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189B8" w14:textId="4347A364" w:rsidR="00122DDA" w:rsidRPr="0000211B" w:rsidRDefault="00824F32" w:rsidP="0000211B">
      <w:pPr>
        <w:spacing w:after="120" w:line="240" w:lineRule="auto"/>
        <w:jc w:val="both"/>
        <w:rPr>
          <w:rFonts w:cstheme="minorHAnsi"/>
          <w:sz w:val="20"/>
          <w:szCs w:val="20"/>
        </w:rPr>
      </w:pPr>
      <w:r w:rsidRPr="0000211B">
        <w:rPr>
          <w:rFonts w:cstheme="minorHAnsi"/>
          <w:sz w:val="20"/>
          <w:szCs w:val="20"/>
        </w:rPr>
        <w:t xml:space="preserve">Załącznik nr </w:t>
      </w:r>
      <w:r w:rsidR="00C02FA8">
        <w:rPr>
          <w:rFonts w:cstheme="minorHAnsi"/>
          <w:sz w:val="20"/>
          <w:szCs w:val="20"/>
        </w:rPr>
        <w:t>3</w:t>
      </w:r>
      <w:r w:rsidR="00F95CBE" w:rsidRPr="0000211B">
        <w:rPr>
          <w:rFonts w:cstheme="minorHAnsi"/>
          <w:sz w:val="20"/>
          <w:szCs w:val="20"/>
        </w:rPr>
        <w:t xml:space="preserve"> </w:t>
      </w:r>
      <w:r w:rsidR="00A85749" w:rsidRPr="0000211B">
        <w:rPr>
          <w:rFonts w:cstheme="minorHAnsi"/>
          <w:sz w:val="20"/>
          <w:szCs w:val="20"/>
        </w:rPr>
        <w:t xml:space="preserve">do </w:t>
      </w:r>
      <w:r w:rsidR="00824788" w:rsidRPr="0000211B">
        <w:rPr>
          <w:rFonts w:cstheme="minorHAnsi"/>
          <w:sz w:val="20"/>
          <w:szCs w:val="20"/>
        </w:rPr>
        <w:t>„</w:t>
      </w:r>
      <w:r w:rsidR="00A85749" w:rsidRPr="0000211B">
        <w:rPr>
          <w:rFonts w:cstheme="minorHAnsi"/>
          <w:sz w:val="20"/>
          <w:szCs w:val="20"/>
        </w:rPr>
        <w:t>Ogłoszenia o konkursie CTT CITTRU w ramach działań ukierunkowanych na tworzenie innowacji oraz na komercjalizację wyników badań naukowych</w:t>
      </w:r>
      <w:r w:rsidR="00824788" w:rsidRPr="0000211B">
        <w:rPr>
          <w:rFonts w:cstheme="minorHAnsi"/>
          <w:sz w:val="20"/>
          <w:szCs w:val="20"/>
        </w:rPr>
        <w:t>”</w:t>
      </w:r>
    </w:p>
    <w:p w14:paraId="276D2ADE" w14:textId="77777777" w:rsidR="00122DDA" w:rsidRPr="0000211B" w:rsidRDefault="00122DDA" w:rsidP="0000211B">
      <w:pPr>
        <w:spacing w:after="120" w:line="240" w:lineRule="auto"/>
        <w:ind w:left="426"/>
        <w:jc w:val="both"/>
        <w:rPr>
          <w:rFonts w:cstheme="minorHAnsi"/>
          <w:sz w:val="24"/>
          <w:szCs w:val="24"/>
        </w:rPr>
      </w:pPr>
    </w:p>
    <w:p w14:paraId="317718CA" w14:textId="40FEC40A" w:rsidR="006B3C07" w:rsidRPr="0000211B" w:rsidRDefault="00122DDA" w:rsidP="0000211B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00211B">
        <w:rPr>
          <w:rFonts w:cstheme="minorHAnsi"/>
          <w:b/>
          <w:sz w:val="24"/>
          <w:szCs w:val="24"/>
        </w:rPr>
        <w:t>Wniosek o dofinansowanie</w:t>
      </w:r>
    </w:p>
    <w:p w14:paraId="59AAB8FD" w14:textId="4552183F" w:rsidR="005E527C" w:rsidRPr="0000211B" w:rsidRDefault="004129FD" w:rsidP="0000211B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00211B">
        <w:rPr>
          <w:rFonts w:cstheme="minorHAnsi"/>
          <w:b/>
          <w:sz w:val="24"/>
          <w:szCs w:val="24"/>
        </w:rPr>
        <w:t>Ścieżka 1 – patent/usługa/aplikacja</w:t>
      </w:r>
    </w:p>
    <w:p w14:paraId="7E638AB0" w14:textId="77777777" w:rsidR="004129FD" w:rsidRPr="0000211B" w:rsidRDefault="004129FD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ela-Siatka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042"/>
      </w:tblGrid>
      <w:tr w:rsidR="00122DDA" w:rsidRPr="0000211B" w14:paraId="7827C9C1" w14:textId="77777777" w:rsidTr="0050337B">
        <w:tc>
          <w:tcPr>
            <w:tcW w:w="9212" w:type="dxa"/>
          </w:tcPr>
          <w:p w14:paraId="0587AF89" w14:textId="52B26B60" w:rsidR="005E527C" w:rsidRDefault="00122DDA" w:rsidP="0000211B">
            <w:pPr>
              <w:pStyle w:val="Akapitzlist"/>
              <w:ind w:left="0"/>
              <w:jc w:val="both"/>
              <w:rPr>
                <w:rFonts w:cstheme="minorHAnsi"/>
                <w:b w:val="0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 xml:space="preserve">W przypadku pytań prosimy o kontakt z Centrum Transferu Technologii </w:t>
            </w:r>
            <w:proofErr w:type="spellStart"/>
            <w:r w:rsidRPr="0000211B">
              <w:rPr>
                <w:rFonts w:cstheme="minorHAnsi"/>
                <w:sz w:val="24"/>
                <w:szCs w:val="24"/>
              </w:rPr>
              <w:t>CITTRU.</w:t>
            </w:r>
            <w:r w:rsidRPr="0000211B">
              <w:rPr>
                <w:rFonts w:cstheme="minorHAnsi"/>
                <w:b w:val="0"/>
                <w:sz w:val="24"/>
                <w:szCs w:val="24"/>
              </w:rPr>
              <w:t>Osob</w:t>
            </w:r>
            <w:r w:rsidR="008250E1" w:rsidRPr="0000211B">
              <w:rPr>
                <w:rFonts w:cstheme="minorHAnsi"/>
                <w:b w:val="0"/>
                <w:sz w:val="24"/>
                <w:szCs w:val="24"/>
              </w:rPr>
              <w:t>ami</w:t>
            </w:r>
            <w:proofErr w:type="spellEnd"/>
            <w:r w:rsidR="008250E1" w:rsidRPr="0000211B">
              <w:rPr>
                <w:rFonts w:cstheme="minorHAnsi"/>
                <w:b w:val="0"/>
                <w:sz w:val="24"/>
                <w:szCs w:val="24"/>
              </w:rPr>
              <w:t xml:space="preserve"> do kontaktu są </w:t>
            </w:r>
            <w:r w:rsidR="00FA2104" w:rsidRPr="0000211B">
              <w:rPr>
                <w:rFonts w:cstheme="minorHAnsi"/>
                <w:b w:val="0"/>
                <w:sz w:val="24"/>
                <w:szCs w:val="24"/>
              </w:rPr>
              <w:t>Gabriela Konopka-Cupiał</w:t>
            </w:r>
            <w:r w:rsidR="00C8007D" w:rsidRPr="0000211B">
              <w:rPr>
                <w:rFonts w:cstheme="minorHAnsi"/>
                <w:b w:val="0"/>
                <w:sz w:val="24"/>
                <w:szCs w:val="24"/>
              </w:rPr>
              <w:t xml:space="preserve"> (</w:t>
            </w:r>
            <w:hyperlink r:id="rId11" w:history="1">
              <w:r w:rsidR="00FA2104" w:rsidRPr="0000211B">
                <w:rPr>
                  <w:rStyle w:val="Hipercze"/>
                  <w:rFonts w:cstheme="minorHAnsi"/>
                  <w:b w:val="0"/>
                  <w:sz w:val="24"/>
                  <w:szCs w:val="24"/>
                </w:rPr>
                <w:t>gabriela.konopka-cupial@uj.edu.pl</w:t>
              </w:r>
            </w:hyperlink>
            <w:r w:rsidR="00C8007D" w:rsidRPr="0000211B">
              <w:rPr>
                <w:rFonts w:cstheme="minorHAnsi"/>
                <w:b w:val="0"/>
                <w:sz w:val="24"/>
                <w:szCs w:val="24"/>
              </w:rPr>
              <w:t>, 12 664 42 0</w:t>
            </w:r>
            <w:r w:rsidR="00FA2104" w:rsidRPr="0000211B">
              <w:rPr>
                <w:rFonts w:cstheme="minorHAnsi"/>
                <w:b w:val="0"/>
                <w:sz w:val="24"/>
                <w:szCs w:val="24"/>
              </w:rPr>
              <w:t>5</w:t>
            </w:r>
            <w:r w:rsidR="009324EA" w:rsidRPr="0000211B">
              <w:rPr>
                <w:rFonts w:cstheme="minorHAnsi"/>
                <w:b w:val="0"/>
                <w:sz w:val="24"/>
                <w:szCs w:val="24"/>
              </w:rPr>
              <w:t>, 519 068 356</w:t>
            </w:r>
            <w:r w:rsidR="00C8007D" w:rsidRPr="0000211B">
              <w:rPr>
                <w:rFonts w:cstheme="minorHAnsi"/>
                <w:b w:val="0"/>
                <w:sz w:val="24"/>
                <w:szCs w:val="24"/>
              </w:rPr>
              <w:t xml:space="preserve">) lub </w:t>
            </w:r>
            <w:r w:rsidR="008250E1" w:rsidRPr="0000211B">
              <w:rPr>
                <w:rFonts w:cstheme="minorHAnsi"/>
                <w:b w:val="0"/>
                <w:sz w:val="24"/>
                <w:szCs w:val="24"/>
              </w:rPr>
              <w:t xml:space="preserve">brokerzy wymienieni na stronie internetowej </w:t>
            </w:r>
            <w:hyperlink r:id="rId12" w:history="1">
              <w:r w:rsidR="00010310" w:rsidRPr="003825D6">
                <w:rPr>
                  <w:rStyle w:val="Hipercze"/>
                  <w:rFonts w:cstheme="minorHAnsi"/>
                  <w:b w:val="0"/>
                  <w:sz w:val="24"/>
                  <w:szCs w:val="24"/>
                </w:rPr>
                <w:t>www.cittru.uj.edu.pl</w:t>
              </w:r>
            </w:hyperlink>
          </w:p>
          <w:p w14:paraId="5DC582D9" w14:textId="77777777" w:rsidR="00010310" w:rsidRPr="0000211B" w:rsidRDefault="00010310" w:rsidP="0000211B">
            <w:pPr>
              <w:pStyle w:val="Akapitzlist"/>
              <w:ind w:left="0"/>
              <w:jc w:val="both"/>
              <w:rPr>
                <w:rFonts w:cstheme="minorHAnsi"/>
                <w:sz w:val="24"/>
                <w:szCs w:val="24"/>
              </w:rPr>
            </w:pPr>
          </w:p>
          <w:p w14:paraId="4165C448" w14:textId="0C8A4013" w:rsidR="00122DDA" w:rsidRPr="0000211B" w:rsidRDefault="008250E1" w:rsidP="0000211B">
            <w:pPr>
              <w:pStyle w:val="Akapitzlist"/>
              <w:ind w:left="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>Wniosek w</w:t>
            </w:r>
            <w:r w:rsidR="00122DDA" w:rsidRPr="0000211B">
              <w:rPr>
                <w:rFonts w:cstheme="minorHAnsi"/>
                <w:sz w:val="24"/>
                <w:szCs w:val="24"/>
              </w:rPr>
              <w:t>ypełni</w:t>
            </w:r>
            <w:r w:rsidRPr="0000211B">
              <w:rPr>
                <w:rFonts w:cstheme="minorHAnsi"/>
                <w:sz w:val="24"/>
                <w:szCs w:val="24"/>
              </w:rPr>
              <w:t>ony i</w:t>
            </w:r>
            <w:r w:rsidR="005E527C" w:rsidRPr="0000211B">
              <w:rPr>
                <w:rFonts w:cstheme="minorHAnsi"/>
                <w:sz w:val="24"/>
                <w:szCs w:val="24"/>
              </w:rPr>
              <w:t xml:space="preserve"> podpisan</w:t>
            </w:r>
            <w:r w:rsidRPr="0000211B">
              <w:rPr>
                <w:rFonts w:cstheme="minorHAnsi"/>
                <w:sz w:val="24"/>
                <w:szCs w:val="24"/>
              </w:rPr>
              <w:t>y</w:t>
            </w:r>
            <w:r w:rsidR="005E527C" w:rsidRPr="0000211B">
              <w:rPr>
                <w:rFonts w:cstheme="minorHAnsi"/>
                <w:sz w:val="24"/>
                <w:szCs w:val="24"/>
              </w:rPr>
              <w:t xml:space="preserve"> przez </w:t>
            </w:r>
            <w:r w:rsidRPr="0000211B">
              <w:rPr>
                <w:rFonts w:cstheme="minorHAnsi"/>
                <w:sz w:val="24"/>
                <w:szCs w:val="24"/>
              </w:rPr>
              <w:t xml:space="preserve">wymagane </w:t>
            </w:r>
            <w:r w:rsidR="005E527C" w:rsidRPr="0000211B">
              <w:rPr>
                <w:rFonts w:cstheme="minorHAnsi"/>
                <w:sz w:val="24"/>
                <w:szCs w:val="24"/>
              </w:rPr>
              <w:t xml:space="preserve">osoby </w:t>
            </w:r>
            <w:r w:rsidRPr="0000211B">
              <w:rPr>
                <w:rFonts w:cstheme="minorHAnsi"/>
                <w:sz w:val="24"/>
                <w:szCs w:val="24"/>
              </w:rPr>
              <w:t xml:space="preserve">należy złożyć </w:t>
            </w:r>
            <w:r w:rsidR="00FA2104" w:rsidRPr="0000211B">
              <w:rPr>
                <w:rFonts w:cstheme="minorHAnsi"/>
                <w:sz w:val="24"/>
                <w:szCs w:val="24"/>
              </w:rPr>
              <w:t xml:space="preserve">w </w:t>
            </w:r>
            <w:r w:rsidR="00C8007D" w:rsidRPr="0000211B">
              <w:rPr>
                <w:rFonts w:cstheme="minorHAnsi"/>
                <w:sz w:val="24"/>
                <w:szCs w:val="24"/>
              </w:rPr>
              <w:t xml:space="preserve">sekretariacie CTT CITTRU lub w formie </w:t>
            </w:r>
            <w:r w:rsidR="00FA2104" w:rsidRPr="0000211B">
              <w:rPr>
                <w:rFonts w:cstheme="minorHAnsi"/>
                <w:sz w:val="24"/>
                <w:szCs w:val="24"/>
              </w:rPr>
              <w:t xml:space="preserve">elektronicznej </w:t>
            </w:r>
            <w:r w:rsidRPr="0000211B">
              <w:rPr>
                <w:rFonts w:cstheme="minorHAnsi"/>
                <w:sz w:val="24"/>
                <w:szCs w:val="24"/>
              </w:rPr>
              <w:t>na adres e-mail cittru@uj.edu.pl.</w:t>
            </w:r>
          </w:p>
        </w:tc>
      </w:tr>
    </w:tbl>
    <w:p w14:paraId="2973FBE2" w14:textId="77777777" w:rsidR="00122DDA" w:rsidRPr="0000211B" w:rsidRDefault="00122DDA" w:rsidP="0000211B">
      <w:pPr>
        <w:pStyle w:val="Akapitzlist"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6192CFDC" w14:textId="77777777" w:rsidR="00122DDA" w:rsidRPr="0000211B" w:rsidRDefault="00122DDA" w:rsidP="0000211B">
      <w:pPr>
        <w:pStyle w:val="Akapitzlist"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14E31C2D" w14:textId="62E10007" w:rsidR="0009677D" w:rsidRPr="0000211B" w:rsidRDefault="005E527C" w:rsidP="0000211B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Ty</w:t>
      </w:r>
      <w:r w:rsidR="0096639C" w:rsidRPr="0000211B">
        <w:rPr>
          <w:rFonts w:cstheme="minorHAnsi"/>
          <w:sz w:val="24"/>
          <w:szCs w:val="24"/>
        </w:rPr>
        <w:t xml:space="preserve">tuł </w:t>
      </w:r>
      <w:r w:rsidR="004C717E" w:rsidRPr="0000211B">
        <w:rPr>
          <w:rFonts w:cstheme="minorHAnsi"/>
          <w:sz w:val="24"/>
          <w:szCs w:val="24"/>
        </w:rPr>
        <w:t>Innowacji</w:t>
      </w:r>
      <w:r w:rsidR="00122DDA" w:rsidRPr="0000211B">
        <w:rPr>
          <w:rFonts w:cstheme="minorHAnsi"/>
          <w:sz w:val="24"/>
          <w:szCs w:val="24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22DDA" w:rsidRPr="0000211B" w14:paraId="594AB2CD" w14:textId="77777777" w:rsidTr="0050337B">
        <w:tc>
          <w:tcPr>
            <w:tcW w:w="9212" w:type="dxa"/>
          </w:tcPr>
          <w:p w14:paraId="00676C84" w14:textId="77777777" w:rsidR="00122DDA" w:rsidRPr="0000211B" w:rsidRDefault="00122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  <w:p w14:paraId="2F4A87DB" w14:textId="1ABAB9D4" w:rsidR="00C779FA" w:rsidRPr="0000211B" w:rsidRDefault="00C779F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56229B46" w14:textId="624129EA" w:rsidR="00D32F70" w:rsidRDefault="00D32F70" w:rsidP="0000211B">
      <w:pPr>
        <w:spacing w:after="120" w:line="240" w:lineRule="auto"/>
        <w:jc w:val="both"/>
        <w:rPr>
          <w:rFonts w:cstheme="minorHAnsi"/>
          <w:sz w:val="24"/>
          <w:szCs w:val="24"/>
          <w:lang w:val="fr-FR"/>
        </w:rPr>
      </w:pPr>
    </w:p>
    <w:p w14:paraId="78F1F2FC" w14:textId="77777777" w:rsidR="0000211B" w:rsidRPr="0000211B" w:rsidRDefault="0000211B" w:rsidP="0000211B">
      <w:pPr>
        <w:spacing w:after="120" w:line="240" w:lineRule="auto"/>
        <w:jc w:val="both"/>
        <w:rPr>
          <w:rFonts w:cstheme="minorHAnsi"/>
          <w:sz w:val="24"/>
          <w:szCs w:val="24"/>
          <w:lang w:val="fr-FR"/>
        </w:rPr>
      </w:pPr>
    </w:p>
    <w:p w14:paraId="5743DEEF" w14:textId="652BF849" w:rsidR="00870BBC" w:rsidRPr="0000211B" w:rsidRDefault="003C5DFB" w:rsidP="0000211B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Cel projek</w:t>
      </w:r>
      <w:r w:rsidR="002D703C" w:rsidRPr="0000211B">
        <w:rPr>
          <w:rFonts w:cstheme="minorHAnsi"/>
          <w:sz w:val="24"/>
          <w:szCs w:val="24"/>
        </w:rPr>
        <w:t>tu</w:t>
      </w:r>
      <w:r w:rsidR="00870BBC" w:rsidRPr="0000211B">
        <w:rPr>
          <w:rFonts w:cstheme="minorHAnsi"/>
          <w:sz w:val="24"/>
          <w:szCs w:val="24"/>
        </w:rPr>
        <w:t xml:space="preserve"> </w:t>
      </w:r>
      <w:r w:rsidR="00870BBC" w:rsidRPr="0000211B">
        <w:rPr>
          <w:rFonts w:cstheme="minorHAnsi"/>
          <w:b w:val="0"/>
          <w:bCs/>
          <w:sz w:val="24"/>
          <w:szCs w:val="24"/>
        </w:rPr>
        <w:t>(</w:t>
      </w:r>
      <w:proofErr w:type="spellStart"/>
      <w:r w:rsidR="00870BBC" w:rsidRPr="0000211B">
        <w:rPr>
          <w:rFonts w:cstheme="minorHAnsi"/>
          <w:b w:val="0"/>
          <w:bCs/>
          <w:sz w:val="24"/>
          <w:szCs w:val="24"/>
          <w:lang w:val="fr-FR"/>
        </w:rPr>
        <w:t>zaznacz</w:t>
      </w:r>
      <w:proofErr w:type="spellEnd"/>
      <w:r w:rsidR="00870BBC" w:rsidRPr="0000211B">
        <w:rPr>
          <w:rFonts w:cstheme="minorHAnsi"/>
          <w:b w:val="0"/>
          <w:bCs/>
          <w:sz w:val="24"/>
          <w:szCs w:val="24"/>
          <w:lang w:val="fr-FR"/>
        </w:rPr>
        <w:t xml:space="preserve"> </w:t>
      </w:r>
      <w:proofErr w:type="spellStart"/>
      <w:r w:rsidR="00870BBC" w:rsidRPr="0000211B">
        <w:rPr>
          <w:rFonts w:cstheme="minorHAnsi"/>
          <w:b w:val="0"/>
          <w:bCs/>
          <w:sz w:val="24"/>
          <w:szCs w:val="24"/>
          <w:lang w:val="fr-FR"/>
        </w:rPr>
        <w:t>właściwe</w:t>
      </w:r>
      <w:proofErr w:type="spellEnd"/>
      <w:r w:rsidR="00870BBC" w:rsidRPr="0000211B">
        <w:rPr>
          <w:rFonts w:cstheme="minorHAnsi"/>
          <w:b w:val="0"/>
          <w:bCs/>
          <w:sz w:val="24"/>
          <w:szCs w:val="24"/>
          <w:lang w:val="fr-FR"/>
        </w:rPr>
        <w:t>)</w:t>
      </w:r>
      <w:r w:rsidR="00870BBC" w:rsidRPr="0000211B">
        <w:rPr>
          <w:rFonts w:cstheme="minorHAnsi"/>
          <w:sz w:val="24"/>
          <w:szCs w:val="24"/>
          <w:lang w:val="fr-FR"/>
        </w:rPr>
        <w:t>:</w:t>
      </w:r>
    </w:p>
    <w:tbl>
      <w:tblPr>
        <w:tblW w:w="90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0"/>
        <w:gridCol w:w="8367"/>
      </w:tblGrid>
      <w:tr w:rsidR="00087D05" w:rsidRPr="0000211B" w14:paraId="23156DAE" w14:textId="77777777" w:rsidTr="0000211B">
        <w:trPr>
          <w:trHeight w:val="599"/>
        </w:trPr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DE96E" w14:textId="7978FE57" w:rsidR="00087D05" w:rsidRPr="0000211B" w:rsidRDefault="00087D05" w:rsidP="0000211B">
            <w:pPr>
              <w:spacing w:after="12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83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0DE1B" w14:textId="31C242D9" w:rsidR="00087D05" w:rsidRPr="0000211B" w:rsidRDefault="00087D05" w:rsidP="0000211B">
            <w:pPr>
              <w:spacing w:after="12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>zgłoszenie patentowe</w:t>
            </w:r>
          </w:p>
        </w:tc>
      </w:tr>
      <w:tr w:rsidR="00087D05" w:rsidRPr="0000211B" w14:paraId="154754BD" w14:textId="77777777" w:rsidTr="0000211B">
        <w:trPr>
          <w:trHeight w:val="834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D64B6" w14:textId="048B4066" w:rsidR="00087D05" w:rsidRPr="0000211B" w:rsidRDefault="00087D05" w:rsidP="0000211B">
            <w:pPr>
              <w:spacing w:after="12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8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D4BF1" w14:textId="09AFC263" w:rsidR="00087D05" w:rsidRPr="0000211B" w:rsidRDefault="00087D05" w:rsidP="0000211B">
            <w:pPr>
              <w:spacing w:after="12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pierwsza wersja produktu </w:t>
            </w:r>
            <w:r w:rsidR="000E5784"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lub </w:t>
            </w:r>
            <w:r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>usługi</w:t>
            </w:r>
            <w:r w:rsidR="004129FD"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, </w:t>
            </w:r>
            <w:r w:rsidR="000E5784"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w tym </w:t>
            </w:r>
            <w:r w:rsidR="004129FD"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>program</w:t>
            </w:r>
            <w:r w:rsidR="000E5784"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>u</w:t>
            </w:r>
            <w:r w:rsidR="004129FD"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komputerow</w:t>
            </w:r>
            <w:r w:rsidR="000E5784"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>ego</w:t>
            </w:r>
            <w:r w:rsidR="004129FD"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lub aplikacj</w:t>
            </w:r>
            <w:r w:rsidR="000E5784"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>i na telefon</w:t>
            </w:r>
          </w:p>
        </w:tc>
      </w:tr>
    </w:tbl>
    <w:p w14:paraId="419594A4" w14:textId="2BC841EE" w:rsidR="003C5DFB" w:rsidRDefault="003C5DFB" w:rsidP="0000211B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3C9604C1" w14:textId="77777777" w:rsidR="0000211B" w:rsidRPr="0000211B" w:rsidRDefault="0000211B" w:rsidP="0000211B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2CA0886C" w14:textId="63586537" w:rsidR="004E3EAF" w:rsidRPr="0000211B" w:rsidRDefault="00D32F70" w:rsidP="0000211B">
      <w:pPr>
        <w:keepNext/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b/>
          <w:sz w:val="24"/>
          <w:szCs w:val="24"/>
        </w:rPr>
        <w:t>Opis Innowacji</w:t>
      </w:r>
      <w:r w:rsidRPr="0000211B">
        <w:rPr>
          <w:rFonts w:cstheme="minorHAnsi"/>
          <w:sz w:val="24"/>
          <w:szCs w:val="24"/>
        </w:rPr>
        <w:t>:</w:t>
      </w:r>
    </w:p>
    <w:p w14:paraId="512FE897" w14:textId="77777777" w:rsidR="005D795C" w:rsidRPr="0000211B" w:rsidRDefault="005D795C" w:rsidP="0000211B">
      <w:pPr>
        <w:keepNext/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63724F38" w14:textId="6D323A0E" w:rsidR="001B1238" w:rsidRPr="0000211B" w:rsidRDefault="00C779FA" w:rsidP="0000211B">
      <w:pPr>
        <w:keepNext/>
        <w:spacing w:line="240" w:lineRule="auto"/>
        <w:jc w:val="both"/>
        <w:rPr>
          <w:rFonts w:cstheme="minorHAnsi"/>
          <w:b/>
          <w:sz w:val="24"/>
          <w:szCs w:val="24"/>
        </w:rPr>
      </w:pPr>
      <w:r w:rsidRPr="0000211B">
        <w:rPr>
          <w:rFonts w:cstheme="minorHAnsi"/>
          <w:b/>
          <w:sz w:val="24"/>
          <w:szCs w:val="24"/>
        </w:rPr>
        <w:t>Jaki praktyczny problem będzie rozwiązywała Innowacja, kto może być jej użytkownikiem/odbiorcą</w:t>
      </w:r>
      <w:r w:rsidR="001B1238" w:rsidRPr="0000211B">
        <w:rPr>
          <w:rFonts w:cstheme="minorHAnsi"/>
          <w:b/>
          <w:sz w:val="24"/>
          <w:szCs w:val="24"/>
        </w:rPr>
        <w:t xml:space="preserve">, </w:t>
      </w:r>
      <w:r w:rsidRPr="0000211B">
        <w:rPr>
          <w:rFonts w:cstheme="minorHAnsi"/>
          <w:b/>
          <w:sz w:val="24"/>
          <w:szCs w:val="24"/>
        </w:rPr>
        <w:t xml:space="preserve">jakie </w:t>
      </w:r>
      <w:r w:rsidR="005D795C" w:rsidRPr="0000211B">
        <w:rPr>
          <w:rFonts w:cstheme="minorHAnsi"/>
          <w:b/>
          <w:sz w:val="24"/>
          <w:szCs w:val="24"/>
        </w:rPr>
        <w:t xml:space="preserve">będą </w:t>
      </w:r>
      <w:r w:rsidRPr="0000211B">
        <w:rPr>
          <w:rFonts w:cstheme="minorHAnsi"/>
          <w:b/>
          <w:sz w:val="24"/>
          <w:szCs w:val="24"/>
        </w:rPr>
        <w:t>z tego korzyści</w:t>
      </w:r>
      <w:r w:rsidR="001B1238" w:rsidRPr="0000211B">
        <w:rPr>
          <w:rFonts w:cstheme="minorHAnsi"/>
          <w:b/>
          <w:sz w:val="24"/>
          <w:szCs w:val="24"/>
        </w:rPr>
        <w:t>, dlaczego ktoś będzie chciał z niej skorzystać</w:t>
      </w:r>
      <w:r w:rsidR="005D795C" w:rsidRPr="0000211B">
        <w:rPr>
          <w:rFonts w:cstheme="minorHAnsi"/>
          <w:b/>
          <w:sz w:val="24"/>
          <w:szCs w:val="24"/>
        </w:rPr>
        <w:t>?</w:t>
      </w:r>
    </w:p>
    <w:p w14:paraId="15AF6973" w14:textId="4DDC9901" w:rsidR="001B1238" w:rsidRPr="0000211B" w:rsidRDefault="001B1238" w:rsidP="000021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 xml:space="preserve">maks. </w:t>
      </w:r>
      <w:r w:rsidR="008B04ED">
        <w:rPr>
          <w:rFonts w:cstheme="minorHAnsi"/>
          <w:b/>
          <w:bCs/>
          <w:sz w:val="24"/>
          <w:szCs w:val="24"/>
        </w:rPr>
        <w:t>30</w:t>
      </w:r>
      <w:r w:rsidRPr="0000211B">
        <w:rPr>
          <w:rFonts w:cstheme="minorHAnsi"/>
          <w:b/>
          <w:bCs/>
          <w:sz w:val="24"/>
          <w:szCs w:val="24"/>
        </w:rPr>
        <w:t xml:space="preserve">00 </w:t>
      </w:r>
      <w:r w:rsidR="00EE4640">
        <w:rPr>
          <w:rFonts w:cstheme="minorHAnsi"/>
          <w:b/>
          <w:bCs/>
          <w:sz w:val="24"/>
          <w:szCs w:val="24"/>
        </w:rPr>
        <w:t>znaków ze spacjami</w:t>
      </w:r>
    </w:p>
    <w:p w14:paraId="2CE23F26" w14:textId="77777777" w:rsidR="00577B06" w:rsidRPr="0000211B" w:rsidRDefault="00577B06" w:rsidP="000021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4C976993" w14:textId="691D77DE" w:rsidR="005D795C" w:rsidRPr="00C02FA8" w:rsidRDefault="005D795C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2A8C7B22" w14:textId="77777777" w:rsidR="0000211B" w:rsidRPr="00C02FA8" w:rsidRDefault="0000211B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1B6E4994" w14:textId="5CE57099" w:rsidR="001B1238" w:rsidRPr="0000211B" w:rsidRDefault="003350BC" w:rsidP="0000211B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00211B">
        <w:rPr>
          <w:rFonts w:cstheme="minorHAnsi"/>
          <w:b/>
          <w:sz w:val="24"/>
          <w:szCs w:val="24"/>
        </w:rPr>
        <w:t xml:space="preserve">Na jakim etapie są badania związane z Innowacją i czego brakuje aby wykazać, że Innowacja jest możliwa i/lub zadziała? </w:t>
      </w:r>
      <w:r w:rsidR="005D795C" w:rsidRPr="0000211B">
        <w:rPr>
          <w:rFonts w:cstheme="minorHAnsi"/>
          <w:b/>
          <w:sz w:val="24"/>
          <w:szCs w:val="24"/>
        </w:rPr>
        <w:t>Wyjaśnij</w:t>
      </w:r>
      <w:r w:rsidRPr="0000211B">
        <w:rPr>
          <w:rFonts w:cstheme="minorHAnsi"/>
          <w:b/>
          <w:sz w:val="24"/>
          <w:szCs w:val="24"/>
        </w:rPr>
        <w:t xml:space="preserve"> jakie badania należy </w:t>
      </w:r>
      <w:r w:rsidR="005D795C" w:rsidRPr="0000211B">
        <w:rPr>
          <w:rFonts w:cstheme="minorHAnsi"/>
          <w:b/>
          <w:sz w:val="24"/>
          <w:szCs w:val="24"/>
        </w:rPr>
        <w:t xml:space="preserve">jeszcze </w:t>
      </w:r>
      <w:r w:rsidRPr="0000211B">
        <w:rPr>
          <w:rFonts w:cstheme="minorHAnsi"/>
          <w:b/>
          <w:sz w:val="24"/>
          <w:szCs w:val="24"/>
        </w:rPr>
        <w:t>wykona</w:t>
      </w:r>
      <w:r w:rsidR="00A2408B" w:rsidRPr="0000211B">
        <w:rPr>
          <w:rFonts w:cstheme="minorHAnsi"/>
          <w:b/>
          <w:sz w:val="24"/>
          <w:szCs w:val="24"/>
        </w:rPr>
        <w:t>ć</w:t>
      </w:r>
      <w:r w:rsidR="0000211B" w:rsidRPr="0000211B">
        <w:rPr>
          <w:rFonts w:cstheme="minorHAnsi"/>
          <w:b/>
          <w:sz w:val="24"/>
          <w:szCs w:val="24"/>
        </w:rPr>
        <w:br/>
      </w:r>
      <w:r w:rsidR="00A2408B" w:rsidRPr="0000211B">
        <w:rPr>
          <w:rFonts w:cstheme="minorHAnsi"/>
          <w:b/>
          <w:sz w:val="24"/>
          <w:szCs w:val="24"/>
        </w:rPr>
        <w:t>i j</w:t>
      </w:r>
      <w:r w:rsidR="001B1238" w:rsidRPr="0000211B">
        <w:rPr>
          <w:rFonts w:cstheme="minorHAnsi"/>
          <w:b/>
          <w:sz w:val="24"/>
          <w:szCs w:val="24"/>
        </w:rPr>
        <w:t>aki będą miały one wpływ na możliwość dokonania zgłoszenia patentowego lub uzyskania demonstracyjnej wersji produktu/usługi?</w:t>
      </w:r>
    </w:p>
    <w:p w14:paraId="1346FF50" w14:textId="20E7E047" w:rsidR="00BC2329" w:rsidRPr="0000211B" w:rsidRDefault="00BC2329" w:rsidP="00BC2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 xml:space="preserve">maks. </w:t>
      </w:r>
      <w:r w:rsidR="008B04ED">
        <w:rPr>
          <w:rFonts w:cstheme="minorHAnsi"/>
          <w:b/>
          <w:bCs/>
          <w:sz w:val="24"/>
          <w:szCs w:val="24"/>
        </w:rPr>
        <w:t>30</w:t>
      </w:r>
      <w:r w:rsidR="00C23A61">
        <w:rPr>
          <w:rFonts w:cstheme="minorHAnsi"/>
          <w:b/>
          <w:bCs/>
          <w:sz w:val="24"/>
          <w:szCs w:val="24"/>
        </w:rPr>
        <w:t>0</w:t>
      </w:r>
      <w:r w:rsidRPr="0000211B">
        <w:rPr>
          <w:rFonts w:cstheme="minorHAnsi"/>
          <w:b/>
          <w:bCs/>
          <w:sz w:val="24"/>
          <w:szCs w:val="24"/>
        </w:rPr>
        <w:t xml:space="preserve">0 </w:t>
      </w:r>
      <w:r>
        <w:rPr>
          <w:rFonts w:cstheme="minorHAnsi"/>
          <w:b/>
          <w:bCs/>
          <w:sz w:val="24"/>
          <w:szCs w:val="24"/>
        </w:rPr>
        <w:t>znaków ze spacjami</w:t>
      </w:r>
    </w:p>
    <w:p w14:paraId="1008F12F" w14:textId="77777777" w:rsidR="001B1238" w:rsidRPr="00EE4640" w:rsidRDefault="001B1238" w:rsidP="000021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42194375" w14:textId="77777777" w:rsidR="001B1238" w:rsidRPr="00EE4640" w:rsidRDefault="001B1238" w:rsidP="0000211B">
      <w:pPr>
        <w:pStyle w:val="Akapitzlist"/>
        <w:spacing w:line="240" w:lineRule="auto"/>
        <w:ind w:left="360"/>
        <w:jc w:val="both"/>
        <w:rPr>
          <w:rFonts w:cstheme="minorHAnsi"/>
          <w:sz w:val="24"/>
          <w:szCs w:val="24"/>
        </w:rPr>
      </w:pPr>
    </w:p>
    <w:p w14:paraId="655AB808" w14:textId="435AD557" w:rsidR="005D795C" w:rsidRPr="0000211B" w:rsidRDefault="005D795C" w:rsidP="0000211B">
      <w:pPr>
        <w:spacing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 xml:space="preserve">Główne cechy różnicujące Innowację na tle konkurencji i </w:t>
      </w:r>
      <w:r w:rsidR="00C230F4" w:rsidRPr="0000211B">
        <w:rPr>
          <w:rFonts w:cstheme="minorHAnsi"/>
          <w:b/>
          <w:bCs/>
          <w:sz w:val="24"/>
          <w:szCs w:val="24"/>
        </w:rPr>
        <w:t>rozwiązań pokrewnych</w:t>
      </w:r>
      <w:r w:rsidRPr="0000211B">
        <w:rPr>
          <w:rFonts w:cstheme="minorHAnsi"/>
          <w:b/>
          <w:bCs/>
          <w:sz w:val="24"/>
          <w:szCs w:val="24"/>
        </w:rPr>
        <w:t>. Wskaż rozwiązania konkurencyjne i/lub substytuty.</w:t>
      </w:r>
    </w:p>
    <w:p w14:paraId="7150C995" w14:textId="0740E2C1" w:rsidR="009C7836" w:rsidRPr="0000211B" w:rsidRDefault="005D795C" w:rsidP="000021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>maks</w:t>
      </w:r>
      <w:r w:rsidR="001B1238" w:rsidRPr="0000211B">
        <w:rPr>
          <w:rFonts w:cstheme="minorHAnsi"/>
          <w:b/>
          <w:bCs/>
          <w:sz w:val="24"/>
          <w:szCs w:val="24"/>
        </w:rPr>
        <w:t>.</w:t>
      </w:r>
      <w:r w:rsidRPr="0000211B">
        <w:rPr>
          <w:rFonts w:cstheme="minorHAnsi"/>
          <w:b/>
          <w:bCs/>
          <w:sz w:val="24"/>
          <w:szCs w:val="24"/>
        </w:rPr>
        <w:t xml:space="preserve"> </w:t>
      </w:r>
      <w:r w:rsidR="00C23A61">
        <w:rPr>
          <w:rFonts w:cstheme="minorHAnsi"/>
          <w:b/>
          <w:bCs/>
          <w:sz w:val="24"/>
          <w:szCs w:val="24"/>
        </w:rPr>
        <w:t>1500</w:t>
      </w:r>
      <w:r w:rsidRPr="0000211B">
        <w:rPr>
          <w:rFonts w:cstheme="minorHAnsi"/>
          <w:b/>
          <w:bCs/>
          <w:sz w:val="24"/>
          <w:szCs w:val="24"/>
        </w:rPr>
        <w:t xml:space="preserve"> </w:t>
      </w:r>
      <w:r w:rsidR="00C23A61">
        <w:rPr>
          <w:rFonts w:cstheme="minorHAnsi"/>
          <w:b/>
          <w:bCs/>
          <w:sz w:val="24"/>
          <w:szCs w:val="24"/>
        </w:rPr>
        <w:t>znaków ze spacjami</w:t>
      </w:r>
    </w:p>
    <w:p w14:paraId="1741F725" w14:textId="77777777" w:rsidR="001B1238" w:rsidRPr="0000211B" w:rsidRDefault="001B1238" w:rsidP="000021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5DE4451D" w14:textId="77777777" w:rsidR="005D795C" w:rsidRPr="0000211B" w:rsidRDefault="005D795C" w:rsidP="0000211B">
      <w:pPr>
        <w:pStyle w:val="Akapitzlist"/>
        <w:spacing w:line="240" w:lineRule="auto"/>
        <w:ind w:left="360"/>
        <w:jc w:val="both"/>
        <w:rPr>
          <w:rFonts w:cstheme="minorHAnsi"/>
          <w:sz w:val="24"/>
          <w:szCs w:val="24"/>
        </w:rPr>
      </w:pPr>
    </w:p>
    <w:p w14:paraId="3B59F4C1" w14:textId="0EB73370" w:rsidR="0009677D" w:rsidRPr="00EE4640" w:rsidRDefault="0009677D" w:rsidP="0000211B">
      <w:pPr>
        <w:spacing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 xml:space="preserve">Czy </w:t>
      </w:r>
      <w:r w:rsidR="005C5DD3" w:rsidRPr="0000211B">
        <w:rPr>
          <w:rFonts w:cstheme="minorHAnsi"/>
          <w:b/>
          <w:bCs/>
          <w:sz w:val="24"/>
          <w:szCs w:val="24"/>
        </w:rPr>
        <w:t xml:space="preserve">w </w:t>
      </w:r>
      <w:r w:rsidRPr="0000211B">
        <w:rPr>
          <w:rFonts w:cstheme="minorHAnsi"/>
          <w:b/>
          <w:bCs/>
          <w:sz w:val="24"/>
          <w:szCs w:val="24"/>
        </w:rPr>
        <w:t xml:space="preserve">jakakolwiek sposób </w:t>
      </w:r>
      <w:r w:rsidR="005C5DD3" w:rsidRPr="0000211B">
        <w:rPr>
          <w:rFonts w:cstheme="minorHAnsi"/>
          <w:b/>
          <w:bCs/>
          <w:sz w:val="24"/>
          <w:szCs w:val="24"/>
        </w:rPr>
        <w:t>upubliczniono już Innowację lub ideę z nią związaną</w:t>
      </w:r>
      <w:r w:rsidRPr="0000211B">
        <w:rPr>
          <w:rFonts w:cstheme="minorHAnsi"/>
          <w:b/>
          <w:bCs/>
          <w:sz w:val="24"/>
          <w:szCs w:val="24"/>
        </w:rPr>
        <w:t>, np.</w:t>
      </w:r>
      <w:r w:rsidR="0000211B" w:rsidRPr="0000211B">
        <w:rPr>
          <w:rFonts w:cstheme="minorHAnsi"/>
          <w:b/>
          <w:bCs/>
          <w:sz w:val="24"/>
          <w:szCs w:val="24"/>
        </w:rPr>
        <w:br/>
      </w:r>
      <w:r w:rsidRPr="0000211B">
        <w:rPr>
          <w:rFonts w:cstheme="minorHAnsi"/>
          <w:b/>
          <w:bCs/>
          <w:sz w:val="24"/>
          <w:szCs w:val="24"/>
        </w:rPr>
        <w:t>w publikacji, na konferencji, w trakcie rozmów z podmiotem trzecim bez podpisanej umowy o poufności</w:t>
      </w:r>
      <w:r w:rsidR="001E0F64" w:rsidRPr="0000211B">
        <w:rPr>
          <w:rFonts w:cstheme="minorHAnsi"/>
          <w:b/>
          <w:bCs/>
          <w:sz w:val="24"/>
          <w:szCs w:val="24"/>
        </w:rPr>
        <w:t xml:space="preserve"> lub</w:t>
      </w:r>
      <w:r w:rsidRPr="0000211B">
        <w:rPr>
          <w:rFonts w:cstheme="minorHAnsi"/>
          <w:b/>
          <w:bCs/>
          <w:sz w:val="24"/>
          <w:szCs w:val="24"/>
        </w:rPr>
        <w:t xml:space="preserve"> w inny sposób</w:t>
      </w:r>
      <w:r w:rsidR="005C5DD3" w:rsidRPr="0000211B">
        <w:rPr>
          <w:rFonts w:cstheme="minorHAnsi"/>
          <w:b/>
          <w:bCs/>
          <w:sz w:val="24"/>
          <w:szCs w:val="24"/>
        </w:rPr>
        <w:t>?</w:t>
      </w:r>
      <w:r w:rsidRPr="0000211B">
        <w:rPr>
          <w:rFonts w:cstheme="minorHAnsi"/>
          <w:b/>
          <w:bCs/>
          <w:sz w:val="24"/>
          <w:szCs w:val="24"/>
        </w:rPr>
        <w:t xml:space="preserve"> Jeśli tak</w:t>
      </w:r>
      <w:r w:rsidR="005C5DD3" w:rsidRPr="0000211B">
        <w:rPr>
          <w:rFonts w:cstheme="minorHAnsi"/>
          <w:b/>
          <w:bCs/>
          <w:sz w:val="24"/>
          <w:szCs w:val="24"/>
        </w:rPr>
        <w:t>,</w:t>
      </w:r>
      <w:r w:rsidRPr="0000211B">
        <w:rPr>
          <w:rFonts w:cstheme="minorHAnsi"/>
          <w:b/>
          <w:bCs/>
          <w:sz w:val="24"/>
          <w:szCs w:val="24"/>
        </w:rPr>
        <w:t xml:space="preserve"> wskaż sposób i miejsce</w:t>
      </w:r>
      <w:r w:rsidR="001E0F64" w:rsidRPr="0000211B">
        <w:rPr>
          <w:rFonts w:cstheme="minorHAnsi"/>
          <w:b/>
          <w:bCs/>
          <w:sz w:val="24"/>
          <w:szCs w:val="24"/>
        </w:rPr>
        <w:t xml:space="preserve"> oraz termin upublicznienia</w:t>
      </w:r>
      <w:r w:rsidRPr="0000211B">
        <w:rPr>
          <w:rFonts w:cstheme="minorHAnsi"/>
          <w:b/>
          <w:bCs/>
          <w:sz w:val="24"/>
          <w:szCs w:val="24"/>
        </w:rPr>
        <w:t>.</w:t>
      </w:r>
    </w:p>
    <w:p w14:paraId="050F5846" w14:textId="241D82A2" w:rsidR="0009677D" w:rsidRPr="0000211B" w:rsidRDefault="0009677D" w:rsidP="000021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 xml:space="preserve">maks. </w:t>
      </w:r>
      <w:r w:rsidR="00A774B1">
        <w:rPr>
          <w:rFonts w:cstheme="minorHAnsi"/>
          <w:b/>
          <w:bCs/>
          <w:sz w:val="24"/>
          <w:szCs w:val="24"/>
        </w:rPr>
        <w:t>1500</w:t>
      </w:r>
      <w:r w:rsidR="000A6A40" w:rsidRPr="0000211B">
        <w:rPr>
          <w:rFonts w:cstheme="minorHAnsi"/>
          <w:b/>
          <w:bCs/>
          <w:sz w:val="24"/>
          <w:szCs w:val="24"/>
        </w:rPr>
        <w:t xml:space="preserve"> </w:t>
      </w:r>
      <w:r w:rsidR="00A774B1">
        <w:rPr>
          <w:rFonts w:cstheme="minorHAnsi"/>
          <w:b/>
          <w:bCs/>
          <w:sz w:val="24"/>
          <w:szCs w:val="24"/>
        </w:rPr>
        <w:t>znaków ze spacjami</w:t>
      </w:r>
    </w:p>
    <w:p w14:paraId="38BA25D6" w14:textId="77777777" w:rsidR="0009677D" w:rsidRPr="0000211B" w:rsidRDefault="0009677D" w:rsidP="000021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584A4341" w14:textId="77777777" w:rsidR="0009677D" w:rsidRPr="0000211B" w:rsidRDefault="0009677D" w:rsidP="0000211B">
      <w:pPr>
        <w:pStyle w:val="Akapitzlist"/>
        <w:spacing w:line="240" w:lineRule="auto"/>
        <w:ind w:left="360"/>
        <w:jc w:val="both"/>
        <w:rPr>
          <w:rFonts w:cstheme="minorHAnsi"/>
          <w:sz w:val="24"/>
          <w:szCs w:val="24"/>
        </w:rPr>
      </w:pPr>
    </w:p>
    <w:p w14:paraId="283E0EDD" w14:textId="55ADAE65" w:rsidR="0009677D" w:rsidRPr="0000211B" w:rsidRDefault="00CC2741" w:rsidP="0000211B">
      <w:pP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 xml:space="preserve">Informacje o zespole </w:t>
      </w:r>
      <w:r w:rsidR="0023788C" w:rsidRPr="0000211B">
        <w:rPr>
          <w:rFonts w:cstheme="minorHAnsi"/>
          <w:b/>
          <w:bCs/>
          <w:sz w:val="24"/>
          <w:szCs w:val="24"/>
        </w:rPr>
        <w:t>naukowym zaangażowanym w opracowanie</w:t>
      </w:r>
      <w:r w:rsidRPr="0000211B">
        <w:rPr>
          <w:rFonts w:cstheme="minorHAnsi"/>
          <w:b/>
          <w:bCs/>
          <w:sz w:val="24"/>
          <w:szCs w:val="24"/>
        </w:rPr>
        <w:t xml:space="preserve"> Innowacji</w:t>
      </w:r>
      <w:r w:rsidR="00FC616A" w:rsidRPr="0000211B">
        <w:rPr>
          <w:rFonts w:cstheme="minorHAnsi"/>
          <w:b/>
          <w:bCs/>
          <w:sz w:val="24"/>
          <w:szCs w:val="24"/>
        </w:rPr>
        <w:t>, w tym</w:t>
      </w:r>
      <w:r w:rsidR="0000211B">
        <w:rPr>
          <w:rFonts w:cstheme="minorHAnsi"/>
          <w:b/>
          <w:bCs/>
          <w:sz w:val="24"/>
          <w:szCs w:val="24"/>
        </w:rPr>
        <w:br/>
      </w:r>
      <w:r w:rsidR="00FC616A" w:rsidRPr="0000211B">
        <w:rPr>
          <w:rFonts w:cstheme="minorHAnsi"/>
          <w:b/>
          <w:bCs/>
          <w:sz w:val="24"/>
          <w:szCs w:val="24"/>
        </w:rPr>
        <w:t>o dotychczasowym dorobku naukowym i patentowym</w:t>
      </w:r>
      <w:r w:rsidR="00EC38BB" w:rsidRPr="0000211B">
        <w:rPr>
          <w:rFonts w:cstheme="minorHAnsi"/>
          <w:b/>
          <w:bCs/>
          <w:sz w:val="24"/>
          <w:szCs w:val="24"/>
        </w:rPr>
        <w:t>:</w:t>
      </w:r>
    </w:p>
    <w:p w14:paraId="3FC56C23" w14:textId="1AA6ECD7" w:rsidR="00A774B1" w:rsidRPr="0000211B" w:rsidRDefault="00A774B1" w:rsidP="00A774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 xml:space="preserve">maks. </w:t>
      </w:r>
      <w:r>
        <w:rPr>
          <w:rFonts w:cstheme="minorHAnsi"/>
          <w:b/>
          <w:bCs/>
          <w:sz w:val="24"/>
          <w:szCs w:val="24"/>
        </w:rPr>
        <w:t>2000</w:t>
      </w:r>
      <w:r w:rsidRPr="0000211B"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b/>
          <w:bCs/>
          <w:sz w:val="24"/>
          <w:szCs w:val="24"/>
        </w:rPr>
        <w:t>znaków ze spacjami</w:t>
      </w:r>
    </w:p>
    <w:p w14:paraId="50F8C8B5" w14:textId="2DDF38C4" w:rsidR="0009677D" w:rsidRPr="0000211B" w:rsidRDefault="0009677D" w:rsidP="0000211B">
      <w:pPr>
        <w:pStyle w:val="Akapitzlist"/>
        <w:spacing w:line="240" w:lineRule="auto"/>
        <w:ind w:left="360"/>
        <w:jc w:val="both"/>
        <w:rPr>
          <w:rFonts w:cstheme="minorHAnsi"/>
          <w:sz w:val="24"/>
          <w:szCs w:val="24"/>
        </w:rPr>
      </w:pPr>
    </w:p>
    <w:p w14:paraId="5ABF40C8" w14:textId="1B6FD4B6" w:rsidR="009A0160" w:rsidRPr="0000211B" w:rsidRDefault="009A0160" w:rsidP="0000211B">
      <w:pP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 xml:space="preserve">Proszę o podanie 5 kluczowych osiągnieć </w:t>
      </w:r>
      <w:r w:rsidR="00B3732B" w:rsidRPr="0000211B">
        <w:rPr>
          <w:rFonts w:cstheme="minorHAnsi"/>
          <w:b/>
          <w:bCs/>
          <w:sz w:val="24"/>
          <w:szCs w:val="24"/>
        </w:rPr>
        <w:t xml:space="preserve">naukowych </w:t>
      </w:r>
      <w:r w:rsidRPr="0000211B">
        <w:rPr>
          <w:rFonts w:cstheme="minorHAnsi"/>
          <w:b/>
          <w:bCs/>
          <w:sz w:val="24"/>
          <w:szCs w:val="24"/>
        </w:rPr>
        <w:t xml:space="preserve">członków zespołu </w:t>
      </w:r>
      <w:r w:rsidR="00B3732B" w:rsidRPr="0000211B">
        <w:rPr>
          <w:rFonts w:cstheme="minorHAnsi"/>
          <w:b/>
          <w:bCs/>
          <w:sz w:val="24"/>
          <w:szCs w:val="24"/>
        </w:rPr>
        <w:t xml:space="preserve">naukowego </w:t>
      </w:r>
      <w:r w:rsidRPr="0000211B">
        <w:rPr>
          <w:rFonts w:cstheme="minorHAnsi"/>
          <w:b/>
          <w:bCs/>
          <w:sz w:val="24"/>
          <w:szCs w:val="24"/>
        </w:rPr>
        <w:t xml:space="preserve">(publikacji lub </w:t>
      </w:r>
      <w:r w:rsidR="001E0F64" w:rsidRPr="0000211B">
        <w:rPr>
          <w:rFonts w:cstheme="minorHAnsi"/>
          <w:b/>
          <w:bCs/>
          <w:sz w:val="24"/>
          <w:szCs w:val="24"/>
        </w:rPr>
        <w:t>zgłoszeń patentowych/</w:t>
      </w:r>
      <w:r w:rsidRPr="0000211B">
        <w:rPr>
          <w:rFonts w:cstheme="minorHAnsi"/>
          <w:b/>
          <w:bCs/>
          <w:sz w:val="24"/>
          <w:szCs w:val="24"/>
        </w:rPr>
        <w:t>patentów):</w:t>
      </w:r>
    </w:p>
    <w:p w14:paraId="76250ED2" w14:textId="58EBC272" w:rsidR="009A0160" w:rsidRPr="0000211B" w:rsidRDefault="009A0160" w:rsidP="000021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06B68A26" w14:textId="77777777" w:rsidR="009A0160" w:rsidRPr="0000211B" w:rsidRDefault="009A0160" w:rsidP="000021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23DE9106" w14:textId="77777777" w:rsidR="009A0160" w:rsidRPr="0000211B" w:rsidRDefault="009A0160" w:rsidP="0000211B">
      <w:pPr>
        <w:pStyle w:val="Akapitzlist"/>
        <w:spacing w:line="240" w:lineRule="auto"/>
        <w:ind w:left="360"/>
        <w:jc w:val="both"/>
        <w:rPr>
          <w:rFonts w:cstheme="minorHAnsi"/>
          <w:sz w:val="24"/>
          <w:szCs w:val="24"/>
        </w:rPr>
      </w:pPr>
    </w:p>
    <w:p w14:paraId="67917B9C" w14:textId="2C3FFB92" w:rsidR="009A0160" w:rsidRDefault="009A0160" w:rsidP="0000211B">
      <w:pPr>
        <w:pStyle w:val="Akapitzlist"/>
        <w:spacing w:line="240" w:lineRule="auto"/>
        <w:ind w:left="360"/>
        <w:jc w:val="both"/>
        <w:rPr>
          <w:rFonts w:cstheme="minorHAnsi"/>
          <w:sz w:val="24"/>
          <w:szCs w:val="24"/>
        </w:rPr>
      </w:pPr>
    </w:p>
    <w:p w14:paraId="2DA2E562" w14:textId="5D46B62B" w:rsidR="0000211B" w:rsidRDefault="0000211B" w:rsidP="0000211B">
      <w:pPr>
        <w:pStyle w:val="Akapitzlist"/>
        <w:spacing w:line="240" w:lineRule="auto"/>
        <w:ind w:left="360"/>
        <w:jc w:val="both"/>
        <w:rPr>
          <w:rFonts w:cstheme="minorHAnsi"/>
          <w:sz w:val="24"/>
          <w:szCs w:val="24"/>
        </w:rPr>
      </w:pPr>
    </w:p>
    <w:p w14:paraId="7CC77A17" w14:textId="0BA3C8D5" w:rsidR="0000211B" w:rsidRDefault="0000211B" w:rsidP="0000211B">
      <w:pPr>
        <w:pStyle w:val="Akapitzlist"/>
        <w:spacing w:line="240" w:lineRule="auto"/>
        <w:ind w:left="360"/>
        <w:jc w:val="both"/>
        <w:rPr>
          <w:rFonts w:cstheme="minorHAnsi"/>
          <w:sz w:val="24"/>
          <w:szCs w:val="24"/>
        </w:rPr>
      </w:pPr>
    </w:p>
    <w:p w14:paraId="255C4C40" w14:textId="77777777" w:rsidR="0000211B" w:rsidRPr="0000211B" w:rsidRDefault="0000211B" w:rsidP="0000211B">
      <w:pPr>
        <w:pStyle w:val="Akapitzlist"/>
        <w:spacing w:line="240" w:lineRule="auto"/>
        <w:ind w:left="360"/>
        <w:jc w:val="both"/>
        <w:rPr>
          <w:rFonts w:cstheme="minorHAnsi"/>
          <w:sz w:val="24"/>
          <w:szCs w:val="24"/>
        </w:rPr>
      </w:pPr>
    </w:p>
    <w:p w14:paraId="091BAC82" w14:textId="5BC9691B" w:rsidR="00122DDA" w:rsidRPr="0000211B" w:rsidRDefault="005E527C" w:rsidP="0000211B">
      <w:pP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lastRenderedPageBreak/>
        <w:t xml:space="preserve">Wykaz osób, które </w:t>
      </w:r>
      <w:r w:rsidR="002732E5" w:rsidRPr="0000211B">
        <w:rPr>
          <w:rFonts w:cstheme="minorHAnsi"/>
          <w:b/>
          <w:bCs/>
          <w:sz w:val="24"/>
          <w:szCs w:val="24"/>
        </w:rPr>
        <w:t xml:space="preserve">zostaną </w:t>
      </w:r>
      <w:r w:rsidR="003F2E26" w:rsidRPr="0000211B">
        <w:rPr>
          <w:rFonts w:cstheme="minorHAnsi"/>
          <w:b/>
          <w:bCs/>
          <w:sz w:val="24"/>
          <w:szCs w:val="24"/>
        </w:rPr>
        <w:t>zaangażowane</w:t>
      </w:r>
      <w:r w:rsidRPr="0000211B">
        <w:rPr>
          <w:rFonts w:cstheme="minorHAnsi"/>
          <w:b/>
          <w:bCs/>
          <w:sz w:val="24"/>
          <w:szCs w:val="24"/>
        </w:rPr>
        <w:t xml:space="preserve"> w rea</w:t>
      </w:r>
      <w:r w:rsidR="00CC2741" w:rsidRPr="0000211B">
        <w:rPr>
          <w:rFonts w:cstheme="minorHAnsi"/>
          <w:b/>
          <w:bCs/>
          <w:sz w:val="24"/>
          <w:szCs w:val="24"/>
        </w:rPr>
        <w:t xml:space="preserve">lizację prac </w:t>
      </w:r>
      <w:r w:rsidR="004C717E" w:rsidRPr="0000211B">
        <w:rPr>
          <w:rFonts w:cstheme="minorHAnsi"/>
          <w:b/>
          <w:bCs/>
          <w:sz w:val="24"/>
          <w:szCs w:val="24"/>
        </w:rPr>
        <w:t>badawczych zmierzając</w:t>
      </w:r>
      <w:r w:rsidR="00245426" w:rsidRPr="0000211B">
        <w:rPr>
          <w:rFonts w:cstheme="minorHAnsi"/>
          <w:b/>
          <w:bCs/>
          <w:sz w:val="24"/>
          <w:szCs w:val="24"/>
        </w:rPr>
        <w:t>ych do opracowania Innowacji</w:t>
      </w:r>
      <w:r w:rsidR="00C8007D" w:rsidRPr="0000211B">
        <w:rPr>
          <w:rFonts w:cstheme="minorHAnsi"/>
          <w:b/>
          <w:bCs/>
          <w:sz w:val="24"/>
          <w:szCs w:val="24"/>
        </w:rPr>
        <w:t xml:space="preserve"> </w:t>
      </w:r>
      <w:r w:rsidR="003E1E3D" w:rsidRPr="0000211B">
        <w:rPr>
          <w:rFonts w:cstheme="minorHAnsi"/>
          <w:b/>
          <w:bCs/>
          <w:sz w:val="24"/>
          <w:szCs w:val="24"/>
        </w:rPr>
        <w:t>(</w:t>
      </w:r>
      <w:r w:rsidR="00C8007D" w:rsidRPr="0000211B">
        <w:rPr>
          <w:rFonts w:cstheme="minorHAnsi"/>
          <w:b/>
          <w:bCs/>
          <w:sz w:val="24"/>
          <w:szCs w:val="24"/>
          <w:u w:val="single"/>
        </w:rPr>
        <w:t>należy wskazać</w:t>
      </w:r>
      <w:r w:rsidR="003E1E3D" w:rsidRPr="0000211B">
        <w:rPr>
          <w:rFonts w:cstheme="minorHAnsi"/>
          <w:b/>
          <w:bCs/>
          <w:sz w:val="24"/>
          <w:szCs w:val="24"/>
          <w:u w:val="single"/>
        </w:rPr>
        <w:t>,</w:t>
      </w:r>
      <w:r w:rsidR="00C8007D" w:rsidRPr="0000211B">
        <w:rPr>
          <w:rFonts w:cstheme="minorHAnsi"/>
          <w:b/>
          <w:bCs/>
          <w:sz w:val="24"/>
          <w:szCs w:val="24"/>
          <w:u w:val="single"/>
        </w:rPr>
        <w:t xml:space="preserve"> która z osób pełni funkcję Kierownika</w:t>
      </w:r>
      <w:r w:rsidR="003E1E3D" w:rsidRPr="0000211B">
        <w:rPr>
          <w:rFonts w:cstheme="minorHAnsi"/>
          <w:b/>
          <w:bCs/>
          <w:sz w:val="24"/>
          <w:szCs w:val="24"/>
        </w:rPr>
        <w:t>)</w:t>
      </w:r>
      <w:r w:rsidR="00CC2741" w:rsidRPr="0000211B">
        <w:rPr>
          <w:rFonts w:cstheme="minorHAnsi"/>
          <w:b/>
          <w:bCs/>
          <w:sz w:val="24"/>
          <w:szCs w:val="24"/>
        </w:rPr>
        <w:t>:</w:t>
      </w:r>
    </w:p>
    <w:p w14:paraId="634AD9A8" w14:textId="77777777" w:rsidR="005D0709" w:rsidRPr="0000211B" w:rsidRDefault="005D0709" w:rsidP="0000211B">
      <w:pP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</w:p>
    <w:tbl>
      <w:tblPr>
        <w:tblStyle w:val="Tabela-Siatka"/>
        <w:tblW w:w="9184" w:type="dxa"/>
        <w:tblInd w:w="-4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522"/>
        <w:gridCol w:w="2684"/>
        <w:gridCol w:w="3978"/>
      </w:tblGrid>
      <w:tr w:rsidR="004C6458" w:rsidRPr="0000211B" w14:paraId="5ECAF6CB" w14:textId="77777777" w:rsidTr="003E1E3D">
        <w:tc>
          <w:tcPr>
            <w:tcW w:w="2522" w:type="dxa"/>
            <w:shd w:val="pct25" w:color="auto" w:fill="auto"/>
            <w:vAlign w:val="center"/>
          </w:tcPr>
          <w:p w14:paraId="05B5ACCE" w14:textId="77777777" w:rsidR="004C6458" w:rsidRPr="0000211B" w:rsidRDefault="004C6458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Imię i nazwisko</w:t>
            </w:r>
          </w:p>
        </w:tc>
        <w:tc>
          <w:tcPr>
            <w:tcW w:w="2684" w:type="dxa"/>
            <w:shd w:val="pct25" w:color="auto" w:fill="auto"/>
            <w:vAlign w:val="center"/>
          </w:tcPr>
          <w:p w14:paraId="25B30971" w14:textId="77777777" w:rsidR="004C6458" w:rsidRPr="0000211B" w:rsidRDefault="004C6458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Planowany zakres prac wraz z uzasadnieniem zaangażowania</w:t>
            </w:r>
          </w:p>
        </w:tc>
        <w:tc>
          <w:tcPr>
            <w:tcW w:w="3978" w:type="dxa"/>
            <w:shd w:val="pct25" w:color="auto" w:fill="auto"/>
            <w:vAlign w:val="center"/>
          </w:tcPr>
          <w:p w14:paraId="607E0D24" w14:textId="0A76D354" w:rsidR="004C6458" w:rsidRPr="0000211B" w:rsidRDefault="004C6458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Dane kontaktowe: adres służbowy,</w:t>
            </w:r>
            <w:r w:rsidR="0000211B">
              <w:rPr>
                <w:rFonts w:cstheme="minorHAnsi"/>
                <w:b/>
                <w:sz w:val="24"/>
                <w:szCs w:val="24"/>
              </w:rPr>
              <w:br/>
            </w:r>
            <w:r w:rsidRPr="0000211B">
              <w:rPr>
                <w:rFonts w:cstheme="minorHAnsi"/>
                <w:b/>
                <w:sz w:val="24"/>
                <w:szCs w:val="24"/>
              </w:rPr>
              <w:t>nr telefonu, adres e-mail</w:t>
            </w:r>
          </w:p>
        </w:tc>
      </w:tr>
      <w:tr w:rsidR="004C6458" w:rsidRPr="0000211B" w14:paraId="75ACE6D5" w14:textId="77777777" w:rsidTr="003E1E3D">
        <w:tc>
          <w:tcPr>
            <w:tcW w:w="2522" w:type="dxa"/>
            <w:vAlign w:val="center"/>
          </w:tcPr>
          <w:p w14:paraId="2B6AA5FC" w14:textId="77777777" w:rsidR="004C6458" w:rsidRPr="0000211B" w:rsidRDefault="004C6458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84" w:type="dxa"/>
            <w:vAlign w:val="center"/>
          </w:tcPr>
          <w:p w14:paraId="1C1021F8" w14:textId="77777777" w:rsidR="004C6458" w:rsidRPr="0000211B" w:rsidRDefault="004C6458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3978" w:type="dxa"/>
            <w:vAlign w:val="center"/>
          </w:tcPr>
          <w:p w14:paraId="31F3EBE1" w14:textId="77777777" w:rsidR="004C6458" w:rsidRPr="0000211B" w:rsidRDefault="004C6458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</w:tr>
      <w:tr w:rsidR="004C6458" w:rsidRPr="0000211B" w14:paraId="23CD642F" w14:textId="77777777" w:rsidTr="003E1E3D">
        <w:tc>
          <w:tcPr>
            <w:tcW w:w="2522" w:type="dxa"/>
            <w:vAlign w:val="center"/>
          </w:tcPr>
          <w:p w14:paraId="05208041" w14:textId="77777777" w:rsidR="004C6458" w:rsidRPr="0000211B" w:rsidRDefault="004C6458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84" w:type="dxa"/>
            <w:vAlign w:val="center"/>
          </w:tcPr>
          <w:p w14:paraId="4BBCD421" w14:textId="77777777" w:rsidR="004C6458" w:rsidRPr="0000211B" w:rsidRDefault="004C6458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3978" w:type="dxa"/>
            <w:vAlign w:val="center"/>
          </w:tcPr>
          <w:p w14:paraId="2622E58F" w14:textId="77777777" w:rsidR="004C6458" w:rsidRPr="0000211B" w:rsidRDefault="004C6458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</w:tr>
      <w:tr w:rsidR="004C6458" w:rsidRPr="0000211B" w14:paraId="5625D723" w14:textId="77777777" w:rsidTr="003E1E3D">
        <w:tc>
          <w:tcPr>
            <w:tcW w:w="2522" w:type="dxa"/>
            <w:vAlign w:val="center"/>
          </w:tcPr>
          <w:p w14:paraId="1989329F" w14:textId="77777777" w:rsidR="004C6458" w:rsidRPr="0000211B" w:rsidRDefault="004C6458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84" w:type="dxa"/>
            <w:vAlign w:val="center"/>
          </w:tcPr>
          <w:p w14:paraId="3F67C58B" w14:textId="77777777" w:rsidR="004C6458" w:rsidRPr="0000211B" w:rsidRDefault="004C6458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3978" w:type="dxa"/>
            <w:vAlign w:val="center"/>
          </w:tcPr>
          <w:p w14:paraId="0B123FCA" w14:textId="77777777" w:rsidR="004C6458" w:rsidRPr="0000211B" w:rsidRDefault="004C6458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</w:tr>
      <w:tr w:rsidR="004C6458" w:rsidRPr="0000211B" w14:paraId="189D5110" w14:textId="77777777" w:rsidTr="003E1E3D">
        <w:tc>
          <w:tcPr>
            <w:tcW w:w="2522" w:type="dxa"/>
            <w:vAlign w:val="center"/>
          </w:tcPr>
          <w:p w14:paraId="04BB40BF" w14:textId="77777777" w:rsidR="004C6458" w:rsidRPr="0000211B" w:rsidRDefault="004C6458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84" w:type="dxa"/>
            <w:vAlign w:val="center"/>
          </w:tcPr>
          <w:p w14:paraId="1EAF8980" w14:textId="77777777" w:rsidR="004C6458" w:rsidRPr="0000211B" w:rsidRDefault="004C6458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3978" w:type="dxa"/>
            <w:vAlign w:val="center"/>
          </w:tcPr>
          <w:p w14:paraId="4F3AAA1F" w14:textId="77777777" w:rsidR="004C6458" w:rsidRPr="0000211B" w:rsidRDefault="004C6458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</w:tr>
      <w:tr w:rsidR="004C6458" w:rsidRPr="0000211B" w14:paraId="21FB1C86" w14:textId="77777777" w:rsidTr="003E1E3D">
        <w:tc>
          <w:tcPr>
            <w:tcW w:w="2522" w:type="dxa"/>
            <w:vAlign w:val="center"/>
          </w:tcPr>
          <w:p w14:paraId="663B9892" w14:textId="77777777" w:rsidR="004C6458" w:rsidRPr="0000211B" w:rsidRDefault="004C6458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84" w:type="dxa"/>
            <w:vAlign w:val="center"/>
          </w:tcPr>
          <w:p w14:paraId="1758F700" w14:textId="77777777" w:rsidR="004C6458" w:rsidRPr="0000211B" w:rsidRDefault="004C6458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3978" w:type="dxa"/>
            <w:vAlign w:val="center"/>
          </w:tcPr>
          <w:p w14:paraId="4B088C4C" w14:textId="77777777" w:rsidR="004C6458" w:rsidRPr="0000211B" w:rsidRDefault="004C6458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</w:tr>
    </w:tbl>
    <w:p w14:paraId="51E6CD2A" w14:textId="60E607EB" w:rsidR="0009677D" w:rsidRDefault="0009677D" w:rsidP="0000211B">
      <w:pP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73CAA5F3" w14:textId="77777777" w:rsidR="0000211B" w:rsidRPr="0000211B" w:rsidRDefault="0000211B" w:rsidP="0000211B">
      <w:pP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5D69BBEF" w14:textId="404D447A" w:rsidR="00EC38BB" w:rsidRPr="0000211B" w:rsidRDefault="00EC38BB" w:rsidP="0000211B">
      <w:pP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 xml:space="preserve">Opis zaplanowanych prac badawczych </w:t>
      </w:r>
      <w:r w:rsidR="0009677D" w:rsidRPr="0000211B">
        <w:rPr>
          <w:rFonts w:cstheme="minorHAnsi"/>
          <w:b/>
          <w:bCs/>
          <w:sz w:val="24"/>
          <w:szCs w:val="24"/>
        </w:rPr>
        <w:t xml:space="preserve">oraz informacja o </w:t>
      </w:r>
      <w:r w:rsidR="00716A42" w:rsidRPr="0000211B">
        <w:rPr>
          <w:rFonts w:cstheme="minorHAnsi"/>
          <w:b/>
          <w:bCs/>
          <w:sz w:val="24"/>
          <w:szCs w:val="24"/>
        </w:rPr>
        <w:t xml:space="preserve">infrastrukturze </w:t>
      </w:r>
      <w:r w:rsidR="00122DDA" w:rsidRPr="0000211B">
        <w:rPr>
          <w:rFonts w:cstheme="minorHAnsi"/>
          <w:b/>
          <w:bCs/>
          <w:sz w:val="24"/>
          <w:szCs w:val="24"/>
        </w:rPr>
        <w:t>U</w:t>
      </w:r>
      <w:r w:rsidR="00ED5513" w:rsidRPr="0000211B">
        <w:rPr>
          <w:rFonts w:cstheme="minorHAnsi"/>
          <w:b/>
          <w:bCs/>
          <w:sz w:val="24"/>
          <w:szCs w:val="24"/>
        </w:rPr>
        <w:t>J, któr</w:t>
      </w:r>
      <w:r w:rsidRPr="0000211B">
        <w:rPr>
          <w:rFonts w:cstheme="minorHAnsi"/>
          <w:b/>
          <w:bCs/>
          <w:sz w:val="24"/>
          <w:szCs w:val="24"/>
        </w:rPr>
        <w:t>a</w:t>
      </w:r>
      <w:r w:rsidR="00ED5513" w:rsidRPr="0000211B">
        <w:rPr>
          <w:rFonts w:cstheme="minorHAnsi"/>
          <w:b/>
          <w:bCs/>
          <w:sz w:val="24"/>
          <w:szCs w:val="24"/>
        </w:rPr>
        <w:t xml:space="preserve"> </w:t>
      </w:r>
      <w:r w:rsidRPr="0000211B">
        <w:rPr>
          <w:rFonts w:cstheme="minorHAnsi"/>
          <w:b/>
          <w:bCs/>
          <w:sz w:val="24"/>
          <w:szCs w:val="24"/>
        </w:rPr>
        <w:t>zostanie</w:t>
      </w:r>
      <w:r w:rsidR="0009677D" w:rsidRPr="0000211B">
        <w:rPr>
          <w:rFonts w:cstheme="minorHAnsi"/>
          <w:b/>
          <w:bCs/>
          <w:sz w:val="24"/>
          <w:szCs w:val="24"/>
        </w:rPr>
        <w:t xml:space="preserve"> </w:t>
      </w:r>
      <w:r w:rsidRPr="0000211B">
        <w:rPr>
          <w:rFonts w:cstheme="minorHAnsi"/>
          <w:b/>
          <w:bCs/>
          <w:sz w:val="24"/>
          <w:szCs w:val="24"/>
        </w:rPr>
        <w:t>wykorzystana:</w:t>
      </w:r>
    </w:p>
    <w:tbl>
      <w:tblPr>
        <w:tblStyle w:val="Tabela-Siatka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31221C" w:rsidRPr="0000211B" w14:paraId="1364B8EC" w14:textId="77777777" w:rsidTr="0000211B">
        <w:tc>
          <w:tcPr>
            <w:tcW w:w="9209" w:type="dxa"/>
          </w:tcPr>
          <w:p w14:paraId="6147AFD6" w14:textId="5FFD92D1" w:rsidR="00EC38BB" w:rsidRPr="0000211B" w:rsidRDefault="00A774B1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b/>
                <w:bCs/>
                <w:sz w:val="24"/>
                <w:szCs w:val="24"/>
              </w:rPr>
              <w:t xml:space="preserve">maks. </w:t>
            </w:r>
            <w:r w:rsidR="00DF5D80">
              <w:rPr>
                <w:rFonts w:cstheme="minorHAnsi"/>
                <w:b/>
                <w:bCs/>
                <w:sz w:val="24"/>
                <w:szCs w:val="24"/>
              </w:rPr>
              <w:t>4</w:t>
            </w:r>
            <w:r>
              <w:rPr>
                <w:rFonts w:cstheme="minorHAnsi"/>
                <w:b/>
                <w:bCs/>
                <w:sz w:val="24"/>
                <w:szCs w:val="24"/>
              </w:rPr>
              <w:t>000</w:t>
            </w:r>
            <w:r w:rsidRPr="0000211B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znaków ze spacjami</w:t>
            </w:r>
          </w:p>
          <w:p w14:paraId="2C0693E6" w14:textId="4B4CEDB2" w:rsidR="00FD43B5" w:rsidRPr="0000211B" w:rsidRDefault="00FD43B5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1A16EB76" w14:textId="77777777" w:rsidR="0031221C" w:rsidRPr="0000211B" w:rsidRDefault="0031221C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69CBAF68" w14:textId="7C53CA68" w:rsidR="00ED5513" w:rsidRPr="0000211B" w:rsidRDefault="00ED5513" w:rsidP="0000211B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49054A80" w14:textId="16318D58" w:rsidR="0056605F" w:rsidRPr="0000211B" w:rsidRDefault="0056605F" w:rsidP="0000211B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  <w:sectPr w:rsidR="0056605F" w:rsidRPr="0000211B" w:rsidSect="005F108E">
          <w:headerReference w:type="default" r:id="rId13"/>
          <w:footerReference w:type="default" r:id="rId14"/>
          <w:pgSz w:w="11906" w:h="16838"/>
          <w:pgMar w:top="825" w:right="1417" w:bottom="1417" w:left="1417" w:header="426" w:footer="970" w:gutter="0"/>
          <w:cols w:space="708"/>
          <w:docGrid w:linePitch="360"/>
        </w:sectPr>
      </w:pPr>
    </w:p>
    <w:p w14:paraId="6B07F9C6" w14:textId="77777777" w:rsidR="0021720A" w:rsidRPr="0000211B" w:rsidRDefault="00122DDA" w:rsidP="0000211B">
      <w:pPr>
        <w:pStyle w:val="Akapitzlist"/>
        <w:keepNext/>
        <w:numPr>
          <w:ilvl w:val="0"/>
          <w:numId w:val="3"/>
        </w:numPr>
        <w:spacing w:line="240" w:lineRule="auto"/>
        <w:ind w:left="346" w:hanging="357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lastRenderedPageBreak/>
        <w:t xml:space="preserve">Plan </w:t>
      </w:r>
      <w:r w:rsidR="005356A4" w:rsidRPr="0000211B">
        <w:rPr>
          <w:rFonts w:cstheme="minorHAnsi"/>
          <w:sz w:val="24"/>
          <w:szCs w:val="24"/>
        </w:rPr>
        <w:t>zadaniowy</w:t>
      </w:r>
      <w:r w:rsidRPr="0000211B">
        <w:rPr>
          <w:rFonts w:cstheme="minorHAnsi"/>
          <w:sz w:val="24"/>
          <w:szCs w:val="24"/>
        </w:rPr>
        <w:t>:</w:t>
      </w:r>
    </w:p>
    <w:tbl>
      <w:tblPr>
        <w:tblStyle w:val="Tabela-Siatka"/>
        <w:tblW w:w="14312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75"/>
        <w:gridCol w:w="4665"/>
        <w:gridCol w:w="2268"/>
        <w:gridCol w:w="2693"/>
        <w:gridCol w:w="4111"/>
      </w:tblGrid>
      <w:tr w:rsidR="00122DDA" w:rsidRPr="0000211B" w14:paraId="0874EE37" w14:textId="77777777" w:rsidTr="003E1E3D">
        <w:tc>
          <w:tcPr>
            <w:tcW w:w="575" w:type="dxa"/>
            <w:shd w:val="pct25" w:color="auto" w:fill="auto"/>
            <w:vAlign w:val="center"/>
          </w:tcPr>
          <w:p w14:paraId="2C0602A3" w14:textId="77777777" w:rsidR="00122DDA" w:rsidRPr="0000211B" w:rsidRDefault="00122DD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Lp.</w:t>
            </w:r>
          </w:p>
        </w:tc>
        <w:tc>
          <w:tcPr>
            <w:tcW w:w="4665" w:type="dxa"/>
            <w:shd w:val="pct25" w:color="auto" w:fill="auto"/>
            <w:vAlign w:val="center"/>
          </w:tcPr>
          <w:p w14:paraId="7D9FFBA8" w14:textId="77777777" w:rsidR="00122DDA" w:rsidRPr="0000211B" w:rsidRDefault="00122DD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Zadanie</w:t>
            </w:r>
          </w:p>
        </w:tc>
        <w:tc>
          <w:tcPr>
            <w:tcW w:w="2268" w:type="dxa"/>
            <w:shd w:val="pct25" w:color="auto" w:fill="auto"/>
            <w:vAlign w:val="center"/>
          </w:tcPr>
          <w:p w14:paraId="7D865111" w14:textId="77777777" w:rsidR="00122DDA" w:rsidRPr="0000211B" w:rsidRDefault="00122DD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Czas realizacji</w:t>
            </w:r>
          </w:p>
        </w:tc>
        <w:tc>
          <w:tcPr>
            <w:tcW w:w="2693" w:type="dxa"/>
            <w:shd w:val="pct25" w:color="auto" w:fill="auto"/>
            <w:vAlign w:val="center"/>
          </w:tcPr>
          <w:p w14:paraId="24E0EEE4" w14:textId="77777777" w:rsidR="00122DDA" w:rsidRPr="0000211B" w:rsidRDefault="00122DD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Koszt [zł]</w:t>
            </w:r>
          </w:p>
        </w:tc>
        <w:tc>
          <w:tcPr>
            <w:tcW w:w="4111" w:type="dxa"/>
            <w:shd w:val="pct25" w:color="auto" w:fill="auto"/>
            <w:vAlign w:val="center"/>
          </w:tcPr>
          <w:p w14:paraId="64396217" w14:textId="77777777" w:rsidR="00122DDA" w:rsidRPr="0000211B" w:rsidRDefault="00122DD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Uwagi</w:t>
            </w:r>
          </w:p>
        </w:tc>
      </w:tr>
      <w:tr w:rsidR="00122DDA" w:rsidRPr="0000211B" w14:paraId="5BEC73A7" w14:textId="77777777" w:rsidTr="003E1E3D">
        <w:trPr>
          <w:trHeight w:val="191"/>
        </w:trPr>
        <w:tc>
          <w:tcPr>
            <w:tcW w:w="575" w:type="dxa"/>
          </w:tcPr>
          <w:p w14:paraId="08E37000" w14:textId="77777777" w:rsidR="00122DDA" w:rsidRPr="0000211B" w:rsidRDefault="00122DDA" w:rsidP="0000211B">
            <w:pPr>
              <w:pStyle w:val="Akapitzlist"/>
              <w:numPr>
                <w:ilvl w:val="0"/>
                <w:numId w:val="4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65" w:type="dxa"/>
            <w:vAlign w:val="center"/>
          </w:tcPr>
          <w:p w14:paraId="184C766F" w14:textId="77777777" w:rsidR="00122DDA" w:rsidRPr="0000211B" w:rsidRDefault="00122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48685046" w14:textId="77777777" w:rsidR="00122DDA" w:rsidRPr="0000211B" w:rsidRDefault="00122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14:paraId="64DC6000" w14:textId="77777777" w:rsidR="00122DDA" w:rsidRPr="0000211B" w:rsidRDefault="00122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Align w:val="center"/>
          </w:tcPr>
          <w:p w14:paraId="755BC048" w14:textId="77777777" w:rsidR="00122DDA" w:rsidRPr="0000211B" w:rsidRDefault="00122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highlight w:val="yellow"/>
              </w:rPr>
            </w:pPr>
          </w:p>
        </w:tc>
      </w:tr>
      <w:tr w:rsidR="00154D47" w:rsidRPr="0000211B" w14:paraId="5A93DC6E" w14:textId="77777777" w:rsidTr="003E1E3D">
        <w:tc>
          <w:tcPr>
            <w:tcW w:w="575" w:type="dxa"/>
          </w:tcPr>
          <w:p w14:paraId="191DC448" w14:textId="77777777" w:rsidR="00154D47" w:rsidRPr="0000211B" w:rsidRDefault="00154D47" w:rsidP="0000211B">
            <w:pPr>
              <w:pStyle w:val="Akapitzlist"/>
              <w:numPr>
                <w:ilvl w:val="0"/>
                <w:numId w:val="4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65" w:type="dxa"/>
            <w:vAlign w:val="center"/>
          </w:tcPr>
          <w:p w14:paraId="25FFC63D" w14:textId="77777777" w:rsidR="00154D47" w:rsidRPr="0000211B" w:rsidRDefault="00154D47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6064E1F5" w14:textId="77777777" w:rsidR="00154D47" w:rsidRPr="0000211B" w:rsidRDefault="00154D47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14:paraId="193D5F01" w14:textId="77777777" w:rsidR="00154D47" w:rsidRPr="0000211B" w:rsidRDefault="00154D47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Align w:val="center"/>
          </w:tcPr>
          <w:p w14:paraId="62726B86" w14:textId="77777777" w:rsidR="00154D47" w:rsidRPr="0000211B" w:rsidRDefault="00154D47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154D47" w:rsidRPr="0000211B" w14:paraId="0A7888F9" w14:textId="77777777" w:rsidTr="003E1E3D">
        <w:tc>
          <w:tcPr>
            <w:tcW w:w="575" w:type="dxa"/>
          </w:tcPr>
          <w:p w14:paraId="757C3F40" w14:textId="77777777" w:rsidR="00154D47" w:rsidRPr="0000211B" w:rsidRDefault="00154D47" w:rsidP="0000211B">
            <w:pPr>
              <w:pStyle w:val="Akapitzlist"/>
              <w:numPr>
                <w:ilvl w:val="0"/>
                <w:numId w:val="4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65" w:type="dxa"/>
            <w:vAlign w:val="center"/>
          </w:tcPr>
          <w:p w14:paraId="3A936B8B" w14:textId="77777777" w:rsidR="00154D47" w:rsidRPr="0000211B" w:rsidRDefault="00154D47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44917F8C" w14:textId="77777777" w:rsidR="00154D47" w:rsidRPr="0000211B" w:rsidRDefault="00154D47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14:paraId="1CD705B6" w14:textId="77777777" w:rsidR="00154D47" w:rsidRPr="0000211B" w:rsidRDefault="00154D47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Align w:val="center"/>
          </w:tcPr>
          <w:p w14:paraId="0002E785" w14:textId="77777777" w:rsidR="00154D47" w:rsidRPr="0000211B" w:rsidRDefault="00154D47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611526" w:rsidRPr="0000211B" w14:paraId="69C1C7B0" w14:textId="77777777" w:rsidTr="003E1E3D">
        <w:tc>
          <w:tcPr>
            <w:tcW w:w="7508" w:type="dxa"/>
            <w:gridSpan w:val="3"/>
            <w:vAlign w:val="center"/>
          </w:tcPr>
          <w:p w14:paraId="4D2B8004" w14:textId="77777777" w:rsidR="00611526" w:rsidRPr="0000211B" w:rsidRDefault="00611526" w:rsidP="00010310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SUMA</w:t>
            </w:r>
          </w:p>
        </w:tc>
        <w:tc>
          <w:tcPr>
            <w:tcW w:w="2693" w:type="dxa"/>
            <w:vAlign w:val="center"/>
          </w:tcPr>
          <w:p w14:paraId="18DAECAC" w14:textId="77777777" w:rsidR="00611526" w:rsidRPr="0000211B" w:rsidRDefault="00611526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Align w:val="center"/>
          </w:tcPr>
          <w:p w14:paraId="21B64D57" w14:textId="77777777" w:rsidR="00611526" w:rsidRPr="0000211B" w:rsidRDefault="00611526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4A1696E9" w14:textId="77777777" w:rsidR="0021720A" w:rsidRPr="0000211B" w:rsidRDefault="0021720A" w:rsidP="0000211B">
      <w:pPr>
        <w:pStyle w:val="Akapitzlist"/>
        <w:keepNext/>
        <w:spacing w:line="240" w:lineRule="auto"/>
        <w:ind w:left="426"/>
        <w:jc w:val="both"/>
        <w:rPr>
          <w:rFonts w:cstheme="minorHAnsi"/>
          <w:sz w:val="24"/>
          <w:szCs w:val="24"/>
        </w:rPr>
      </w:pPr>
    </w:p>
    <w:p w14:paraId="5FA838AB" w14:textId="77777777" w:rsidR="0021720A" w:rsidRPr="0000211B" w:rsidRDefault="00122DDA" w:rsidP="0000211B">
      <w:pPr>
        <w:pStyle w:val="Akapitzlist"/>
        <w:keepNext/>
        <w:numPr>
          <w:ilvl w:val="0"/>
          <w:numId w:val="3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Kosztorys:</w:t>
      </w:r>
    </w:p>
    <w:tbl>
      <w:tblPr>
        <w:tblStyle w:val="Tabela-Siatka"/>
        <w:tblW w:w="0" w:type="auto"/>
        <w:tblCellMar>
          <w:top w:w="57" w:type="dxa"/>
        </w:tblCellMar>
        <w:tblLook w:val="04A0" w:firstRow="1" w:lastRow="0" w:firstColumn="1" w:lastColumn="0" w:noHBand="0" w:noVBand="1"/>
      </w:tblPr>
      <w:tblGrid>
        <w:gridCol w:w="511"/>
        <w:gridCol w:w="4634"/>
        <w:gridCol w:w="1679"/>
        <w:gridCol w:w="1678"/>
        <w:gridCol w:w="1823"/>
        <w:gridCol w:w="4263"/>
      </w:tblGrid>
      <w:tr w:rsidR="00D170CA" w:rsidRPr="0000211B" w14:paraId="503C68A7" w14:textId="77777777" w:rsidTr="00010310">
        <w:tc>
          <w:tcPr>
            <w:tcW w:w="0" w:type="auto"/>
            <w:shd w:val="pct25" w:color="auto" w:fill="auto"/>
            <w:vAlign w:val="center"/>
          </w:tcPr>
          <w:p w14:paraId="5392D1A9" w14:textId="77777777" w:rsidR="00D170CA" w:rsidRPr="0000211B" w:rsidRDefault="00D170CA" w:rsidP="00064F2F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0211B">
              <w:rPr>
                <w:rFonts w:cstheme="minorHAnsi"/>
                <w:b/>
                <w:bCs/>
                <w:sz w:val="24"/>
                <w:szCs w:val="24"/>
              </w:rPr>
              <w:t>Lp.</w:t>
            </w:r>
          </w:p>
        </w:tc>
        <w:tc>
          <w:tcPr>
            <w:tcW w:w="4634" w:type="dxa"/>
            <w:shd w:val="pct25" w:color="auto" w:fill="auto"/>
            <w:vAlign w:val="center"/>
          </w:tcPr>
          <w:p w14:paraId="42821C8E" w14:textId="77777777" w:rsidR="00D170CA" w:rsidRPr="0000211B" w:rsidRDefault="00D170C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Kategoria kosztów</w:t>
            </w:r>
          </w:p>
        </w:tc>
        <w:tc>
          <w:tcPr>
            <w:tcW w:w="1679" w:type="dxa"/>
            <w:shd w:val="pct25" w:color="auto" w:fill="auto"/>
            <w:vAlign w:val="center"/>
          </w:tcPr>
          <w:p w14:paraId="30E4F5DA" w14:textId="332BABD7" w:rsidR="00D170CA" w:rsidRPr="0000211B" w:rsidRDefault="00D170C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Wydatki</w:t>
            </w:r>
            <w:r w:rsidR="0000211B">
              <w:rPr>
                <w:rFonts w:cstheme="minorHAnsi"/>
                <w:b/>
                <w:sz w:val="24"/>
                <w:szCs w:val="24"/>
              </w:rPr>
              <w:br/>
            </w:r>
            <w:r w:rsidRPr="0000211B">
              <w:rPr>
                <w:rFonts w:cstheme="minorHAnsi"/>
                <w:b/>
                <w:sz w:val="24"/>
                <w:szCs w:val="24"/>
              </w:rPr>
              <w:t>202</w:t>
            </w:r>
            <w:r w:rsidR="00AD7C7F">
              <w:rPr>
                <w:rFonts w:cstheme="minorHAnsi"/>
                <w:b/>
                <w:sz w:val="24"/>
                <w:szCs w:val="24"/>
              </w:rPr>
              <w:t>2</w:t>
            </w:r>
            <w:r w:rsidRPr="0000211B">
              <w:rPr>
                <w:rFonts w:cstheme="minorHAnsi"/>
                <w:b/>
                <w:sz w:val="24"/>
                <w:szCs w:val="24"/>
              </w:rPr>
              <w:t xml:space="preserve"> r. [zł]</w:t>
            </w:r>
          </w:p>
        </w:tc>
        <w:tc>
          <w:tcPr>
            <w:tcW w:w="1678" w:type="dxa"/>
            <w:shd w:val="pct25" w:color="auto" w:fill="auto"/>
            <w:vAlign w:val="center"/>
          </w:tcPr>
          <w:p w14:paraId="675FCF02" w14:textId="26EFB002" w:rsidR="00D170CA" w:rsidRPr="0000211B" w:rsidRDefault="00D170C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Wydatki</w:t>
            </w:r>
            <w:r w:rsidR="0000211B" w:rsidRPr="0000211B">
              <w:rPr>
                <w:rFonts w:cstheme="minorHAnsi"/>
                <w:b/>
                <w:sz w:val="24"/>
                <w:szCs w:val="24"/>
              </w:rPr>
              <w:br/>
            </w:r>
            <w:r w:rsidRPr="0000211B">
              <w:rPr>
                <w:rFonts w:cstheme="minorHAnsi"/>
                <w:b/>
                <w:sz w:val="24"/>
                <w:szCs w:val="24"/>
              </w:rPr>
              <w:t>202</w:t>
            </w:r>
            <w:r w:rsidR="00AD7C7F">
              <w:rPr>
                <w:rFonts w:cstheme="minorHAnsi"/>
                <w:b/>
                <w:sz w:val="24"/>
                <w:szCs w:val="24"/>
              </w:rPr>
              <w:t>3</w:t>
            </w:r>
            <w:r w:rsidRPr="0000211B">
              <w:rPr>
                <w:rFonts w:cstheme="minorHAnsi"/>
                <w:b/>
                <w:sz w:val="24"/>
                <w:szCs w:val="24"/>
              </w:rPr>
              <w:t xml:space="preserve"> r. [zł]</w:t>
            </w:r>
          </w:p>
        </w:tc>
        <w:tc>
          <w:tcPr>
            <w:tcW w:w="1823" w:type="dxa"/>
            <w:shd w:val="pct25" w:color="auto" w:fill="auto"/>
            <w:vAlign w:val="center"/>
          </w:tcPr>
          <w:p w14:paraId="34A44498" w14:textId="27FF0AA1" w:rsidR="00D170CA" w:rsidRPr="0000211B" w:rsidRDefault="00D170C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Suma wydatków</w:t>
            </w:r>
            <w:r w:rsidR="00FC0840" w:rsidRPr="0000211B">
              <w:rPr>
                <w:rFonts w:cstheme="minorHAnsi"/>
                <w:b/>
                <w:sz w:val="24"/>
                <w:szCs w:val="24"/>
              </w:rPr>
              <w:t xml:space="preserve"> [zł]</w:t>
            </w:r>
          </w:p>
        </w:tc>
        <w:tc>
          <w:tcPr>
            <w:tcW w:w="4263" w:type="dxa"/>
            <w:shd w:val="pct25" w:color="auto" w:fill="auto"/>
            <w:vAlign w:val="center"/>
          </w:tcPr>
          <w:p w14:paraId="1813F220" w14:textId="77777777" w:rsidR="00D170CA" w:rsidRPr="0000211B" w:rsidRDefault="00D170C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Uwagi i uzasadnienie wydatków</w:t>
            </w:r>
          </w:p>
        </w:tc>
      </w:tr>
      <w:tr w:rsidR="00D170CA" w:rsidRPr="0000211B" w14:paraId="07F5C501" w14:textId="77777777" w:rsidTr="00010310">
        <w:tc>
          <w:tcPr>
            <w:tcW w:w="0" w:type="auto"/>
            <w:vAlign w:val="center"/>
          </w:tcPr>
          <w:p w14:paraId="38879CE5" w14:textId="77777777" w:rsidR="00D170CA" w:rsidRPr="0000211B" w:rsidRDefault="00D170CA" w:rsidP="0000211B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34" w:type="dxa"/>
            <w:vAlign w:val="center"/>
          </w:tcPr>
          <w:p w14:paraId="459AC8F2" w14:textId="18B1A4C1" w:rsidR="00D170CA" w:rsidRPr="0000211B" w:rsidRDefault="008A1D0F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>Wynagrodzenia osób zaangażowanych bezpośrednio w realizację prac przed</w:t>
            </w:r>
            <w:r w:rsidR="00484759">
              <w:rPr>
                <w:rFonts w:cstheme="minorHAnsi"/>
                <w:sz w:val="24"/>
                <w:szCs w:val="24"/>
              </w:rPr>
              <w:t>-</w:t>
            </w:r>
            <w:r w:rsidRPr="0000211B">
              <w:rPr>
                <w:rFonts w:cstheme="minorHAnsi"/>
                <w:sz w:val="24"/>
                <w:szCs w:val="24"/>
              </w:rPr>
              <w:t>wdrożeniowych objętych wsparciem (personel badawczo-naukowy, techniczny</w:t>
            </w:r>
            <w:r w:rsidR="00484759">
              <w:rPr>
                <w:rFonts w:cstheme="minorHAnsi"/>
                <w:sz w:val="24"/>
                <w:szCs w:val="24"/>
              </w:rPr>
              <w:t xml:space="preserve"> </w:t>
            </w:r>
            <w:r w:rsidRPr="0000211B">
              <w:rPr>
                <w:rFonts w:cstheme="minorHAnsi"/>
                <w:sz w:val="24"/>
                <w:szCs w:val="24"/>
              </w:rPr>
              <w:t>i pomocniczy oraz osoby objęte/uczestniczące w badania jeśli innowacja jest testowana na wybranej grupie społecznej) – tylko jeśli niezbędne</w:t>
            </w:r>
            <w:r w:rsidR="00484759">
              <w:rPr>
                <w:rFonts w:cstheme="minorHAnsi"/>
                <w:sz w:val="24"/>
                <w:szCs w:val="24"/>
              </w:rPr>
              <w:t xml:space="preserve"> </w:t>
            </w:r>
            <w:r w:rsidRPr="0000211B">
              <w:rPr>
                <w:rFonts w:cstheme="minorHAnsi"/>
                <w:sz w:val="24"/>
                <w:szCs w:val="24"/>
              </w:rPr>
              <w:t>i uzasadnione, nie więcej niż 20% całkowitej wartości prac przed</w:t>
            </w:r>
            <w:r w:rsidR="00484759">
              <w:rPr>
                <w:rFonts w:cstheme="minorHAnsi"/>
                <w:sz w:val="24"/>
                <w:szCs w:val="24"/>
              </w:rPr>
              <w:t>-</w:t>
            </w:r>
            <w:r w:rsidRPr="0000211B">
              <w:rPr>
                <w:rFonts w:cstheme="minorHAnsi"/>
                <w:sz w:val="24"/>
                <w:szCs w:val="24"/>
              </w:rPr>
              <w:t>wdrożeniowych lub 25% gdy w kosztorysie ujęto wynagrodzenia osób/grupy społecznej objętej badaniem.</w:t>
            </w:r>
            <w:r w:rsidR="00484759">
              <w:rPr>
                <w:rFonts w:cstheme="minorHAnsi"/>
                <w:sz w:val="24"/>
                <w:szCs w:val="24"/>
              </w:rPr>
              <w:t xml:space="preserve"> </w:t>
            </w:r>
            <w:r w:rsidRPr="0000211B">
              <w:rPr>
                <w:rFonts w:cstheme="minorHAnsi"/>
                <w:sz w:val="24"/>
                <w:szCs w:val="24"/>
              </w:rPr>
              <w:t xml:space="preserve">W tej kategorii należy </w:t>
            </w:r>
            <w:r w:rsidRPr="0000211B">
              <w:rPr>
                <w:rFonts w:cstheme="minorHAnsi"/>
                <w:sz w:val="24"/>
                <w:szCs w:val="24"/>
              </w:rPr>
              <w:lastRenderedPageBreak/>
              <w:t>uwzględnić całkowity koszt wynagrodzenia personelu tj. brutto, brutto</w:t>
            </w:r>
            <w:r w:rsidRPr="0000211B">
              <w:rPr>
                <w:rFonts w:cstheme="minorHAnsi"/>
                <w:bCs/>
                <w:sz w:val="24"/>
                <w:szCs w:val="24"/>
              </w:rPr>
              <w:t>;</w:t>
            </w:r>
          </w:p>
        </w:tc>
        <w:tc>
          <w:tcPr>
            <w:tcW w:w="1679" w:type="dxa"/>
            <w:vAlign w:val="center"/>
          </w:tcPr>
          <w:p w14:paraId="41CB83D7" w14:textId="77777777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78" w:type="dxa"/>
          </w:tcPr>
          <w:p w14:paraId="27F78A4B" w14:textId="38AC371F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23" w:type="dxa"/>
            <w:vAlign w:val="center"/>
          </w:tcPr>
          <w:p w14:paraId="686A86B5" w14:textId="0E387BF1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63" w:type="dxa"/>
            <w:vAlign w:val="center"/>
          </w:tcPr>
          <w:p w14:paraId="0723EADD" w14:textId="33DF8F34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 xml:space="preserve">Proszę podać łączny koszt </w:t>
            </w:r>
            <w:r w:rsidR="008A1D0F" w:rsidRPr="0000211B">
              <w:rPr>
                <w:rFonts w:cstheme="minorHAnsi"/>
                <w:sz w:val="24"/>
                <w:szCs w:val="24"/>
              </w:rPr>
              <w:t xml:space="preserve">brutto </w:t>
            </w:r>
            <w:proofErr w:type="spellStart"/>
            <w:r w:rsidR="008A1D0F" w:rsidRPr="0000211B">
              <w:rPr>
                <w:rFonts w:cstheme="minorHAnsi"/>
                <w:sz w:val="24"/>
                <w:szCs w:val="24"/>
              </w:rPr>
              <w:t>brutto</w:t>
            </w:r>
            <w:proofErr w:type="spellEnd"/>
            <w:r w:rsidR="008A1D0F" w:rsidRPr="0000211B">
              <w:rPr>
                <w:rFonts w:cstheme="minorHAnsi"/>
                <w:sz w:val="24"/>
                <w:szCs w:val="24"/>
              </w:rPr>
              <w:t xml:space="preserve"> </w:t>
            </w:r>
            <w:r w:rsidRPr="0000211B">
              <w:rPr>
                <w:rFonts w:cstheme="minorHAnsi"/>
                <w:sz w:val="24"/>
                <w:szCs w:val="24"/>
              </w:rPr>
              <w:t>wynikający ze szczegółowych danych podanych w punkcie 3.</w:t>
            </w:r>
          </w:p>
        </w:tc>
      </w:tr>
      <w:tr w:rsidR="00D170CA" w:rsidRPr="0000211B" w14:paraId="36E3A78D" w14:textId="77777777" w:rsidTr="00010310">
        <w:tc>
          <w:tcPr>
            <w:tcW w:w="0" w:type="auto"/>
            <w:vAlign w:val="center"/>
          </w:tcPr>
          <w:p w14:paraId="7A936AFC" w14:textId="77777777" w:rsidR="00D170CA" w:rsidRPr="0000211B" w:rsidRDefault="00D170CA" w:rsidP="0000211B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34" w:type="dxa"/>
            <w:vAlign w:val="center"/>
          </w:tcPr>
          <w:p w14:paraId="047C4B86" w14:textId="228583CD" w:rsidR="00D170CA" w:rsidRPr="0000211B" w:rsidRDefault="00DE5EF9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 xml:space="preserve">Wydatki na </w:t>
            </w:r>
            <w:r w:rsidR="00BD53A4" w:rsidRPr="0000211B">
              <w:rPr>
                <w:rFonts w:cstheme="minorHAnsi"/>
                <w:sz w:val="24"/>
                <w:szCs w:val="24"/>
              </w:rPr>
              <w:t>z</w:t>
            </w:r>
            <w:r w:rsidR="00D170CA" w:rsidRPr="0000211B">
              <w:rPr>
                <w:rFonts w:cstheme="minorHAnsi"/>
                <w:sz w:val="24"/>
                <w:szCs w:val="24"/>
              </w:rPr>
              <w:t>akup materiałów i surowców zużywalnych</w:t>
            </w:r>
          </w:p>
        </w:tc>
        <w:tc>
          <w:tcPr>
            <w:tcW w:w="1679" w:type="dxa"/>
            <w:vAlign w:val="center"/>
          </w:tcPr>
          <w:p w14:paraId="5380D1E5" w14:textId="77777777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78" w:type="dxa"/>
          </w:tcPr>
          <w:p w14:paraId="0E59E6F8" w14:textId="1EB9A878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23" w:type="dxa"/>
            <w:vAlign w:val="center"/>
          </w:tcPr>
          <w:p w14:paraId="1053EA35" w14:textId="17A41F85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63" w:type="dxa"/>
            <w:vAlign w:val="center"/>
          </w:tcPr>
          <w:p w14:paraId="603A47DC" w14:textId="77777777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>Wymienić dokładnie listę planowanych zakupów oraz potencjalnych dostawców.</w:t>
            </w:r>
          </w:p>
        </w:tc>
      </w:tr>
      <w:tr w:rsidR="00D170CA" w:rsidRPr="0000211B" w14:paraId="5B93F0B8" w14:textId="77777777" w:rsidTr="00010310">
        <w:tc>
          <w:tcPr>
            <w:tcW w:w="0" w:type="auto"/>
            <w:vAlign w:val="center"/>
          </w:tcPr>
          <w:p w14:paraId="569FA3E3" w14:textId="77777777" w:rsidR="00D170CA" w:rsidRPr="0000211B" w:rsidRDefault="00D170CA" w:rsidP="0000211B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34" w:type="dxa"/>
            <w:vAlign w:val="center"/>
          </w:tcPr>
          <w:p w14:paraId="455F293C" w14:textId="0C4A5AF4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>Koszty wynajmu aparatury naukowo-badawczej UJ określone na podstawie cenników zgodnych z wewnętrznym regulaminem UJ dotyczącym korzystania</w:t>
            </w:r>
            <w:r w:rsidR="00484759">
              <w:rPr>
                <w:rFonts w:cstheme="minorHAnsi"/>
                <w:sz w:val="24"/>
                <w:szCs w:val="24"/>
              </w:rPr>
              <w:br/>
            </w:r>
            <w:r w:rsidRPr="0000211B">
              <w:rPr>
                <w:rFonts w:cstheme="minorHAnsi"/>
                <w:sz w:val="24"/>
                <w:szCs w:val="24"/>
              </w:rPr>
              <w:t>z infrastruktury</w:t>
            </w:r>
          </w:p>
        </w:tc>
        <w:tc>
          <w:tcPr>
            <w:tcW w:w="1679" w:type="dxa"/>
            <w:vAlign w:val="center"/>
          </w:tcPr>
          <w:p w14:paraId="763F307E" w14:textId="77777777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78" w:type="dxa"/>
          </w:tcPr>
          <w:p w14:paraId="49DE2B21" w14:textId="5F45078A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23" w:type="dxa"/>
            <w:vAlign w:val="center"/>
          </w:tcPr>
          <w:p w14:paraId="0092E409" w14:textId="4FA36172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63" w:type="dxa"/>
            <w:vAlign w:val="center"/>
          </w:tcPr>
          <w:p w14:paraId="0869BD68" w14:textId="701DC65C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 xml:space="preserve">Noty księgowe z wydziałów, koszty oszacowane na podstawie </w:t>
            </w:r>
            <w:r w:rsidR="009F459B" w:rsidRPr="0000211B">
              <w:rPr>
                <w:rFonts w:cstheme="minorHAnsi"/>
                <w:sz w:val="24"/>
                <w:szCs w:val="24"/>
              </w:rPr>
              <w:t>obowią</w:t>
            </w:r>
            <w:r w:rsidR="009F459B">
              <w:rPr>
                <w:rFonts w:cstheme="minorHAnsi"/>
                <w:sz w:val="24"/>
                <w:szCs w:val="24"/>
              </w:rPr>
              <w:t>z</w:t>
            </w:r>
            <w:r w:rsidR="009F459B" w:rsidRPr="0000211B">
              <w:rPr>
                <w:rFonts w:cstheme="minorHAnsi"/>
                <w:sz w:val="24"/>
                <w:szCs w:val="24"/>
              </w:rPr>
              <w:t>ujących</w:t>
            </w:r>
            <w:r w:rsidRPr="0000211B">
              <w:rPr>
                <w:rFonts w:cstheme="minorHAnsi"/>
                <w:sz w:val="24"/>
                <w:szCs w:val="24"/>
              </w:rPr>
              <w:t xml:space="preserve"> cenników za wykorzystanie infrastruktury.</w:t>
            </w:r>
          </w:p>
        </w:tc>
      </w:tr>
      <w:tr w:rsidR="00D170CA" w:rsidRPr="0000211B" w14:paraId="2D6DC43A" w14:textId="77777777" w:rsidTr="00010310">
        <w:tc>
          <w:tcPr>
            <w:tcW w:w="0" w:type="auto"/>
            <w:vAlign w:val="center"/>
          </w:tcPr>
          <w:p w14:paraId="5586B24C" w14:textId="77777777" w:rsidR="00D170CA" w:rsidRPr="0000211B" w:rsidRDefault="00D170CA" w:rsidP="0000211B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34" w:type="dxa"/>
            <w:vAlign w:val="center"/>
          </w:tcPr>
          <w:p w14:paraId="2B7301E6" w14:textId="0B396656" w:rsidR="00D170CA" w:rsidRPr="0000211B" w:rsidRDefault="00DE5EF9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>Wydatki na z</w:t>
            </w:r>
            <w:r w:rsidR="00D170CA" w:rsidRPr="0000211B">
              <w:rPr>
                <w:rFonts w:cstheme="minorHAnsi"/>
                <w:sz w:val="24"/>
                <w:szCs w:val="24"/>
              </w:rPr>
              <w:t xml:space="preserve">akup </w:t>
            </w:r>
            <w:r w:rsidR="00921E86" w:rsidRPr="0000211B">
              <w:rPr>
                <w:rFonts w:cstheme="minorHAnsi"/>
                <w:sz w:val="24"/>
                <w:szCs w:val="24"/>
              </w:rPr>
              <w:t xml:space="preserve">usług </w:t>
            </w:r>
            <w:r w:rsidR="00D170CA" w:rsidRPr="0000211B">
              <w:rPr>
                <w:rFonts w:cstheme="minorHAnsi"/>
                <w:sz w:val="24"/>
                <w:szCs w:val="24"/>
              </w:rPr>
              <w:t>zewnętrznych</w:t>
            </w:r>
          </w:p>
        </w:tc>
        <w:tc>
          <w:tcPr>
            <w:tcW w:w="1679" w:type="dxa"/>
            <w:vAlign w:val="center"/>
          </w:tcPr>
          <w:p w14:paraId="71A3524F" w14:textId="77777777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78" w:type="dxa"/>
          </w:tcPr>
          <w:p w14:paraId="2FBDB7F9" w14:textId="4EE9926E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23" w:type="dxa"/>
            <w:vAlign w:val="center"/>
          </w:tcPr>
          <w:p w14:paraId="44D13092" w14:textId="2E312DFB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63" w:type="dxa"/>
            <w:vAlign w:val="center"/>
          </w:tcPr>
          <w:p w14:paraId="67F14194" w14:textId="73532991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>Usługi zakupione poza UJ (faktury)</w:t>
            </w:r>
          </w:p>
        </w:tc>
      </w:tr>
      <w:tr w:rsidR="00D170CA" w:rsidRPr="0000211B" w14:paraId="461190AC" w14:textId="77777777" w:rsidTr="00010310">
        <w:tc>
          <w:tcPr>
            <w:tcW w:w="0" w:type="auto"/>
            <w:vAlign w:val="center"/>
          </w:tcPr>
          <w:p w14:paraId="670DA967" w14:textId="77777777" w:rsidR="00D170CA" w:rsidRPr="0000211B" w:rsidRDefault="00D170CA" w:rsidP="0000211B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34" w:type="dxa"/>
            <w:vAlign w:val="center"/>
          </w:tcPr>
          <w:p w14:paraId="1228C770" w14:textId="7DDEA330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 xml:space="preserve">Koszty podróży </w:t>
            </w:r>
            <w:r w:rsidR="004129FD" w:rsidRPr="0000211B">
              <w:rPr>
                <w:rFonts w:cstheme="minorHAnsi"/>
                <w:sz w:val="24"/>
                <w:szCs w:val="24"/>
              </w:rPr>
              <w:t>służbowych związanych</w:t>
            </w:r>
            <w:r w:rsidR="00484759">
              <w:rPr>
                <w:rFonts w:cstheme="minorHAnsi"/>
                <w:sz w:val="24"/>
                <w:szCs w:val="24"/>
              </w:rPr>
              <w:br/>
            </w:r>
            <w:r w:rsidR="004129FD" w:rsidRPr="0000211B">
              <w:rPr>
                <w:rFonts w:cstheme="minorHAnsi"/>
                <w:sz w:val="24"/>
                <w:szCs w:val="24"/>
              </w:rPr>
              <w:t>z realizacją prac badawczych</w:t>
            </w:r>
          </w:p>
        </w:tc>
        <w:tc>
          <w:tcPr>
            <w:tcW w:w="1679" w:type="dxa"/>
            <w:vAlign w:val="center"/>
          </w:tcPr>
          <w:p w14:paraId="6DD6656C" w14:textId="77777777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78" w:type="dxa"/>
          </w:tcPr>
          <w:p w14:paraId="3D0F8026" w14:textId="718A9DD8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23" w:type="dxa"/>
            <w:vAlign w:val="center"/>
          </w:tcPr>
          <w:p w14:paraId="2A1513F5" w14:textId="29A86AA2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63" w:type="dxa"/>
            <w:vAlign w:val="center"/>
          </w:tcPr>
          <w:p w14:paraId="1E01CC91" w14:textId="12BB64ED" w:rsidR="00D170CA" w:rsidRPr="0000211B" w:rsidRDefault="00D170CA" w:rsidP="0000211B">
            <w:pPr>
              <w:spacing w:after="120"/>
              <w:jc w:val="both"/>
              <w:rPr>
                <w:rStyle w:val="Odwoaniedokomentarza"/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>Koszty podróży, diety, hotel (wszystkie planowane delegacje).</w:t>
            </w:r>
          </w:p>
        </w:tc>
      </w:tr>
      <w:tr w:rsidR="004129FD" w:rsidRPr="0000211B" w14:paraId="33A0E171" w14:textId="77777777" w:rsidTr="00010310">
        <w:tc>
          <w:tcPr>
            <w:tcW w:w="0" w:type="auto"/>
            <w:vAlign w:val="center"/>
          </w:tcPr>
          <w:p w14:paraId="5A853728" w14:textId="77777777" w:rsidR="004129FD" w:rsidRPr="0000211B" w:rsidRDefault="004129FD" w:rsidP="0000211B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34" w:type="dxa"/>
            <w:vAlign w:val="center"/>
          </w:tcPr>
          <w:p w14:paraId="43A1E700" w14:textId="58FD5BC9" w:rsidR="004129FD" w:rsidRPr="0000211B" w:rsidRDefault="004129FD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 xml:space="preserve">Inne </w:t>
            </w:r>
            <w:r w:rsidR="00FD5D44" w:rsidRPr="0000211B">
              <w:rPr>
                <w:rFonts w:cstheme="minorHAnsi"/>
                <w:sz w:val="24"/>
                <w:szCs w:val="24"/>
              </w:rPr>
              <w:t xml:space="preserve">koszty </w:t>
            </w:r>
            <w:r w:rsidRPr="0000211B">
              <w:rPr>
                <w:rFonts w:cstheme="minorHAnsi"/>
                <w:sz w:val="24"/>
                <w:szCs w:val="24"/>
              </w:rPr>
              <w:t>niezbędne dla uzyskania rezultatu</w:t>
            </w:r>
          </w:p>
        </w:tc>
        <w:tc>
          <w:tcPr>
            <w:tcW w:w="1679" w:type="dxa"/>
            <w:vAlign w:val="center"/>
          </w:tcPr>
          <w:p w14:paraId="3527D34D" w14:textId="77777777" w:rsidR="004129FD" w:rsidRPr="0000211B" w:rsidRDefault="004129FD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78" w:type="dxa"/>
          </w:tcPr>
          <w:p w14:paraId="53E204D1" w14:textId="77777777" w:rsidR="004129FD" w:rsidRPr="0000211B" w:rsidRDefault="004129FD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23" w:type="dxa"/>
            <w:vAlign w:val="center"/>
          </w:tcPr>
          <w:p w14:paraId="20DFA995" w14:textId="77777777" w:rsidR="004129FD" w:rsidRPr="0000211B" w:rsidRDefault="004129FD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63" w:type="dxa"/>
            <w:vAlign w:val="center"/>
          </w:tcPr>
          <w:p w14:paraId="3F7982EF" w14:textId="77777777" w:rsidR="004129FD" w:rsidRPr="0000211B" w:rsidRDefault="004129FD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010310" w:rsidRPr="0000211B" w14:paraId="57D64FEA" w14:textId="77777777" w:rsidTr="00010310">
        <w:tc>
          <w:tcPr>
            <w:tcW w:w="5145" w:type="dxa"/>
            <w:gridSpan w:val="2"/>
            <w:vAlign w:val="center"/>
          </w:tcPr>
          <w:p w14:paraId="1C9FCCFC" w14:textId="11C71CE5" w:rsidR="00010310" w:rsidRPr="0000211B" w:rsidRDefault="00010310" w:rsidP="00010310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SUMA</w:t>
            </w:r>
          </w:p>
        </w:tc>
        <w:tc>
          <w:tcPr>
            <w:tcW w:w="1679" w:type="dxa"/>
            <w:vAlign w:val="center"/>
          </w:tcPr>
          <w:p w14:paraId="264EA325" w14:textId="77777777" w:rsidR="00010310" w:rsidRPr="0000211B" w:rsidRDefault="00010310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78" w:type="dxa"/>
          </w:tcPr>
          <w:p w14:paraId="0CEECF2B" w14:textId="0A7785A4" w:rsidR="00010310" w:rsidRPr="0000211B" w:rsidRDefault="00010310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23" w:type="dxa"/>
            <w:vAlign w:val="center"/>
          </w:tcPr>
          <w:p w14:paraId="2444FAA4" w14:textId="514631BC" w:rsidR="00010310" w:rsidRPr="0000211B" w:rsidRDefault="00010310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63" w:type="dxa"/>
            <w:vAlign w:val="center"/>
          </w:tcPr>
          <w:p w14:paraId="7219837D" w14:textId="77777777" w:rsidR="00010310" w:rsidRPr="0000211B" w:rsidRDefault="00010310" w:rsidP="0000211B">
            <w:pPr>
              <w:spacing w:after="120"/>
              <w:jc w:val="both"/>
              <w:rPr>
                <w:rStyle w:val="Odwoaniedokomentarza"/>
                <w:rFonts w:cstheme="minorHAnsi"/>
                <w:b/>
                <w:sz w:val="24"/>
                <w:szCs w:val="24"/>
              </w:rPr>
            </w:pPr>
          </w:p>
        </w:tc>
      </w:tr>
    </w:tbl>
    <w:p w14:paraId="53C4A770" w14:textId="673FC003" w:rsidR="0021720A" w:rsidRPr="0000211B" w:rsidRDefault="0021720A" w:rsidP="0000211B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13B6280E" w14:textId="3D3A0C1B" w:rsidR="00522622" w:rsidRDefault="00522622" w:rsidP="0000211B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76EF3787" w14:textId="5232406F" w:rsidR="00484759" w:rsidRDefault="00484759" w:rsidP="0000211B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6CDECF0B" w14:textId="3AB9C857" w:rsidR="00484759" w:rsidRDefault="00484759" w:rsidP="0000211B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04478874" w14:textId="77777777" w:rsidR="00484759" w:rsidRPr="0000211B" w:rsidRDefault="00484759" w:rsidP="0000211B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3A584EF3" w14:textId="6EE779D8" w:rsidR="0021720A" w:rsidRPr="0000211B" w:rsidRDefault="00A32724" w:rsidP="0000211B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00211B">
        <w:rPr>
          <w:rFonts w:cstheme="minorHAnsi"/>
          <w:b/>
          <w:sz w:val="24"/>
          <w:szCs w:val="24"/>
        </w:rPr>
        <w:lastRenderedPageBreak/>
        <w:t>3.</w:t>
      </w:r>
      <w:r w:rsidR="0021720A" w:rsidRPr="0000211B">
        <w:rPr>
          <w:rFonts w:cstheme="minorHAnsi"/>
          <w:b/>
          <w:sz w:val="24"/>
          <w:szCs w:val="24"/>
        </w:rPr>
        <w:t xml:space="preserve"> Wykaz osób, które planuje się zaangażować w realizację prac </w:t>
      </w:r>
      <w:r w:rsidR="006A421F" w:rsidRPr="0000211B">
        <w:rPr>
          <w:rFonts w:cstheme="minorHAnsi"/>
          <w:b/>
          <w:sz w:val="24"/>
          <w:szCs w:val="24"/>
        </w:rPr>
        <w:t>badawczych</w:t>
      </w:r>
      <w:r w:rsidR="001E345C" w:rsidRPr="0000211B">
        <w:rPr>
          <w:rFonts w:cstheme="minorHAnsi"/>
          <w:b/>
          <w:sz w:val="24"/>
          <w:szCs w:val="24"/>
        </w:rPr>
        <w:t xml:space="preserve"> i dla których planowane jest wynagrodzenie w ramach dofinansowania</w:t>
      </w:r>
      <w:r w:rsidR="000C75EB" w:rsidRPr="0000211B">
        <w:rPr>
          <w:rFonts w:cstheme="minorHAnsi"/>
          <w:b/>
          <w:sz w:val="24"/>
          <w:szCs w:val="24"/>
        </w:rPr>
        <w:t xml:space="preserve"> </w:t>
      </w:r>
      <w:r w:rsidR="000C75EB" w:rsidRPr="0000211B">
        <w:rPr>
          <w:rFonts w:cstheme="minorHAnsi"/>
          <w:bCs/>
          <w:sz w:val="24"/>
          <w:szCs w:val="24"/>
        </w:rPr>
        <w:t>(</w:t>
      </w:r>
      <w:r w:rsidR="000C75EB" w:rsidRPr="0000211B">
        <w:rPr>
          <w:rFonts w:cstheme="minorHAnsi"/>
          <w:sz w:val="24"/>
          <w:szCs w:val="24"/>
        </w:rPr>
        <w:t>Możliwość oraz warunki zatrudnienia ostatecznie zostaną zweryfikowane przez DSO zgodnie z procedurami obowiązującymi w UJ)</w:t>
      </w:r>
      <w:r w:rsidR="0021720A" w:rsidRPr="0000211B">
        <w:rPr>
          <w:rFonts w:cstheme="minorHAnsi"/>
          <w:b/>
          <w:sz w:val="24"/>
          <w:szCs w:val="24"/>
        </w:rPr>
        <w:t>:</w:t>
      </w:r>
    </w:p>
    <w:p w14:paraId="68D9A341" w14:textId="4728F464" w:rsidR="00B87A6B" w:rsidRPr="0000211B" w:rsidRDefault="00B87A6B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ela-Siatka"/>
        <w:tblW w:w="14571" w:type="dxa"/>
        <w:tblInd w:w="-4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239"/>
        <w:gridCol w:w="2296"/>
        <w:gridCol w:w="2127"/>
        <w:gridCol w:w="2126"/>
        <w:gridCol w:w="2268"/>
        <w:gridCol w:w="3515"/>
      </w:tblGrid>
      <w:tr w:rsidR="00484759" w:rsidRPr="0000211B" w14:paraId="5D06838B" w14:textId="77777777" w:rsidTr="00484759">
        <w:tc>
          <w:tcPr>
            <w:tcW w:w="2239" w:type="dxa"/>
            <w:shd w:val="pct25" w:color="auto" w:fill="auto"/>
            <w:vAlign w:val="center"/>
          </w:tcPr>
          <w:p w14:paraId="0058F2CC" w14:textId="77777777" w:rsidR="00B87A6B" w:rsidRPr="0000211B" w:rsidRDefault="00B87A6B" w:rsidP="00B2524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Imię i nazwisko</w:t>
            </w:r>
          </w:p>
        </w:tc>
        <w:tc>
          <w:tcPr>
            <w:tcW w:w="2296" w:type="dxa"/>
            <w:shd w:val="pct25" w:color="auto" w:fill="auto"/>
            <w:vAlign w:val="center"/>
          </w:tcPr>
          <w:p w14:paraId="6F672B16" w14:textId="77777777" w:rsidR="00B87A6B" w:rsidRPr="0000211B" w:rsidRDefault="00B87A6B" w:rsidP="00B2524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Status względem UJ (pracownik/doktorant/student/osoba obca)</w:t>
            </w:r>
          </w:p>
        </w:tc>
        <w:tc>
          <w:tcPr>
            <w:tcW w:w="2127" w:type="dxa"/>
            <w:shd w:val="pct25" w:color="auto" w:fill="auto"/>
            <w:vAlign w:val="center"/>
          </w:tcPr>
          <w:p w14:paraId="1263E499" w14:textId="6B83A967" w:rsidR="00B87A6B" w:rsidRPr="0000211B" w:rsidRDefault="00B87A6B" w:rsidP="00B2524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 xml:space="preserve">Stanowisko </w:t>
            </w:r>
            <w:r w:rsidR="00484759">
              <w:rPr>
                <w:rFonts w:cstheme="minorHAnsi"/>
                <w:b/>
                <w:sz w:val="24"/>
                <w:szCs w:val="24"/>
              </w:rPr>
              <w:br/>
            </w:r>
            <w:r w:rsidRPr="0000211B">
              <w:rPr>
                <w:rFonts w:cstheme="minorHAnsi"/>
                <w:b/>
                <w:sz w:val="24"/>
                <w:szCs w:val="24"/>
              </w:rPr>
              <w:t>w projekcie</w:t>
            </w:r>
            <w:r w:rsidR="00B25244">
              <w:rPr>
                <w:rFonts w:cstheme="minorHAnsi"/>
                <w:b/>
                <w:sz w:val="24"/>
                <w:szCs w:val="24"/>
              </w:rPr>
              <w:br/>
            </w:r>
            <w:r w:rsidRPr="0000211B">
              <w:rPr>
                <w:rFonts w:cstheme="minorHAnsi"/>
                <w:b/>
                <w:sz w:val="24"/>
                <w:szCs w:val="24"/>
              </w:rPr>
              <w:t>wykonawca/ koordynator</w:t>
            </w:r>
          </w:p>
        </w:tc>
        <w:tc>
          <w:tcPr>
            <w:tcW w:w="2126" w:type="dxa"/>
            <w:shd w:val="pct25" w:color="auto" w:fill="auto"/>
            <w:vAlign w:val="center"/>
          </w:tcPr>
          <w:p w14:paraId="1D457489" w14:textId="3B530CCE" w:rsidR="00B87A6B" w:rsidRPr="0000211B" w:rsidRDefault="00B87A6B" w:rsidP="00B2524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  <w:vertAlign w:val="superscript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Planowana forma zatrudnienia</w:t>
            </w:r>
            <w:r w:rsidR="00484759">
              <w:rPr>
                <w:rFonts w:cstheme="minorHAnsi"/>
                <w:b/>
                <w:sz w:val="24"/>
                <w:szCs w:val="24"/>
              </w:rPr>
              <w:br/>
            </w:r>
            <w:r w:rsidRPr="0000211B">
              <w:rPr>
                <w:rFonts w:cstheme="minorHAnsi"/>
                <w:b/>
                <w:sz w:val="24"/>
                <w:szCs w:val="24"/>
              </w:rPr>
              <w:t>w projekcie</w:t>
            </w:r>
            <w:r w:rsidR="000C75EB" w:rsidRPr="0000211B">
              <w:rPr>
                <w:rFonts w:cstheme="minorHAnsi"/>
                <w:b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2268" w:type="dxa"/>
            <w:shd w:val="pct25" w:color="auto" w:fill="auto"/>
            <w:vAlign w:val="center"/>
          </w:tcPr>
          <w:p w14:paraId="360DA36B" w14:textId="0B4FB383" w:rsidR="00B87A6B" w:rsidRPr="00164A80" w:rsidRDefault="00B87A6B" w:rsidP="00164A80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Planowany okres zatrudnienia</w:t>
            </w:r>
            <w:r w:rsidR="00164A80">
              <w:rPr>
                <w:rFonts w:cstheme="minorHAnsi"/>
                <w:b/>
                <w:sz w:val="24"/>
                <w:szCs w:val="24"/>
              </w:rPr>
              <w:br/>
            </w:r>
            <w:r w:rsidRPr="0000211B">
              <w:rPr>
                <w:rFonts w:cstheme="minorHAnsi"/>
                <w:b/>
                <w:sz w:val="24"/>
                <w:szCs w:val="24"/>
              </w:rPr>
              <w:t>(od -</w:t>
            </w:r>
            <w:r w:rsidR="00622CD7" w:rsidRPr="0000211B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00211B">
              <w:rPr>
                <w:rFonts w:cstheme="minorHAnsi"/>
                <w:b/>
                <w:sz w:val="24"/>
                <w:szCs w:val="24"/>
              </w:rPr>
              <w:t>do)</w:t>
            </w:r>
          </w:p>
        </w:tc>
        <w:tc>
          <w:tcPr>
            <w:tcW w:w="3515" w:type="dxa"/>
            <w:shd w:val="pct25" w:color="auto" w:fill="auto"/>
            <w:vAlign w:val="center"/>
          </w:tcPr>
          <w:p w14:paraId="5B1C055C" w14:textId="0BA66F8D" w:rsidR="00B87A6B" w:rsidRPr="00164A80" w:rsidRDefault="00B87A6B" w:rsidP="00164A80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  <w:vertAlign w:val="superscript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P</w:t>
            </w:r>
            <w:r w:rsidR="000C75EB" w:rsidRPr="0000211B">
              <w:rPr>
                <w:rFonts w:cstheme="minorHAnsi"/>
                <w:b/>
                <w:sz w:val="24"/>
                <w:szCs w:val="24"/>
              </w:rPr>
              <w:t>lanowane wynagrodzenie</w:t>
            </w:r>
            <w:r w:rsidR="00396A36" w:rsidRPr="0000211B">
              <w:rPr>
                <w:rFonts w:cstheme="minorHAnsi"/>
                <w:b/>
                <w:sz w:val="24"/>
                <w:szCs w:val="24"/>
                <w:vertAlign w:val="superscript"/>
              </w:rPr>
              <w:t>2</w:t>
            </w:r>
          </w:p>
        </w:tc>
      </w:tr>
      <w:tr w:rsidR="00B87A6B" w:rsidRPr="0000211B" w14:paraId="2656304B" w14:textId="77777777" w:rsidTr="00484759">
        <w:tc>
          <w:tcPr>
            <w:tcW w:w="2239" w:type="dxa"/>
            <w:vAlign w:val="center"/>
          </w:tcPr>
          <w:p w14:paraId="5DF165A1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96" w:type="dxa"/>
            <w:vAlign w:val="center"/>
          </w:tcPr>
          <w:p w14:paraId="10D4AE2E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4A2AC246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126" w:type="dxa"/>
            <w:vAlign w:val="center"/>
          </w:tcPr>
          <w:p w14:paraId="656BCDAC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268" w:type="dxa"/>
            <w:vAlign w:val="center"/>
          </w:tcPr>
          <w:p w14:paraId="73BE1BF1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3515" w:type="dxa"/>
          </w:tcPr>
          <w:p w14:paraId="5F42F24C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</w:tr>
      <w:tr w:rsidR="00B87A6B" w:rsidRPr="0000211B" w14:paraId="52E79BC4" w14:textId="77777777" w:rsidTr="00484759">
        <w:tc>
          <w:tcPr>
            <w:tcW w:w="2239" w:type="dxa"/>
            <w:vAlign w:val="center"/>
          </w:tcPr>
          <w:p w14:paraId="53876930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96" w:type="dxa"/>
            <w:vAlign w:val="center"/>
          </w:tcPr>
          <w:p w14:paraId="0CDB3C45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51A3D0C6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126" w:type="dxa"/>
            <w:vAlign w:val="center"/>
          </w:tcPr>
          <w:p w14:paraId="148D0E21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268" w:type="dxa"/>
            <w:vAlign w:val="center"/>
          </w:tcPr>
          <w:p w14:paraId="0263C56F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3515" w:type="dxa"/>
          </w:tcPr>
          <w:p w14:paraId="4899E4B4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</w:tr>
      <w:tr w:rsidR="00B87A6B" w:rsidRPr="0000211B" w14:paraId="7828D0D5" w14:textId="77777777" w:rsidTr="00484759">
        <w:tc>
          <w:tcPr>
            <w:tcW w:w="2239" w:type="dxa"/>
            <w:vAlign w:val="center"/>
          </w:tcPr>
          <w:p w14:paraId="1A4F9EE6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96" w:type="dxa"/>
            <w:vAlign w:val="center"/>
          </w:tcPr>
          <w:p w14:paraId="7B8F9838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4ECFA52A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126" w:type="dxa"/>
            <w:vAlign w:val="center"/>
          </w:tcPr>
          <w:p w14:paraId="0F0009D0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268" w:type="dxa"/>
            <w:vAlign w:val="center"/>
          </w:tcPr>
          <w:p w14:paraId="0F8523F7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3515" w:type="dxa"/>
          </w:tcPr>
          <w:p w14:paraId="01C18570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</w:tr>
      <w:tr w:rsidR="00B87A6B" w:rsidRPr="0000211B" w14:paraId="4C3B4D6F" w14:textId="77777777" w:rsidTr="00484759">
        <w:tc>
          <w:tcPr>
            <w:tcW w:w="2239" w:type="dxa"/>
            <w:vAlign w:val="center"/>
          </w:tcPr>
          <w:p w14:paraId="50E06F98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96" w:type="dxa"/>
            <w:vAlign w:val="center"/>
          </w:tcPr>
          <w:p w14:paraId="4D26007F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45EDDFA7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126" w:type="dxa"/>
            <w:vAlign w:val="center"/>
          </w:tcPr>
          <w:p w14:paraId="51A9E980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268" w:type="dxa"/>
            <w:vAlign w:val="center"/>
          </w:tcPr>
          <w:p w14:paraId="7E6FB98D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3515" w:type="dxa"/>
          </w:tcPr>
          <w:p w14:paraId="1F2E3F33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</w:tr>
      <w:tr w:rsidR="00B87A6B" w:rsidRPr="0000211B" w14:paraId="217088DF" w14:textId="77777777" w:rsidTr="00484759">
        <w:tc>
          <w:tcPr>
            <w:tcW w:w="2239" w:type="dxa"/>
            <w:vAlign w:val="center"/>
          </w:tcPr>
          <w:p w14:paraId="1A168739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96" w:type="dxa"/>
            <w:vAlign w:val="center"/>
          </w:tcPr>
          <w:p w14:paraId="6D4E5EC2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72963C7F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126" w:type="dxa"/>
            <w:vAlign w:val="center"/>
          </w:tcPr>
          <w:p w14:paraId="089BD671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268" w:type="dxa"/>
            <w:vAlign w:val="center"/>
          </w:tcPr>
          <w:p w14:paraId="5D7E5BBB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3515" w:type="dxa"/>
          </w:tcPr>
          <w:p w14:paraId="5391F4FE" w14:textId="77777777" w:rsidR="00B87A6B" w:rsidRPr="0000211B" w:rsidRDefault="00B87A6B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</w:tr>
      <w:tr w:rsidR="00564F3D" w:rsidRPr="0000211B" w14:paraId="036FBC0D" w14:textId="77777777" w:rsidTr="00484759">
        <w:tc>
          <w:tcPr>
            <w:tcW w:w="11056" w:type="dxa"/>
            <w:gridSpan w:val="5"/>
            <w:vAlign w:val="center"/>
          </w:tcPr>
          <w:p w14:paraId="753F8942" w14:textId="77777777" w:rsidR="00564F3D" w:rsidRPr="0000211B" w:rsidRDefault="00564F3D" w:rsidP="00010310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  <w:lang w:val="fr-FR"/>
              </w:rPr>
            </w:pPr>
            <w:r w:rsidRPr="0000211B">
              <w:rPr>
                <w:rFonts w:cstheme="minorHAnsi"/>
                <w:b/>
                <w:sz w:val="24"/>
                <w:szCs w:val="24"/>
                <w:lang w:val="fr-FR"/>
              </w:rPr>
              <w:t>SUMA</w:t>
            </w:r>
          </w:p>
        </w:tc>
        <w:tc>
          <w:tcPr>
            <w:tcW w:w="3515" w:type="dxa"/>
          </w:tcPr>
          <w:p w14:paraId="2181964D" w14:textId="77777777" w:rsidR="00564F3D" w:rsidRPr="0000211B" w:rsidRDefault="00564F3D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</w:p>
        </w:tc>
      </w:tr>
    </w:tbl>
    <w:p w14:paraId="2FF93E8B" w14:textId="09348316" w:rsidR="000C75EB" w:rsidRPr="0000211B" w:rsidRDefault="000C75EB" w:rsidP="00484759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  <w:vertAlign w:val="superscript"/>
        </w:rPr>
        <w:t>1</w:t>
      </w:r>
      <w:r w:rsidRPr="0000211B">
        <w:rPr>
          <w:rFonts w:cstheme="minorHAnsi"/>
          <w:sz w:val="24"/>
          <w:szCs w:val="24"/>
        </w:rPr>
        <w:t xml:space="preserve"> </w:t>
      </w:r>
      <w:r w:rsidRPr="00484759">
        <w:rPr>
          <w:rFonts w:cstheme="minorHAnsi"/>
          <w:sz w:val="24"/>
          <w:szCs w:val="24"/>
          <w:vertAlign w:val="superscript"/>
        </w:rPr>
        <w:t>- Pracownicy UJ – zazwyczaj dodatek do wynagrodzenia, osoby nie będące pracownikami UJ - umowa cywilnoprawna - dzieło lub zlecenie.</w:t>
      </w:r>
    </w:p>
    <w:p w14:paraId="07E13769" w14:textId="46D2AD84" w:rsidR="00C37C68" w:rsidRPr="0000211B" w:rsidRDefault="00396A36" w:rsidP="00484759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  <w:vertAlign w:val="superscript"/>
        </w:rPr>
        <w:t>2</w:t>
      </w:r>
      <w:r w:rsidR="009D549F" w:rsidRPr="0000211B">
        <w:rPr>
          <w:rFonts w:cstheme="minorHAnsi"/>
          <w:sz w:val="24"/>
          <w:szCs w:val="24"/>
        </w:rPr>
        <w:t xml:space="preserve"> </w:t>
      </w:r>
      <w:r w:rsidR="009D549F" w:rsidRPr="00484759">
        <w:rPr>
          <w:rFonts w:cstheme="minorHAnsi"/>
          <w:sz w:val="24"/>
          <w:szCs w:val="24"/>
          <w:vertAlign w:val="superscript"/>
        </w:rPr>
        <w:t xml:space="preserve">- </w:t>
      </w:r>
      <w:r w:rsidR="000C75EB" w:rsidRPr="00484759">
        <w:rPr>
          <w:rFonts w:cstheme="minorHAnsi"/>
          <w:sz w:val="24"/>
          <w:szCs w:val="24"/>
          <w:vertAlign w:val="superscript"/>
        </w:rPr>
        <w:t xml:space="preserve">Zaplanowana kwota wynagrodzenia to koszt brutto </w:t>
      </w:r>
      <w:proofErr w:type="spellStart"/>
      <w:r w:rsidR="000C75EB" w:rsidRPr="00484759">
        <w:rPr>
          <w:rFonts w:cstheme="minorHAnsi"/>
          <w:sz w:val="24"/>
          <w:szCs w:val="24"/>
          <w:vertAlign w:val="superscript"/>
        </w:rPr>
        <w:t>brutto</w:t>
      </w:r>
      <w:proofErr w:type="spellEnd"/>
      <w:r w:rsidR="000C75EB" w:rsidRPr="00484759">
        <w:rPr>
          <w:rFonts w:cstheme="minorHAnsi"/>
          <w:sz w:val="24"/>
          <w:szCs w:val="24"/>
          <w:vertAlign w:val="superscript"/>
        </w:rPr>
        <w:t>, czyli całkowity koszt zatrudnienia.</w:t>
      </w:r>
    </w:p>
    <w:p w14:paraId="1B57849C" w14:textId="07871E7B" w:rsidR="001E0F64" w:rsidRPr="0000211B" w:rsidRDefault="001E0F64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65A904EF" w14:textId="77777777" w:rsidR="001E0F64" w:rsidRPr="0000211B" w:rsidRDefault="001E0F64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512BFCE" w14:textId="6AB7FDDB" w:rsidR="0021720A" w:rsidRPr="0000211B" w:rsidRDefault="00484759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br/>
      </w:r>
      <w:r>
        <w:rPr>
          <w:rFonts w:cstheme="minorHAnsi"/>
          <w:sz w:val="24"/>
          <w:szCs w:val="24"/>
        </w:rPr>
        <w:br/>
      </w:r>
    </w:p>
    <w:p w14:paraId="6B554868" w14:textId="0D5F049D" w:rsidR="00122DDA" w:rsidRPr="0000211B" w:rsidRDefault="00122DDA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________________________________</w:t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="00BE2B70"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>_______________________</w:t>
      </w:r>
    </w:p>
    <w:p w14:paraId="41C7A050" w14:textId="3639AB1B" w:rsidR="00122DDA" w:rsidRPr="0000211B" w:rsidRDefault="00122DDA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 xml:space="preserve">podpis Kierownika </w:t>
      </w:r>
      <w:r w:rsidR="00A36C0C" w:rsidRPr="0000211B">
        <w:rPr>
          <w:rFonts w:cstheme="minorHAnsi"/>
          <w:sz w:val="24"/>
          <w:szCs w:val="24"/>
        </w:rPr>
        <w:t>zespołu twórców I</w:t>
      </w:r>
      <w:r w:rsidRPr="0000211B">
        <w:rPr>
          <w:rFonts w:cstheme="minorHAnsi"/>
          <w:sz w:val="24"/>
          <w:szCs w:val="24"/>
        </w:rPr>
        <w:t>nnowacji</w:t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="00BE2B70"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>podpis Kierownika jednostki</w:t>
      </w:r>
    </w:p>
    <w:p w14:paraId="225DF182" w14:textId="77777777" w:rsidR="00122DDA" w:rsidRPr="0000211B" w:rsidRDefault="00122DDA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0906D6E8" w14:textId="77777777" w:rsidR="00A23E91" w:rsidRPr="0000211B" w:rsidRDefault="00A23E91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666F2B1D" w14:textId="77777777" w:rsidR="00A23E91" w:rsidRPr="0000211B" w:rsidRDefault="00A23E91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5D903B2B" w14:textId="4723E512" w:rsidR="00BE2B70" w:rsidRPr="0000211B" w:rsidRDefault="00122DDA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____________________________</w:t>
      </w:r>
      <w:r w:rsidR="00822E6E">
        <w:rPr>
          <w:rFonts w:cstheme="minorHAnsi"/>
          <w:sz w:val="24"/>
          <w:szCs w:val="24"/>
        </w:rPr>
        <w:t>____</w:t>
      </w:r>
    </w:p>
    <w:p w14:paraId="4AEA5B99" w14:textId="0E0A70A1" w:rsidR="00C37C68" w:rsidRPr="0000211B" w:rsidRDefault="00BE2B70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podpis Przełożonego Kierownika zespołu twórców Innowacji</w:t>
      </w:r>
    </w:p>
    <w:p w14:paraId="1BC8C9B0" w14:textId="77777777" w:rsidR="00C37C68" w:rsidRPr="0000211B" w:rsidRDefault="00C37C68" w:rsidP="0000211B">
      <w:pPr>
        <w:spacing w:after="120" w:line="240" w:lineRule="auto"/>
        <w:jc w:val="both"/>
        <w:rPr>
          <w:rFonts w:cstheme="minorHAnsi"/>
          <w:sz w:val="24"/>
          <w:szCs w:val="24"/>
        </w:rPr>
        <w:sectPr w:rsidR="00C37C68" w:rsidRPr="0000211B" w:rsidSect="00F87332">
          <w:headerReference w:type="default" r:id="rId15"/>
          <w:footerReference w:type="default" r:id="rId16"/>
          <w:pgSz w:w="16838" w:h="11906" w:orient="landscape" w:code="9"/>
          <w:pgMar w:top="346" w:right="822" w:bottom="1418" w:left="1418" w:header="425" w:footer="709" w:gutter="0"/>
          <w:cols w:space="708"/>
          <w:docGrid w:linePitch="360"/>
        </w:sectPr>
      </w:pPr>
    </w:p>
    <w:p w14:paraId="00EE14E5" w14:textId="418F7E92" w:rsidR="004A0F81" w:rsidRPr="0000211B" w:rsidRDefault="00BF54E1" w:rsidP="0000211B">
      <w:pP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lastRenderedPageBreak/>
        <w:t xml:space="preserve">Zgody </w:t>
      </w:r>
      <w:r w:rsidR="00A6620C" w:rsidRPr="0000211B">
        <w:rPr>
          <w:rFonts w:cstheme="minorHAnsi"/>
          <w:b/>
          <w:bCs/>
          <w:sz w:val="24"/>
          <w:szCs w:val="24"/>
        </w:rPr>
        <w:t>– dane osobowe</w:t>
      </w:r>
    </w:p>
    <w:p w14:paraId="48A45242" w14:textId="77777777" w:rsidR="004A0F81" w:rsidRPr="0000211B" w:rsidRDefault="004A0F81" w:rsidP="0000211B">
      <w:pPr>
        <w:widowControl w:val="0"/>
        <w:autoSpaceDE w:val="0"/>
        <w:autoSpaceDN w:val="0"/>
        <w:adjustRightInd w:val="0"/>
        <w:spacing w:after="120" w:line="240" w:lineRule="auto"/>
        <w:ind w:left="79" w:right="1724"/>
        <w:jc w:val="both"/>
        <w:rPr>
          <w:rFonts w:cstheme="minorHAnsi"/>
          <w:sz w:val="24"/>
          <w:szCs w:val="24"/>
        </w:rPr>
      </w:pPr>
    </w:p>
    <w:p w14:paraId="62F4893D" w14:textId="2F9298AB" w:rsidR="00C37C68" w:rsidRPr="0000211B" w:rsidRDefault="00C37C68" w:rsidP="0000211B">
      <w:pPr>
        <w:widowControl w:val="0"/>
        <w:autoSpaceDE w:val="0"/>
        <w:autoSpaceDN w:val="0"/>
        <w:adjustRightInd w:val="0"/>
        <w:spacing w:after="120" w:line="240" w:lineRule="auto"/>
        <w:ind w:left="79" w:right="1724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.</w:t>
      </w:r>
      <w:r w:rsidR="00484759">
        <w:rPr>
          <w:rFonts w:cstheme="minorHAnsi"/>
          <w:sz w:val="24"/>
          <w:szCs w:val="24"/>
        </w:rPr>
        <w:t>.</w:t>
      </w:r>
    </w:p>
    <w:p w14:paraId="5A41D79A" w14:textId="4FA6C962" w:rsidR="00C37C68" w:rsidRDefault="00C37C68" w:rsidP="0000211B">
      <w:pPr>
        <w:widowControl w:val="0"/>
        <w:autoSpaceDE w:val="0"/>
        <w:autoSpaceDN w:val="0"/>
        <w:adjustRightInd w:val="0"/>
        <w:spacing w:after="120" w:line="240" w:lineRule="auto"/>
        <w:ind w:right="3120"/>
        <w:jc w:val="both"/>
        <w:rPr>
          <w:rFonts w:cstheme="minorHAnsi"/>
          <w:sz w:val="24"/>
          <w:szCs w:val="24"/>
        </w:rPr>
      </w:pPr>
      <w:r w:rsidRPr="00484759">
        <w:rPr>
          <w:rFonts w:cstheme="minorHAnsi"/>
          <w:spacing w:val="-1"/>
          <w:sz w:val="24"/>
          <w:szCs w:val="24"/>
        </w:rPr>
        <w:t>(</w:t>
      </w:r>
      <w:r w:rsidRPr="00484759">
        <w:rPr>
          <w:rFonts w:cstheme="minorHAnsi"/>
          <w:spacing w:val="-2"/>
          <w:sz w:val="24"/>
          <w:szCs w:val="24"/>
        </w:rPr>
        <w:t>i</w:t>
      </w:r>
      <w:r w:rsidRPr="00484759">
        <w:rPr>
          <w:rFonts w:cstheme="minorHAnsi"/>
          <w:spacing w:val="3"/>
          <w:sz w:val="24"/>
          <w:szCs w:val="24"/>
        </w:rPr>
        <w:t>m</w:t>
      </w:r>
      <w:r w:rsidRPr="00484759">
        <w:rPr>
          <w:rFonts w:cstheme="minorHAnsi"/>
          <w:sz w:val="24"/>
          <w:szCs w:val="24"/>
        </w:rPr>
        <w:t>ię</w:t>
      </w:r>
      <w:r w:rsidRPr="00484759">
        <w:rPr>
          <w:rFonts w:cstheme="minorHAnsi"/>
          <w:spacing w:val="-2"/>
          <w:sz w:val="24"/>
          <w:szCs w:val="24"/>
        </w:rPr>
        <w:t xml:space="preserve"> </w:t>
      </w:r>
      <w:r w:rsidRPr="00484759">
        <w:rPr>
          <w:rFonts w:cstheme="minorHAnsi"/>
          <w:sz w:val="24"/>
          <w:szCs w:val="24"/>
        </w:rPr>
        <w:t>i</w:t>
      </w:r>
      <w:r w:rsidRPr="00484759">
        <w:rPr>
          <w:rFonts w:cstheme="minorHAnsi"/>
          <w:spacing w:val="-1"/>
          <w:sz w:val="24"/>
          <w:szCs w:val="24"/>
        </w:rPr>
        <w:t xml:space="preserve"> naz</w:t>
      </w:r>
      <w:r w:rsidRPr="00484759">
        <w:rPr>
          <w:rFonts w:cstheme="minorHAnsi"/>
          <w:spacing w:val="-3"/>
          <w:sz w:val="24"/>
          <w:szCs w:val="24"/>
        </w:rPr>
        <w:t>w</w:t>
      </w:r>
      <w:r w:rsidRPr="00484759">
        <w:rPr>
          <w:rFonts w:cstheme="minorHAnsi"/>
          <w:sz w:val="24"/>
          <w:szCs w:val="24"/>
        </w:rPr>
        <w:t>i</w:t>
      </w:r>
      <w:r w:rsidRPr="00484759">
        <w:rPr>
          <w:rFonts w:cstheme="minorHAnsi"/>
          <w:spacing w:val="1"/>
          <w:sz w:val="24"/>
          <w:szCs w:val="24"/>
        </w:rPr>
        <w:t>sk</w:t>
      </w:r>
      <w:r w:rsidRPr="00484759">
        <w:rPr>
          <w:rFonts w:cstheme="minorHAnsi"/>
          <w:spacing w:val="-1"/>
          <w:sz w:val="24"/>
          <w:szCs w:val="24"/>
        </w:rPr>
        <w:t>o</w:t>
      </w:r>
      <w:r w:rsidRPr="00484759">
        <w:rPr>
          <w:rFonts w:cstheme="minorHAnsi"/>
          <w:sz w:val="24"/>
          <w:szCs w:val="24"/>
        </w:rPr>
        <w:t>)</w:t>
      </w:r>
    </w:p>
    <w:p w14:paraId="4C88982E" w14:textId="77777777" w:rsidR="00010310" w:rsidRPr="00484759" w:rsidRDefault="00010310" w:rsidP="0000211B">
      <w:pPr>
        <w:widowControl w:val="0"/>
        <w:autoSpaceDE w:val="0"/>
        <w:autoSpaceDN w:val="0"/>
        <w:adjustRightInd w:val="0"/>
        <w:spacing w:after="120" w:line="240" w:lineRule="auto"/>
        <w:ind w:right="3120"/>
        <w:jc w:val="both"/>
        <w:rPr>
          <w:rFonts w:cstheme="minorHAnsi"/>
          <w:sz w:val="24"/>
          <w:szCs w:val="24"/>
        </w:rPr>
      </w:pPr>
    </w:p>
    <w:p w14:paraId="2AF9251C" w14:textId="77777777" w:rsidR="00C37C68" w:rsidRPr="0000211B" w:rsidRDefault="00C37C68" w:rsidP="0000211B">
      <w:pPr>
        <w:widowControl w:val="0"/>
        <w:autoSpaceDE w:val="0"/>
        <w:autoSpaceDN w:val="0"/>
        <w:adjustRightInd w:val="0"/>
        <w:spacing w:after="120" w:line="240" w:lineRule="auto"/>
        <w:ind w:left="79" w:right="1650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4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</w:p>
    <w:p w14:paraId="331167CF" w14:textId="77777777" w:rsidR="00C37C68" w:rsidRPr="00484759" w:rsidRDefault="00C37C68" w:rsidP="0000211B">
      <w:pPr>
        <w:widowControl w:val="0"/>
        <w:autoSpaceDE w:val="0"/>
        <w:autoSpaceDN w:val="0"/>
        <w:adjustRightInd w:val="0"/>
        <w:spacing w:after="120" w:line="240" w:lineRule="auto"/>
        <w:ind w:right="2355"/>
        <w:jc w:val="both"/>
        <w:rPr>
          <w:rFonts w:cstheme="minorHAnsi"/>
          <w:sz w:val="24"/>
          <w:szCs w:val="24"/>
        </w:rPr>
      </w:pPr>
      <w:r w:rsidRPr="00484759">
        <w:rPr>
          <w:rFonts w:cstheme="minorHAnsi"/>
          <w:spacing w:val="-1"/>
          <w:sz w:val="24"/>
          <w:szCs w:val="24"/>
        </w:rPr>
        <w:t>(</w:t>
      </w:r>
      <w:r w:rsidRPr="00484759">
        <w:rPr>
          <w:rFonts w:cstheme="minorHAnsi"/>
          <w:sz w:val="24"/>
          <w:szCs w:val="24"/>
        </w:rPr>
        <w:t>je</w:t>
      </w:r>
      <w:r w:rsidRPr="00484759">
        <w:rPr>
          <w:rFonts w:cstheme="minorHAnsi"/>
          <w:spacing w:val="-1"/>
          <w:sz w:val="24"/>
          <w:szCs w:val="24"/>
        </w:rPr>
        <w:t>dnos</w:t>
      </w:r>
      <w:r w:rsidRPr="00484759">
        <w:rPr>
          <w:rFonts w:cstheme="minorHAnsi"/>
          <w:spacing w:val="1"/>
          <w:sz w:val="24"/>
          <w:szCs w:val="24"/>
        </w:rPr>
        <w:t>tk</w:t>
      </w:r>
      <w:r w:rsidRPr="00484759">
        <w:rPr>
          <w:rFonts w:cstheme="minorHAnsi"/>
          <w:sz w:val="24"/>
          <w:szCs w:val="24"/>
        </w:rPr>
        <w:t>a</w:t>
      </w:r>
      <w:r w:rsidRPr="00484759">
        <w:rPr>
          <w:rFonts w:cstheme="minorHAnsi"/>
          <w:spacing w:val="-2"/>
          <w:sz w:val="24"/>
          <w:szCs w:val="24"/>
        </w:rPr>
        <w:t xml:space="preserve"> </w:t>
      </w:r>
      <w:r w:rsidRPr="00484759">
        <w:rPr>
          <w:rFonts w:cstheme="minorHAnsi"/>
          <w:spacing w:val="-1"/>
          <w:sz w:val="24"/>
          <w:szCs w:val="24"/>
        </w:rPr>
        <w:t>organ</w:t>
      </w:r>
      <w:r w:rsidRPr="00484759">
        <w:rPr>
          <w:rFonts w:cstheme="minorHAnsi"/>
          <w:sz w:val="24"/>
          <w:szCs w:val="24"/>
        </w:rPr>
        <w:t>i</w:t>
      </w:r>
      <w:r w:rsidRPr="00484759">
        <w:rPr>
          <w:rFonts w:cstheme="minorHAnsi"/>
          <w:spacing w:val="-1"/>
          <w:sz w:val="24"/>
          <w:szCs w:val="24"/>
        </w:rPr>
        <w:t>za</w:t>
      </w:r>
      <w:r w:rsidRPr="00484759">
        <w:rPr>
          <w:rFonts w:cstheme="minorHAnsi"/>
          <w:spacing w:val="1"/>
          <w:sz w:val="24"/>
          <w:szCs w:val="24"/>
        </w:rPr>
        <w:t>c</w:t>
      </w:r>
      <w:r w:rsidRPr="00484759">
        <w:rPr>
          <w:rFonts w:cstheme="minorHAnsi"/>
          <w:spacing w:val="-1"/>
          <w:sz w:val="24"/>
          <w:szCs w:val="24"/>
        </w:rPr>
        <w:t>y</w:t>
      </w:r>
      <w:r w:rsidRPr="00484759">
        <w:rPr>
          <w:rFonts w:cstheme="minorHAnsi"/>
          <w:sz w:val="24"/>
          <w:szCs w:val="24"/>
        </w:rPr>
        <w:t>jn</w:t>
      </w:r>
      <w:r w:rsidRPr="00484759">
        <w:rPr>
          <w:rFonts w:cstheme="minorHAnsi"/>
          <w:spacing w:val="-1"/>
          <w:sz w:val="24"/>
          <w:szCs w:val="24"/>
        </w:rPr>
        <w:t>a UJ, jeśli dotyczy</w:t>
      </w:r>
      <w:r w:rsidRPr="00484759">
        <w:rPr>
          <w:rFonts w:cstheme="minorHAnsi"/>
          <w:sz w:val="24"/>
          <w:szCs w:val="24"/>
        </w:rPr>
        <w:t>)</w:t>
      </w:r>
    </w:p>
    <w:p w14:paraId="3DC8325D" w14:textId="0D020E87" w:rsidR="00C37C68" w:rsidRPr="0000211B" w:rsidRDefault="00C37C68" w:rsidP="00484759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 xml:space="preserve">Wyrażam zgodę na przetwarzanie moich danych osobowych w zakresie: imię i nazwisko, numer telefonu (w przypadku podania w formularzu numeru prywatnego), adresu email, jednostki organizacyjnej UJ (jeśli dotyczy) w celu oceny złożonego wniosku i udzielenia </w:t>
      </w:r>
      <w:r w:rsidR="00926D94" w:rsidRPr="0000211B">
        <w:rPr>
          <w:rFonts w:cstheme="minorHAnsi"/>
          <w:sz w:val="24"/>
          <w:szCs w:val="24"/>
        </w:rPr>
        <w:t xml:space="preserve">dofinansowania </w:t>
      </w:r>
      <w:r w:rsidRPr="0000211B">
        <w:rPr>
          <w:rFonts w:cstheme="minorHAnsi"/>
          <w:sz w:val="24"/>
          <w:szCs w:val="24"/>
        </w:rPr>
        <w:t>oferowanego przez CTT CITTRU UJ oraz zgodnie z klauzulą informacyjną dołączoną do mojej zgody.</w:t>
      </w:r>
    </w:p>
    <w:p w14:paraId="707584A0" w14:textId="77777777" w:rsidR="00D35931" w:rsidRPr="0000211B" w:rsidRDefault="00D35931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4440DC2C" w14:textId="4B3F9DB9" w:rsidR="00C37C68" w:rsidRDefault="00C37C68" w:rsidP="00010310">
      <w:pPr>
        <w:spacing w:after="120" w:line="240" w:lineRule="auto"/>
        <w:ind w:left="4956" w:firstLine="708"/>
        <w:jc w:val="both"/>
        <w:rPr>
          <w:rFonts w:cstheme="minorHAnsi"/>
          <w:b/>
          <w:sz w:val="24"/>
          <w:szCs w:val="24"/>
        </w:rPr>
      </w:pPr>
      <w:r w:rsidRPr="0000211B">
        <w:rPr>
          <w:rFonts w:cstheme="minorHAnsi"/>
          <w:b/>
          <w:sz w:val="24"/>
          <w:szCs w:val="24"/>
        </w:rPr>
        <w:t>Wyrażam zgodę</w:t>
      </w:r>
    </w:p>
    <w:p w14:paraId="6292AD81" w14:textId="77777777" w:rsidR="00484759" w:rsidRPr="0000211B" w:rsidRDefault="00484759" w:rsidP="0000211B">
      <w:pPr>
        <w:spacing w:after="120" w:line="240" w:lineRule="auto"/>
        <w:ind w:left="4248" w:firstLine="708"/>
        <w:jc w:val="both"/>
        <w:rPr>
          <w:rFonts w:cstheme="minorHAnsi"/>
          <w:sz w:val="24"/>
          <w:szCs w:val="24"/>
        </w:rPr>
      </w:pPr>
    </w:p>
    <w:p w14:paraId="074B5B48" w14:textId="2BE0E75F" w:rsidR="00C37C68" w:rsidRPr="0000211B" w:rsidRDefault="00C37C68" w:rsidP="0000211B">
      <w:pPr>
        <w:spacing w:after="120" w:line="240" w:lineRule="auto"/>
        <w:ind w:left="4247" w:firstLine="709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……………………………………………………</w:t>
      </w:r>
      <w:r w:rsidR="00822E6E">
        <w:rPr>
          <w:rFonts w:cstheme="minorHAnsi"/>
          <w:sz w:val="24"/>
          <w:szCs w:val="24"/>
        </w:rPr>
        <w:t>.</w:t>
      </w:r>
    </w:p>
    <w:p w14:paraId="70F97DB8" w14:textId="1DE484E2" w:rsidR="00C37C68" w:rsidRPr="00484759" w:rsidRDefault="00484759" w:rsidP="00484759">
      <w:pPr>
        <w:tabs>
          <w:tab w:val="left" w:pos="4962"/>
        </w:tabs>
        <w:spacing w:after="12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C37C68" w:rsidRPr="00484759">
        <w:rPr>
          <w:rFonts w:cstheme="minorHAnsi"/>
          <w:sz w:val="24"/>
          <w:szCs w:val="24"/>
        </w:rPr>
        <w:t>miejscowość, data, czytelny podpis</w:t>
      </w:r>
    </w:p>
    <w:p w14:paraId="62CA8952" w14:textId="77777777" w:rsidR="00484759" w:rsidRPr="0000211B" w:rsidRDefault="00484759" w:rsidP="00484759">
      <w:pPr>
        <w:tabs>
          <w:tab w:val="left" w:pos="4962"/>
        </w:tabs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0611F23F" w14:textId="77777777" w:rsidR="004334B6" w:rsidRPr="0000211B" w:rsidRDefault="004334B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, dalej „RODO”) Uniwersytet Jagielloński informuje, że:</w:t>
      </w:r>
    </w:p>
    <w:p w14:paraId="7987152E" w14:textId="33B60229" w:rsidR="004334B6" w:rsidRPr="0000211B" w:rsidRDefault="004334B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1.</w:t>
      </w:r>
      <w:r w:rsidR="001E20F6" w:rsidRPr="0000211B">
        <w:rPr>
          <w:rFonts w:cstheme="minorHAnsi"/>
          <w:sz w:val="24"/>
          <w:szCs w:val="24"/>
        </w:rPr>
        <w:t xml:space="preserve"> </w:t>
      </w:r>
      <w:r w:rsidRPr="0000211B">
        <w:rPr>
          <w:rFonts w:cstheme="minorHAnsi"/>
          <w:sz w:val="24"/>
          <w:szCs w:val="24"/>
        </w:rPr>
        <w:t>Administratorem Pani/Pana danych osobowych jest Uniwersytet Jagielloński, ul. Gołębia 24, 31-007 Kraków, reprezentowany przez Rektora UJ.</w:t>
      </w:r>
    </w:p>
    <w:p w14:paraId="4E446BB0" w14:textId="36AF7DCD" w:rsidR="004334B6" w:rsidRPr="0000211B" w:rsidRDefault="004334B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2.</w:t>
      </w:r>
      <w:r w:rsidR="001E20F6" w:rsidRPr="0000211B">
        <w:rPr>
          <w:rFonts w:cstheme="minorHAnsi"/>
          <w:sz w:val="24"/>
          <w:szCs w:val="24"/>
        </w:rPr>
        <w:t xml:space="preserve"> </w:t>
      </w:r>
      <w:r w:rsidRPr="0000211B">
        <w:rPr>
          <w:rFonts w:cstheme="minorHAnsi"/>
          <w:sz w:val="24"/>
          <w:szCs w:val="24"/>
        </w:rPr>
        <w:t>Uniwersytet Jagielloński wyznaczył Inspektora Ochrony Danych, ul. Gołębia 24, 30-007 Kraków, pokój nr 5. Kontakt z Inspektorem możliwy jest przez e-mail: iod@uj.edu.pl lub pod nr telefonu 12 663 12 25.</w:t>
      </w:r>
    </w:p>
    <w:p w14:paraId="33DF0714" w14:textId="6371F1F7" w:rsidR="001E20F6" w:rsidRPr="0000211B" w:rsidRDefault="004334B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3.</w:t>
      </w:r>
      <w:r w:rsidR="001E20F6" w:rsidRPr="0000211B">
        <w:rPr>
          <w:rFonts w:cstheme="minorHAnsi"/>
          <w:sz w:val="24"/>
          <w:szCs w:val="24"/>
        </w:rPr>
        <w:t xml:space="preserve"> </w:t>
      </w:r>
      <w:r w:rsidRPr="0000211B">
        <w:rPr>
          <w:rFonts w:cstheme="minorHAnsi"/>
          <w:sz w:val="24"/>
          <w:szCs w:val="24"/>
        </w:rPr>
        <w:t xml:space="preserve">Pani/Pana dane osobowe przetwarzane będą w celu </w:t>
      </w:r>
      <w:r w:rsidR="00907EB8" w:rsidRPr="0000211B">
        <w:rPr>
          <w:rFonts w:cstheme="minorHAnsi"/>
          <w:sz w:val="24"/>
          <w:szCs w:val="24"/>
        </w:rPr>
        <w:t>analizy i realizacji wniosku</w:t>
      </w:r>
      <w:r w:rsidR="00822E6E">
        <w:rPr>
          <w:rFonts w:cstheme="minorHAnsi"/>
          <w:sz w:val="24"/>
          <w:szCs w:val="24"/>
        </w:rPr>
        <w:br/>
      </w:r>
      <w:r w:rsidR="00907EB8" w:rsidRPr="0000211B">
        <w:rPr>
          <w:rFonts w:cstheme="minorHAnsi"/>
          <w:sz w:val="24"/>
          <w:szCs w:val="24"/>
        </w:rPr>
        <w:t xml:space="preserve">o dofinansowanie ze środków </w:t>
      </w:r>
      <w:r w:rsidR="00D35931" w:rsidRPr="0000211B">
        <w:rPr>
          <w:rFonts w:cstheme="minorHAnsi"/>
          <w:sz w:val="24"/>
          <w:szCs w:val="24"/>
        </w:rPr>
        <w:t>CTT CITTRU.</w:t>
      </w:r>
    </w:p>
    <w:p w14:paraId="1E298BDF" w14:textId="72869734" w:rsidR="001E20F6" w:rsidRPr="0000211B" w:rsidRDefault="001E20F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 xml:space="preserve">4. </w:t>
      </w:r>
      <w:r w:rsidR="00C37C68" w:rsidRPr="0000211B">
        <w:rPr>
          <w:rFonts w:cstheme="minorHAnsi"/>
          <w:sz w:val="24"/>
          <w:szCs w:val="24"/>
        </w:rPr>
        <w:t>Podanie przez Panią/Pana danych jest dobrowolne, aczkolwiek odmowa ich podania jest równoznaczna z brakiem możliwości udzielenia wsparcia.</w:t>
      </w:r>
    </w:p>
    <w:p w14:paraId="78676E0D" w14:textId="306397B5" w:rsidR="001E20F6" w:rsidRPr="0000211B" w:rsidRDefault="001E20F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5. Pani/Pana dane osobowe będą przechowywane przez okres przewidziany przepisami prawa.</w:t>
      </w:r>
    </w:p>
    <w:p w14:paraId="0B608DE5" w14:textId="77BFD14B" w:rsidR="001E20F6" w:rsidRPr="0000211B" w:rsidRDefault="001E20F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6. Pani/Pana dane osobowe nie będą przekazywane do państw trzecich (poza Europejski Obszar Gospodarczy) i do organizacji międzynarodowych.</w:t>
      </w:r>
    </w:p>
    <w:p w14:paraId="52D3B4BC" w14:textId="14CD2295" w:rsidR="001E20F6" w:rsidRPr="0000211B" w:rsidRDefault="001E20F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 xml:space="preserve">7. </w:t>
      </w:r>
      <w:r w:rsidR="00C37C68" w:rsidRPr="0000211B">
        <w:rPr>
          <w:rFonts w:cstheme="minorHAnsi"/>
          <w:sz w:val="24"/>
          <w:szCs w:val="24"/>
        </w:rPr>
        <w:t xml:space="preserve">Posiada Pani/Pan prawo do: dostępu do treści swoich danych oraz ich sprostowania, usunięcia, ograniczenia przetwarzania, przenoszenia danych, wniesienia sprzeciwu wobec </w:t>
      </w:r>
      <w:r w:rsidR="00C37C68" w:rsidRPr="0000211B">
        <w:rPr>
          <w:rFonts w:cstheme="minorHAnsi"/>
          <w:sz w:val="24"/>
          <w:szCs w:val="24"/>
        </w:rPr>
        <w:lastRenderedPageBreak/>
        <w:t>przetwarzania, prawo do cofnięcia zgody w dowolnym momencie w przypadkach i na warunkach określonych w Rozporządzeniu Ogólnym. Konsekwencją wycofania zgody na przetwarzanie danych osobowych będzie brak możliwości korzystania ze wsparcia CTT CITTRU, bez wpływu na zgodność z prawem przetwarzania, którego dokonano na podstawie zgody przed jej cofnięciem. Wycofanie zgody na przetwarzanie danych osobowych można przesłać e-mailem na adres:</w:t>
      </w:r>
      <w:r w:rsidRPr="0000211B">
        <w:rPr>
          <w:rFonts w:cstheme="minorHAnsi"/>
          <w:sz w:val="24"/>
          <w:szCs w:val="24"/>
        </w:rPr>
        <w:t xml:space="preserve"> </w:t>
      </w:r>
      <w:r w:rsidR="00C37C68" w:rsidRPr="0000211B">
        <w:rPr>
          <w:rFonts w:cstheme="minorHAnsi"/>
          <w:sz w:val="24"/>
          <w:szCs w:val="24"/>
        </w:rPr>
        <w:t>cittru@uj.edu.pl; pocztą tradycyjna na adres CTT CITTRU UJ, ul.</w:t>
      </w:r>
      <w:r w:rsidRPr="0000211B">
        <w:rPr>
          <w:rFonts w:cstheme="minorHAnsi"/>
          <w:sz w:val="24"/>
          <w:szCs w:val="24"/>
        </w:rPr>
        <w:t> </w:t>
      </w:r>
      <w:r w:rsidR="00C37C68" w:rsidRPr="0000211B">
        <w:rPr>
          <w:rFonts w:cstheme="minorHAnsi"/>
          <w:sz w:val="24"/>
          <w:szCs w:val="24"/>
        </w:rPr>
        <w:t>Bobrzyńskiego 14, 30-348 Kraków</w:t>
      </w:r>
      <w:r w:rsidRPr="0000211B">
        <w:rPr>
          <w:rFonts w:cstheme="minorHAnsi"/>
          <w:sz w:val="24"/>
          <w:szCs w:val="24"/>
        </w:rPr>
        <w:t xml:space="preserve"> </w:t>
      </w:r>
      <w:r w:rsidR="00C37C68" w:rsidRPr="0000211B">
        <w:rPr>
          <w:rFonts w:cstheme="minorHAnsi"/>
          <w:sz w:val="24"/>
          <w:szCs w:val="24"/>
        </w:rPr>
        <w:t>lub wycofać osobiście w biurze CTT CITTRU, pod wskazanym wyżej adresem.</w:t>
      </w:r>
    </w:p>
    <w:p w14:paraId="65EB2BE9" w14:textId="1CB47D2E" w:rsidR="001E20F6" w:rsidRPr="0000211B" w:rsidRDefault="001E20F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8. Pani/Pana dane osobowe nie będą przedmiotem automatycznego podejmowania decyzji ani profilowania.</w:t>
      </w:r>
    </w:p>
    <w:p w14:paraId="2E58EE43" w14:textId="7168E60D" w:rsidR="00C37C68" w:rsidRPr="0000211B" w:rsidRDefault="001E20F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 xml:space="preserve">9. </w:t>
      </w:r>
      <w:r w:rsidR="00C37C68" w:rsidRPr="0000211B">
        <w:rPr>
          <w:rFonts w:cstheme="minorHAnsi"/>
          <w:sz w:val="24"/>
          <w:szCs w:val="24"/>
        </w:rPr>
        <w:t>Ma Pan/Pani prawo wniesienia skargi do Prezesa Urzędu Ochrony Danych Osobowych gdy uzna Pani/Pan, że przetwarzanie Pani/Pana danych osobowych odbywa się z naruszeniem przepisów Rozporządzenia Ogólnego.</w:t>
      </w:r>
    </w:p>
    <w:p w14:paraId="24B941E7" w14:textId="5CA35AE1" w:rsidR="00C37C68" w:rsidRPr="0000211B" w:rsidRDefault="00C37C68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b/>
          <w:sz w:val="24"/>
          <w:szCs w:val="24"/>
        </w:rPr>
        <w:t>Potwierdzam, że zapoznałem</w:t>
      </w:r>
      <w:r w:rsidR="00822E6E">
        <w:rPr>
          <w:rFonts w:cstheme="minorHAnsi"/>
          <w:b/>
          <w:sz w:val="24"/>
          <w:szCs w:val="24"/>
        </w:rPr>
        <w:t>/</w:t>
      </w:r>
      <w:proofErr w:type="spellStart"/>
      <w:r w:rsidRPr="0000211B">
        <w:rPr>
          <w:rFonts w:cstheme="minorHAnsi"/>
          <w:b/>
          <w:sz w:val="24"/>
          <w:szCs w:val="24"/>
        </w:rPr>
        <w:t>am</w:t>
      </w:r>
      <w:proofErr w:type="spellEnd"/>
      <w:r w:rsidRPr="0000211B">
        <w:rPr>
          <w:rFonts w:cstheme="minorHAnsi"/>
          <w:b/>
          <w:sz w:val="24"/>
          <w:szCs w:val="24"/>
        </w:rPr>
        <w:t xml:space="preserve"> się i przyjmuję do wiadomości powyższe informacje</w:t>
      </w:r>
    </w:p>
    <w:p w14:paraId="6AD8B1F5" w14:textId="162FEBC8" w:rsidR="00BF54E1" w:rsidRPr="0000211B" w:rsidRDefault="00BF54E1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47752129" w14:textId="77777777" w:rsidR="00BF54E1" w:rsidRPr="0000211B" w:rsidRDefault="00BF54E1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62F5CB91" w14:textId="4D074B4F" w:rsidR="00484759" w:rsidRDefault="00C37C68" w:rsidP="00484759">
      <w:pPr>
        <w:tabs>
          <w:tab w:val="left" w:pos="5103"/>
        </w:tabs>
        <w:spacing w:after="120" w:line="240" w:lineRule="auto"/>
        <w:ind w:left="5103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…….……………………………………</w:t>
      </w:r>
      <w:r w:rsidR="00822E6E">
        <w:rPr>
          <w:rFonts w:cstheme="minorHAnsi"/>
          <w:sz w:val="24"/>
          <w:szCs w:val="24"/>
        </w:rPr>
        <w:t>……….</w:t>
      </w:r>
    </w:p>
    <w:p w14:paraId="454D0C58" w14:textId="400CF899" w:rsidR="6774E80C" w:rsidRPr="00B214B3" w:rsidRDefault="00F87332" w:rsidP="00B214B3">
      <w:pPr>
        <w:tabs>
          <w:tab w:val="left" w:pos="5103"/>
        </w:tabs>
        <w:spacing w:after="120" w:line="240" w:lineRule="auto"/>
        <w:ind w:left="5103"/>
        <w:jc w:val="both"/>
        <w:rPr>
          <w:rFonts w:cstheme="minorHAnsi"/>
          <w:sz w:val="24"/>
          <w:szCs w:val="24"/>
        </w:rPr>
      </w:pPr>
      <w:r w:rsidRPr="2F09BDEA">
        <w:rPr>
          <w:sz w:val="24"/>
          <w:szCs w:val="24"/>
        </w:rPr>
        <w:t>m</w:t>
      </w:r>
      <w:r w:rsidR="00C37C68" w:rsidRPr="2F09BDEA">
        <w:rPr>
          <w:sz w:val="24"/>
          <w:szCs w:val="24"/>
        </w:rPr>
        <w:t>iejscowość, data</w:t>
      </w:r>
      <w:r w:rsidRPr="2F09BDEA">
        <w:rPr>
          <w:sz w:val="24"/>
          <w:szCs w:val="24"/>
        </w:rPr>
        <w:t xml:space="preserve"> </w:t>
      </w:r>
      <w:r w:rsidR="00C37C68" w:rsidRPr="2F09BDEA">
        <w:rPr>
          <w:sz w:val="24"/>
          <w:szCs w:val="24"/>
        </w:rPr>
        <w:t>czytelny podpis</w:t>
      </w:r>
    </w:p>
    <w:sectPr w:rsidR="6774E80C" w:rsidRPr="00B214B3" w:rsidSect="004A0F81">
      <w:headerReference w:type="default" r:id="rId17"/>
      <w:footerReference w:type="default" r:id="rId18"/>
      <w:pgSz w:w="11906" w:h="16838" w:code="9"/>
      <w:pgMar w:top="11" w:right="1418" w:bottom="1418" w:left="1418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74B74" w14:textId="77777777" w:rsidR="00436562" w:rsidRDefault="00436562" w:rsidP="00122DDA">
      <w:pPr>
        <w:spacing w:after="0" w:line="240" w:lineRule="auto"/>
      </w:pPr>
      <w:r>
        <w:separator/>
      </w:r>
    </w:p>
  </w:endnote>
  <w:endnote w:type="continuationSeparator" w:id="0">
    <w:p w14:paraId="24411BE7" w14:textId="77777777" w:rsidR="00436562" w:rsidRDefault="00436562" w:rsidP="0012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33248" w14:textId="77777777" w:rsidR="000632BA" w:rsidRDefault="00D45B92" w:rsidP="003E1E3D">
    <w:pPr>
      <w:pStyle w:val="Stopka"/>
      <w:jc w:val="center"/>
    </w:pPr>
    <w:r>
      <w:rPr>
        <w:noProof/>
        <w:sz w:val="20"/>
        <w:szCs w:val="20"/>
      </w:rPr>
      <w:drawing>
        <wp:anchor distT="0" distB="0" distL="114300" distR="114300" simplePos="0" relativeHeight="251657728" behindDoc="1" locked="0" layoutInCell="1" allowOverlap="1" wp14:anchorId="5CD68E28" wp14:editId="51E76040">
          <wp:simplePos x="0" y="0"/>
          <wp:positionH relativeFrom="column">
            <wp:posOffset>3175</wp:posOffset>
          </wp:positionH>
          <wp:positionV relativeFrom="paragraph">
            <wp:posOffset>9867265</wp:posOffset>
          </wp:positionV>
          <wp:extent cx="1375410" cy="739140"/>
          <wp:effectExtent l="0" t="0" r="0" b="3810"/>
          <wp:wrapNone/>
          <wp:docPr id="3" name="Obraz 3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C6458">
      <w:rPr>
        <w:noProof/>
        <w:sz w:val="20"/>
        <w:szCs w:val="20"/>
      </w:rPr>
      <w:drawing>
        <wp:anchor distT="0" distB="0" distL="114300" distR="114300" simplePos="0" relativeHeight="251656704" behindDoc="0" locked="0" layoutInCell="1" allowOverlap="1" wp14:anchorId="7C5A2CA5" wp14:editId="346457C2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4" name="Obraz 4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B5B7B" w14:textId="77777777" w:rsidR="00885984" w:rsidRDefault="00885984" w:rsidP="003E1E3D">
    <w:pPr>
      <w:pStyle w:val="Stopka"/>
      <w:jc w:val="center"/>
    </w:pPr>
    <w:r>
      <w:rPr>
        <w:noProof/>
        <w:sz w:val="20"/>
        <w:szCs w:val="20"/>
      </w:rPr>
      <w:drawing>
        <wp:anchor distT="0" distB="0" distL="114300" distR="114300" simplePos="0" relativeHeight="251672576" behindDoc="1" locked="0" layoutInCell="1" allowOverlap="1" wp14:anchorId="76465392" wp14:editId="4AF9AB18">
          <wp:simplePos x="0" y="0"/>
          <wp:positionH relativeFrom="column">
            <wp:posOffset>3175</wp:posOffset>
          </wp:positionH>
          <wp:positionV relativeFrom="paragraph">
            <wp:posOffset>9867265</wp:posOffset>
          </wp:positionV>
          <wp:extent cx="1375410" cy="739140"/>
          <wp:effectExtent l="0" t="0" r="0" b="3810"/>
          <wp:wrapNone/>
          <wp:docPr id="7" name="Obraz 7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5741BFE4" wp14:editId="6725A350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8" name="Obraz 8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EFB13" w14:textId="77777777" w:rsidR="00885984" w:rsidRDefault="00885984" w:rsidP="003E1E3D">
    <w:pPr>
      <w:pStyle w:val="Stopka"/>
      <w:ind w:left="-426"/>
      <w:jc w:val="center"/>
    </w:pPr>
    <w:r>
      <w:rPr>
        <w:noProof/>
      </w:rPr>
      <w:drawing>
        <wp:anchor distT="0" distB="0" distL="114300" distR="114300" simplePos="0" relativeHeight="251661824" behindDoc="0" locked="0" layoutInCell="1" allowOverlap="1" wp14:anchorId="6C97A233" wp14:editId="6E240B72">
          <wp:simplePos x="0" y="0"/>
          <wp:positionH relativeFrom="column">
            <wp:posOffset>2023745</wp:posOffset>
          </wp:positionH>
          <wp:positionV relativeFrom="paragraph">
            <wp:posOffset>3060065</wp:posOffset>
          </wp:positionV>
          <wp:extent cx="1781175" cy="600075"/>
          <wp:effectExtent l="0" t="0" r="0" b="0"/>
          <wp:wrapNone/>
          <wp:docPr id="31" name="Obraz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60800" behindDoc="1" locked="0" layoutInCell="1" allowOverlap="1" wp14:anchorId="1501E52F" wp14:editId="77D80FE5">
          <wp:simplePos x="0" y="0"/>
          <wp:positionH relativeFrom="column">
            <wp:posOffset>4464050</wp:posOffset>
          </wp:positionH>
          <wp:positionV relativeFrom="paragraph">
            <wp:posOffset>3486785</wp:posOffset>
          </wp:positionV>
          <wp:extent cx="1767840" cy="589280"/>
          <wp:effectExtent l="0" t="0" r="0" b="0"/>
          <wp:wrapNone/>
          <wp:docPr id="32" name="Obraz 32" descr="znak_barw_rp_poziom_bez_ramki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nak_barw_rp_poziom_bez_ramki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840" cy="58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79524" w14:textId="77777777" w:rsidR="00436562" w:rsidRDefault="00436562" w:rsidP="00122DDA">
      <w:pPr>
        <w:spacing w:after="0" w:line="240" w:lineRule="auto"/>
      </w:pPr>
      <w:r>
        <w:separator/>
      </w:r>
    </w:p>
  </w:footnote>
  <w:footnote w:type="continuationSeparator" w:id="0">
    <w:p w14:paraId="46562564" w14:textId="77777777" w:rsidR="00436562" w:rsidRDefault="00436562" w:rsidP="0012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62C0" w14:textId="77777777" w:rsidR="009E7AD6" w:rsidRDefault="00F83C99" w:rsidP="00F83C99">
    <w:pPr>
      <w:pStyle w:val="Nagwek"/>
      <w:spacing w:after="360"/>
      <w:jc w:val="right"/>
      <w:rPr>
        <w:b/>
        <w:noProof/>
      </w:rPr>
    </w:pPr>
    <w:r>
      <w:rPr>
        <w:b/>
        <w:noProof/>
      </w:rPr>
      <w:tab/>
    </w:r>
  </w:p>
  <w:p w14:paraId="0A85A6F5" w14:textId="6CAA2A73" w:rsidR="00F83C99" w:rsidRPr="000B6FAC" w:rsidRDefault="004C6458" w:rsidP="00A2408B">
    <w:pPr>
      <w:pStyle w:val="Nagwek"/>
      <w:spacing w:after="360"/>
      <w:rPr>
        <w:b/>
        <w:noProof/>
      </w:rPr>
    </w:pPr>
    <w:r>
      <w:rPr>
        <w:b/>
        <w:noProof/>
      </w:rPr>
      <w:drawing>
        <wp:anchor distT="0" distB="0" distL="114300" distR="114300" simplePos="0" relativeHeight="251654656" behindDoc="0" locked="0" layoutInCell="1" allowOverlap="1" wp14:anchorId="0A9B0B18" wp14:editId="56653D11">
          <wp:simplePos x="0" y="0"/>
          <wp:positionH relativeFrom="column">
            <wp:posOffset>4376420</wp:posOffset>
          </wp:positionH>
          <wp:positionV relativeFrom="paragraph">
            <wp:posOffset>12065</wp:posOffset>
          </wp:positionV>
          <wp:extent cx="1166495" cy="702945"/>
          <wp:effectExtent l="0" t="0" r="0" b="1905"/>
          <wp:wrapSquare wrapText="bothSides"/>
          <wp:docPr id="1" name="Obraz 1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5D7E33AD" wp14:editId="04E4A054">
          <wp:extent cx="1754465" cy="836295"/>
          <wp:effectExtent l="0" t="0" r="0" b="1905"/>
          <wp:docPr id="2" name="Obraz 2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604" cy="8401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EA789" w14:textId="77777777" w:rsidR="005468FF" w:rsidRPr="000B6FAC" w:rsidRDefault="00C80681" w:rsidP="00C37C68">
    <w:pPr>
      <w:pStyle w:val="Nagwek"/>
      <w:tabs>
        <w:tab w:val="clear" w:pos="4536"/>
        <w:tab w:val="clear" w:pos="9072"/>
        <w:tab w:val="center" w:pos="6096"/>
        <w:tab w:val="right" w:pos="14034"/>
      </w:tabs>
      <w:spacing w:after="240"/>
      <w:jc w:val="both"/>
      <w:rPr>
        <w:b/>
      </w:rPr>
    </w:pPr>
    <w:r>
      <w:rPr>
        <w:b/>
        <w:noProof/>
      </w:rPr>
      <w:drawing>
        <wp:anchor distT="0" distB="0" distL="114300" distR="114300" simplePos="0" relativeHeight="251652096" behindDoc="0" locked="0" layoutInCell="1" allowOverlap="1" wp14:anchorId="176FA070" wp14:editId="08878585">
          <wp:simplePos x="0" y="0"/>
          <wp:positionH relativeFrom="column">
            <wp:posOffset>7746365</wp:posOffset>
          </wp:positionH>
          <wp:positionV relativeFrom="paragraph">
            <wp:posOffset>156210</wp:posOffset>
          </wp:positionV>
          <wp:extent cx="1166495" cy="702945"/>
          <wp:effectExtent l="0" t="0" r="0" b="1905"/>
          <wp:wrapSquare wrapText="bothSides"/>
          <wp:docPr id="5" name="Obraz 5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0593E1D2" wp14:editId="521A0333">
          <wp:extent cx="1905000" cy="908050"/>
          <wp:effectExtent l="0" t="0" r="0" b="6350"/>
          <wp:docPr id="6" name="Obraz 6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E5F5B">
      <w:rPr>
        <w:rFonts w:ascii="Times New Roman" w:hAnsi="Times New Roman" w:cs="Times New Roman"/>
        <w:b/>
        <w:sz w:val="24"/>
        <w:szCs w:val="24"/>
      </w:rPr>
      <w:t xml:space="preserve">                                                   </w:t>
    </w:r>
    <w:r w:rsidR="00122DDA">
      <w:rPr>
        <w:rFonts w:ascii="Times New Roman" w:hAnsi="Times New Roman" w:cs="Times New Roman"/>
        <w:b/>
        <w:sz w:val="24"/>
        <w:szCs w:val="24"/>
      </w:rPr>
      <w:tab/>
    </w:r>
    <w:r w:rsidR="00DE5F5B" w:rsidRPr="00D75038">
      <w:rPr>
        <w:rFonts w:ascii="Times New Roman" w:hAnsi="Times New Roman" w:cs="Times New Roman"/>
        <w:b/>
        <w:sz w:val="24"/>
        <w:szCs w:val="24"/>
      </w:rPr>
      <w:t>POUFNE</w:t>
    </w:r>
    <w:r w:rsidR="00DE5F5B">
      <w:rPr>
        <w:rFonts w:ascii="Times New Roman" w:hAnsi="Times New Roman" w:cs="Times New Roman"/>
        <w:b/>
        <w:sz w:val="24"/>
        <w:szCs w:val="24"/>
      </w:rPr>
      <w:t xml:space="preserve">                                  </w:t>
    </w:r>
    <w:r w:rsidR="00DE5F5B">
      <w:rPr>
        <w:b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803E2" w14:textId="77777777" w:rsidR="00F87332" w:rsidRPr="000B6FAC" w:rsidRDefault="00F87332" w:rsidP="00F87332">
    <w:pPr>
      <w:pStyle w:val="Nagwek"/>
      <w:tabs>
        <w:tab w:val="clear" w:pos="4536"/>
        <w:tab w:val="clear" w:pos="9072"/>
        <w:tab w:val="center" w:pos="6096"/>
        <w:tab w:val="right" w:pos="14034"/>
      </w:tabs>
      <w:spacing w:after="240"/>
      <w:rPr>
        <w:b/>
      </w:rPr>
    </w:pPr>
    <w:r>
      <w:rPr>
        <w:b/>
        <w:noProof/>
      </w:rPr>
      <w:drawing>
        <wp:anchor distT="0" distB="0" distL="114300" distR="114300" simplePos="0" relativeHeight="251655680" behindDoc="0" locked="0" layoutInCell="1" allowOverlap="1" wp14:anchorId="04CB0469" wp14:editId="29F72DF9">
          <wp:simplePos x="0" y="0"/>
          <wp:positionH relativeFrom="column">
            <wp:posOffset>4591685</wp:posOffset>
          </wp:positionH>
          <wp:positionV relativeFrom="paragraph">
            <wp:posOffset>130810</wp:posOffset>
          </wp:positionV>
          <wp:extent cx="1166495" cy="702945"/>
          <wp:effectExtent l="0" t="0" r="0" b="1905"/>
          <wp:wrapSquare wrapText="bothSides"/>
          <wp:docPr id="10" name="Obraz 10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E1F1E81" wp14:editId="0AAB713E">
          <wp:extent cx="1905000" cy="908050"/>
          <wp:effectExtent l="0" t="0" r="0" b="6350"/>
          <wp:docPr id="11" name="Obraz 11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sz w:val="24"/>
        <w:szCs w:val="24"/>
      </w:rPr>
      <w:t xml:space="preserve">                 </w:t>
    </w:r>
    <w:r w:rsidRPr="00D75038">
      <w:rPr>
        <w:rFonts w:ascii="Times New Roman" w:hAnsi="Times New Roman" w:cs="Times New Roman"/>
        <w:b/>
        <w:sz w:val="24"/>
        <w:szCs w:val="24"/>
      </w:rPr>
      <w:t>POUF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453601"/>
    <w:multiLevelType w:val="hybridMultilevel"/>
    <w:tmpl w:val="2202F37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72565C4"/>
    <w:multiLevelType w:val="hybridMultilevel"/>
    <w:tmpl w:val="38EE795E"/>
    <w:lvl w:ilvl="0" w:tplc="A5CAE3D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0930BE"/>
    <w:multiLevelType w:val="hybridMultilevel"/>
    <w:tmpl w:val="4AF06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26051D"/>
    <w:multiLevelType w:val="hybridMultilevel"/>
    <w:tmpl w:val="DBA6310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12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7"/>
  </w:num>
  <w:num w:numId="3">
    <w:abstractNumId w:val="14"/>
  </w:num>
  <w:num w:numId="4">
    <w:abstractNumId w:val="3"/>
  </w:num>
  <w:num w:numId="5">
    <w:abstractNumId w:val="4"/>
  </w:num>
  <w:num w:numId="6">
    <w:abstractNumId w:val="8"/>
  </w:num>
  <w:num w:numId="7">
    <w:abstractNumId w:val="2"/>
  </w:num>
  <w:num w:numId="8">
    <w:abstractNumId w:val="13"/>
  </w:num>
  <w:num w:numId="9">
    <w:abstractNumId w:val="10"/>
  </w:num>
  <w:num w:numId="10">
    <w:abstractNumId w:val="5"/>
  </w:num>
  <w:num w:numId="11">
    <w:abstractNumId w:val="11"/>
  </w:num>
  <w:num w:numId="12">
    <w:abstractNumId w:val="12"/>
  </w:num>
  <w:num w:numId="13">
    <w:abstractNumId w:val="6"/>
  </w:num>
  <w:num w:numId="14">
    <w:abstractNumId w:val="9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TE0NDOwMDU1NjJT0lEKTi0uzszPAymwrAUAQu0TJiwAAAA="/>
  </w:docVars>
  <w:rsids>
    <w:rsidRoot w:val="00122DDA"/>
    <w:rsid w:val="0000211B"/>
    <w:rsid w:val="00010310"/>
    <w:rsid w:val="00010B3E"/>
    <w:rsid w:val="000263CC"/>
    <w:rsid w:val="000349FF"/>
    <w:rsid w:val="000375FC"/>
    <w:rsid w:val="00041335"/>
    <w:rsid w:val="00045F66"/>
    <w:rsid w:val="00051F49"/>
    <w:rsid w:val="00052491"/>
    <w:rsid w:val="00062352"/>
    <w:rsid w:val="000632BA"/>
    <w:rsid w:val="00064F2F"/>
    <w:rsid w:val="00065E15"/>
    <w:rsid w:val="00074751"/>
    <w:rsid w:val="00082AD0"/>
    <w:rsid w:val="0008413F"/>
    <w:rsid w:val="00087D05"/>
    <w:rsid w:val="000911E0"/>
    <w:rsid w:val="00095722"/>
    <w:rsid w:val="0009677D"/>
    <w:rsid w:val="000A5263"/>
    <w:rsid w:val="000A6A40"/>
    <w:rsid w:val="000B2C33"/>
    <w:rsid w:val="000B3717"/>
    <w:rsid w:val="000B4C89"/>
    <w:rsid w:val="000B50D7"/>
    <w:rsid w:val="000C5A1F"/>
    <w:rsid w:val="000C74F3"/>
    <w:rsid w:val="000C75EB"/>
    <w:rsid w:val="000D4B64"/>
    <w:rsid w:val="000E2739"/>
    <w:rsid w:val="000E440D"/>
    <w:rsid w:val="000E5188"/>
    <w:rsid w:val="000E5784"/>
    <w:rsid w:val="000F2783"/>
    <w:rsid w:val="0010763C"/>
    <w:rsid w:val="001101D7"/>
    <w:rsid w:val="00120CD7"/>
    <w:rsid w:val="00122DDA"/>
    <w:rsid w:val="0012492E"/>
    <w:rsid w:val="001252A6"/>
    <w:rsid w:val="0013578D"/>
    <w:rsid w:val="00136387"/>
    <w:rsid w:val="00151DCA"/>
    <w:rsid w:val="001536AE"/>
    <w:rsid w:val="00154D47"/>
    <w:rsid w:val="00161B6D"/>
    <w:rsid w:val="0016287C"/>
    <w:rsid w:val="00162BF4"/>
    <w:rsid w:val="00162FC4"/>
    <w:rsid w:val="00164A80"/>
    <w:rsid w:val="001700B5"/>
    <w:rsid w:val="001760B1"/>
    <w:rsid w:val="001825E1"/>
    <w:rsid w:val="00182DA8"/>
    <w:rsid w:val="001832D0"/>
    <w:rsid w:val="0018552E"/>
    <w:rsid w:val="00185B51"/>
    <w:rsid w:val="001A3BFD"/>
    <w:rsid w:val="001B0BD8"/>
    <w:rsid w:val="001B1238"/>
    <w:rsid w:val="001B235A"/>
    <w:rsid w:val="001B5EB8"/>
    <w:rsid w:val="001B6F81"/>
    <w:rsid w:val="001C64EE"/>
    <w:rsid w:val="001E0AA9"/>
    <w:rsid w:val="001E0F64"/>
    <w:rsid w:val="001E20F6"/>
    <w:rsid w:val="001E2420"/>
    <w:rsid w:val="001E345C"/>
    <w:rsid w:val="001E62DD"/>
    <w:rsid w:val="001F513B"/>
    <w:rsid w:val="001F7D16"/>
    <w:rsid w:val="00210028"/>
    <w:rsid w:val="0021720A"/>
    <w:rsid w:val="00217D27"/>
    <w:rsid w:val="00217DFA"/>
    <w:rsid w:val="002236BA"/>
    <w:rsid w:val="00226584"/>
    <w:rsid w:val="00226FB0"/>
    <w:rsid w:val="0023788C"/>
    <w:rsid w:val="002419BB"/>
    <w:rsid w:val="0024234D"/>
    <w:rsid w:val="00242538"/>
    <w:rsid w:val="00242C53"/>
    <w:rsid w:val="00245426"/>
    <w:rsid w:val="002732E5"/>
    <w:rsid w:val="00273355"/>
    <w:rsid w:val="00280E2A"/>
    <w:rsid w:val="002A6165"/>
    <w:rsid w:val="002A73E3"/>
    <w:rsid w:val="002D58DC"/>
    <w:rsid w:val="002D6002"/>
    <w:rsid w:val="002D703C"/>
    <w:rsid w:val="002D78C3"/>
    <w:rsid w:val="002E02DF"/>
    <w:rsid w:val="002E1FE6"/>
    <w:rsid w:val="002F2762"/>
    <w:rsid w:val="002F494B"/>
    <w:rsid w:val="00301E60"/>
    <w:rsid w:val="00302731"/>
    <w:rsid w:val="00307C86"/>
    <w:rsid w:val="003112FE"/>
    <w:rsid w:val="0031221C"/>
    <w:rsid w:val="003162E3"/>
    <w:rsid w:val="00321340"/>
    <w:rsid w:val="00334768"/>
    <w:rsid w:val="003350BC"/>
    <w:rsid w:val="003410CC"/>
    <w:rsid w:val="00352B4D"/>
    <w:rsid w:val="00354ADA"/>
    <w:rsid w:val="00354CDF"/>
    <w:rsid w:val="00357581"/>
    <w:rsid w:val="003618B7"/>
    <w:rsid w:val="003778CE"/>
    <w:rsid w:val="00377D52"/>
    <w:rsid w:val="00382A0A"/>
    <w:rsid w:val="00392FBA"/>
    <w:rsid w:val="00396A36"/>
    <w:rsid w:val="00397633"/>
    <w:rsid w:val="003A0115"/>
    <w:rsid w:val="003A10F4"/>
    <w:rsid w:val="003A1382"/>
    <w:rsid w:val="003A35CB"/>
    <w:rsid w:val="003B14F9"/>
    <w:rsid w:val="003B31B9"/>
    <w:rsid w:val="003C5DFB"/>
    <w:rsid w:val="003D0E1E"/>
    <w:rsid w:val="003E0183"/>
    <w:rsid w:val="003E01B6"/>
    <w:rsid w:val="003E0E8E"/>
    <w:rsid w:val="003E1E3D"/>
    <w:rsid w:val="003F2E26"/>
    <w:rsid w:val="003F51F7"/>
    <w:rsid w:val="00402C56"/>
    <w:rsid w:val="004129FD"/>
    <w:rsid w:val="00424F13"/>
    <w:rsid w:val="00425B51"/>
    <w:rsid w:val="004310C4"/>
    <w:rsid w:val="0043207B"/>
    <w:rsid w:val="004334B6"/>
    <w:rsid w:val="004359D6"/>
    <w:rsid w:val="00436562"/>
    <w:rsid w:val="00444554"/>
    <w:rsid w:val="00446A09"/>
    <w:rsid w:val="0045026B"/>
    <w:rsid w:val="00451A58"/>
    <w:rsid w:val="0045238A"/>
    <w:rsid w:val="00454EAD"/>
    <w:rsid w:val="004628F7"/>
    <w:rsid w:val="00466390"/>
    <w:rsid w:val="00472E97"/>
    <w:rsid w:val="0047495D"/>
    <w:rsid w:val="0047587D"/>
    <w:rsid w:val="004846ED"/>
    <w:rsid w:val="00484759"/>
    <w:rsid w:val="00485C19"/>
    <w:rsid w:val="00495BCB"/>
    <w:rsid w:val="00497A2D"/>
    <w:rsid w:val="004A05A7"/>
    <w:rsid w:val="004A0F81"/>
    <w:rsid w:val="004B38E6"/>
    <w:rsid w:val="004B6005"/>
    <w:rsid w:val="004B6B1F"/>
    <w:rsid w:val="004C1862"/>
    <w:rsid w:val="004C59C8"/>
    <w:rsid w:val="004C6458"/>
    <w:rsid w:val="004C65AF"/>
    <w:rsid w:val="004C717E"/>
    <w:rsid w:val="004E2B00"/>
    <w:rsid w:val="004E2E16"/>
    <w:rsid w:val="004E3EAF"/>
    <w:rsid w:val="004E7DFD"/>
    <w:rsid w:val="004F4383"/>
    <w:rsid w:val="004F4CCC"/>
    <w:rsid w:val="004F6F0F"/>
    <w:rsid w:val="00500D24"/>
    <w:rsid w:val="00522622"/>
    <w:rsid w:val="005343AE"/>
    <w:rsid w:val="00534445"/>
    <w:rsid w:val="0053482B"/>
    <w:rsid w:val="005356A4"/>
    <w:rsid w:val="00542081"/>
    <w:rsid w:val="00545E56"/>
    <w:rsid w:val="005535A9"/>
    <w:rsid w:val="00555087"/>
    <w:rsid w:val="00562182"/>
    <w:rsid w:val="00564F3D"/>
    <w:rsid w:val="0056605F"/>
    <w:rsid w:val="00577B06"/>
    <w:rsid w:val="005805A7"/>
    <w:rsid w:val="00581494"/>
    <w:rsid w:val="00582CB9"/>
    <w:rsid w:val="00587B1B"/>
    <w:rsid w:val="00595FEE"/>
    <w:rsid w:val="005A2FCE"/>
    <w:rsid w:val="005A37E5"/>
    <w:rsid w:val="005B69BA"/>
    <w:rsid w:val="005C3DDC"/>
    <w:rsid w:val="005C5DD3"/>
    <w:rsid w:val="005D03B8"/>
    <w:rsid w:val="005D0709"/>
    <w:rsid w:val="005D4CF3"/>
    <w:rsid w:val="005D5CB0"/>
    <w:rsid w:val="005D795C"/>
    <w:rsid w:val="005E1178"/>
    <w:rsid w:val="005E1325"/>
    <w:rsid w:val="005E527C"/>
    <w:rsid w:val="005F108E"/>
    <w:rsid w:val="005F273C"/>
    <w:rsid w:val="00601E38"/>
    <w:rsid w:val="006078C7"/>
    <w:rsid w:val="00607E1B"/>
    <w:rsid w:val="0061141F"/>
    <w:rsid w:val="00611526"/>
    <w:rsid w:val="00611610"/>
    <w:rsid w:val="00617DDB"/>
    <w:rsid w:val="006202D7"/>
    <w:rsid w:val="00622CD7"/>
    <w:rsid w:val="00624660"/>
    <w:rsid w:val="006256B8"/>
    <w:rsid w:val="006276D5"/>
    <w:rsid w:val="00632FC1"/>
    <w:rsid w:val="00640DC8"/>
    <w:rsid w:val="00655BC7"/>
    <w:rsid w:val="00664705"/>
    <w:rsid w:val="0067422C"/>
    <w:rsid w:val="00684581"/>
    <w:rsid w:val="006847E3"/>
    <w:rsid w:val="00697F6D"/>
    <w:rsid w:val="006A03DD"/>
    <w:rsid w:val="006A2FF2"/>
    <w:rsid w:val="006A421F"/>
    <w:rsid w:val="006B223A"/>
    <w:rsid w:val="006B3C07"/>
    <w:rsid w:val="006B5E67"/>
    <w:rsid w:val="006C6063"/>
    <w:rsid w:val="006E04D0"/>
    <w:rsid w:val="006E2A93"/>
    <w:rsid w:val="006E3433"/>
    <w:rsid w:val="006E3C9A"/>
    <w:rsid w:val="006F1F67"/>
    <w:rsid w:val="006F3A1D"/>
    <w:rsid w:val="006F7782"/>
    <w:rsid w:val="00700BA9"/>
    <w:rsid w:val="00702AF3"/>
    <w:rsid w:val="00711C37"/>
    <w:rsid w:val="007132D1"/>
    <w:rsid w:val="00716A42"/>
    <w:rsid w:val="00717D20"/>
    <w:rsid w:val="00721A92"/>
    <w:rsid w:val="0072251C"/>
    <w:rsid w:val="00723579"/>
    <w:rsid w:val="00723D12"/>
    <w:rsid w:val="0073490C"/>
    <w:rsid w:val="00755230"/>
    <w:rsid w:val="00780E19"/>
    <w:rsid w:val="00791809"/>
    <w:rsid w:val="007C3804"/>
    <w:rsid w:val="007E2D95"/>
    <w:rsid w:val="007E3DBA"/>
    <w:rsid w:val="007F39B4"/>
    <w:rsid w:val="00805D40"/>
    <w:rsid w:val="008134B2"/>
    <w:rsid w:val="008227B6"/>
    <w:rsid w:val="00822E6E"/>
    <w:rsid w:val="00823423"/>
    <w:rsid w:val="00824788"/>
    <w:rsid w:val="00824A0B"/>
    <w:rsid w:val="00824F32"/>
    <w:rsid w:val="008250E1"/>
    <w:rsid w:val="0083555B"/>
    <w:rsid w:val="008477FF"/>
    <w:rsid w:val="008546B7"/>
    <w:rsid w:val="00856B1C"/>
    <w:rsid w:val="00862CC6"/>
    <w:rsid w:val="00867CFC"/>
    <w:rsid w:val="00870BBC"/>
    <w:rsid w:val="00880F55"/>
    <w:rsid w:val="00884A82"/>
    <w:rsid w:val="00884EB6"/>
    <w:rsid w:val="00885984"/>
    <w:rsid w:val="008951AA"/>
    <w:rsid w:val="0089680D"/>
    <w:rsid w:val="008A1D0F"/>
    <w:rsid w:val="008B04ED"/>
    <w:rsid w:val="008B0C0A"/>
    <w:rsid w:val="008D2211"/>
    <w:rsid w:val="008E3E6E"/>
    <w:rsid w:val="008E46D4"/>
    <w:rsid w:val="008E564D"/>
    <w:rsid w:val="008E6487"/>
    <w:rsid w:val="008E75B3"/>
    <w:rsid w:val="008E7A59"/>
    <w:rsid w:val="008F0149"/>
    <w:rsid w:val="008F3FDC"/>
    <w:rsid w:val="00907EB8"/>
    <w:rsid w:val="00911952"/>
    <w:rsid w:val="009139E5"/>
    <w:rsid w:val="00916E14"/>
    <w:rsid w:val="00921E86"/>
    <w:rsid w:val="00925F65"/>
    <w:rsid w:val="00926D94"/>
    <w:rsid w:val="00927B23"/>
    <w:rsid w:val="00927F3D"/>
    <w:rsid w:val="009305F0"/>
    <w:rsid w:val="009324EA"/>
    <w:rsid w:val="00932FCC"/>
    <w:rsid w:val="009339F9"/>
    <w:rsid w:val="00933A9B"/>
    <w:rsid w:val="00934612"/>
    <w:rsid w:val="00950515"/>
    <w:rsid w:val="00957DF4"/>
    <w:rsid w:val="00957EC4"/>
    <w:rsid w:val="0096009D"/>
    <w:rsid w:val="00964F84"/>
    <w:rsid w:val="0096639C"/>
    <w:rsid w:val="0097053E"/>
    <w:rsid w:val="009810E0"/>
    <w:rsid w:val="00996E59"/>
    <w:rsid w:val="009A0160"/>
    <w:rsid w:val="009A344C"/>
    <w:rsid w:val="009A465C"/>
    <w:rsid w:val="009B404A"/>
    <w:rsid w:val="009C6DDB"/>
    <w:rsid w:val="009C7836"/>
    <w:rsid w:val="009D2867"/>
    <w:rsid w:val="009D549F"/>
    <w:rsid w:val="009D6D74"/>
    <w:rsid w:val="009E6149"/>
    <w:rsid w:val="009E7AD6"/>
    <w:rsid w:val="009E7B94"/>
    <w:rsid w:val="009F459B"/>
    <w:rsid w:val="00A21D80"/>
    <w:rsid w:val="00A23E91"/>
    <w:rsid w:val="00A2408B"/>
    <w:rsid w:val="00A313FF"/>
    <w:rsid w:val="00A32724"/>
    <w:rsid w:val="00A36C0C"/>
    <w:rsid w:val="00A40845"/>
    <w:rsid w:val="00A47FEB"/>
    <w:rsid w:val="00A6335A"/>
    <w:rsid w:val="00A63D17"/>
    <w:rsid w:val="00A6620C"/>
    <w:rsid w:val="00A711F0"/>
    <w:rsid w:val="00A75094"/>
    <w:rsid w:val="00A774B1"/>
    <w:rsid w:val="00A853E5"/>
    <w:rsid w:val="00A85749"/>
    <w:rsid w:val="00AA34EA"/>
    <w:rsid w:val="00AB1930"/>
    <w:rsid w:val="00AB58D7"/>
    <w:rsid w:val="00AB5DBA"/>
    <w:rsid w:val="00AC3358"/>
    <w:rsid w:val="00AD04C1"/>
    <w:rsid w:val="00AD2342"/>
    <w:rsid w:val="00AD7C7F"/>
    <w:rsid w:val="00AD7F8A"/>
    <w:rsid w:val="00AE13DC"/>
    <w:rsid w:val="00AF1E0A"/>
    <w:rsid w:val="00AF29E7"/>
    <w:rsid w:val="00AF606D"/>
    <w:rsid w:val="00B000BD"/>
    <w:rsid w:val="00B214B3"/>
    <w:rsid w:val="00B247A5"/>
    <w:rsid w:val="00B25244"/>
    <w:rsid w:val="00B271B8"/>
    <w:rsid w:val="00B334E3"/>
    <w:rsid w:val="00B3590F"/>
    <w:rsid w:val="00B35D5E"/>
    <w:rsid w:val="00B3732B"/>
    <w:rsid w:val="00B3761E"/>
    <w:rsid w:val="00B474B3"/>
    <w:rsid w:val="00B50A94"/>
    <w:rsid w:val="00B723CD"/>
    <w:rsid w:val="00B72F8A"/>
    <w:rsid w:val="00B8739C"/>
    <w:rsid w:val="00B87A6B"/>
    <w:rsid w:val="00B941E8"/>
    <w:rsid w:val="00B94749"/>
    <w:rsid w:val="00BA01BA"/>
    <w:rsid w:val="00BB1858"/>
    <w:rsid w:val="00BB44E0"/>
    <w:rsid w:val="00BC2329"/>
    <w:rsid w:val="00BC2E9F"/>
    <w:rsid w:val="00BC70BE"/>
    <w:rsid w:val="00BC71B0"/>
    <w:rsid w:val="00BC7B1B"/>
    <w:rsid w:val="00BD09D8"/>
    <w:rsid w:val="00BD0A3A"/>
    <w:rsid w:val="00BD4EA2"/>
    <w:rsid w:val="00BD53A4"/>
    <w:rsid w:val="00BD75FF"/>
    <w:rsid w:val="00BD7EB4"/>
    <w:rsid w:val="00BE0789"/>
    <w:rsid w:val="00BE2B70"/>
    <w:rsid w:val="00BE5303"/>
    <w:rsid w:val="00BF54E1"/>
    <w:rsid w:val="00C00FB0"/>
    <w:rsid w:val="00C02377"/>
    <w:rsid w:val="00C02FA8"/>
    <w:rsid w:val="00C21465"/>
    <w:rsid w:val="00C23060"/>
    <w:rsid w:val="00C230F4"/>
    <w:rsid w:val="00C23A61"/>
    <w:rsid w:val="00C31D93"/>
    <w:rsid w:val="00C32763"/>
    <w:rsid w:val="00C36AC3"/>
    <w:rsid w:val="00C37C68"/>
    <w:rsid w:val="00C37DDE"/>
    <w:rsid w:val="00C43A4C"/>
    <w:rsid w:val="00C450F7"/>
    <w:rsid w:val="00C56524"/>
    <w:rsid w:val="00C773DE"/>
    <w:rsid w:val="00C779FA"/>
    <w:rsid w:val="00C8007D"/>
    <w:rsid w:val="00C80681"/>
    <w:rsid w:val="00C8600F"/>
    <w:rsid w:val="00C92610"/>
    <w:rsid w:val="00CA216D"/>
    <w:rsid w:val="00CB2CF6"/>
    <w:rsid w:val="00CB4359"/>
    <w:rsid w:val="00CB6932"/>
    <w:rsid w:val="00CC20ED"/>
    <w:rsid w:val="00CC2741"/>
    <w:rsid w:val="00CC2DFD"/>
    <w:rsid w:val="00CD7164"/>
    <w:rsid w:val="00CE2B17"/>
    <w:rsid w:val="00CE4F73"/>
    <w:rsid w:val="00CF1657"/>
    <w:rsid w:val="00CF27DE"/>
    <w:rsid w:val="00D00149"/>
    <w:rsid w:val="00D05D49"/>
    <w:rsid w:val="00D078C3"/>
    <w:rsid w:val="00D07E66"/>
    <w:rsid w:val="00D11941"/>
    <w:rsid w:val="00D170CA"/>
    <w:rsid w:val="00D2128D"/>
    <w:rsid w:val="00D27D3D"/>
    <w:rsid w:val="00D306CD"/>
    <w:rsid w:val="00D30C67"/>
    <w:rsid w:val="00D32F70"/>
    <w:rsid w:val="00D357EE"/>
    <w:rsid w:val="00D35931"/>
    <w:rsid w:val="00D45B92"/>
    <w:rsid w:val="00D46FED"/>
    <w:rsid w:val="00D6457A"/>
    <w:rsid w:val="00D67CE4"/>
    <w:rsid w:val="00D9168E"/>
    <w:rsid w:val="00D92759"/>
    <w:rsid w:val="00D9546B"/>
    <w:rsid w:val="00D97F42"/>
    <w:rsid w:val="00DA3158"/>
    <w:rsid w:val="00DA3D1F"/>
    <w:rsid w:val="00DA4FBB"/>
    <w:rsid w:val="00DB0909"/>
    <w:rsid w:val="00DB0AB3"/>
    <w:rsid w:val="00DB2312"/>
    <w:rsid w:val="00DB611C"/>
    <w:rsid w:val="00DC0988"/>
    <w:rsid w:val="00DC1A15"/>
    <w:rsid w:val="00DC56D6"/>
    <w:rsid w:val="00DD3E85"/>
    <w:rsid w:val="00DE3F1C"/>
    <w:rsid w:val="00DE4210"/>
    <w:rsid w:val="00DE5EF9"/>
    <w:rsid w:val="00DE5F5B"/>
    <w:rsid w:val="00DE6DF6"/>
    <w:rsid w:val="00DE6FA2"/>
    <w:rsid w:val="00DF1EA3"/>
    <w:rsid w:val="00DF5D80"/>
    <w:rsid w:val="00E04F90"/>
    <w:rsid w:val="00E12211"/>
    <w:rsid w:val="00E21E28"/>
    <w:rsid w:val="00E34F77"/>
    <w:rsid w:val="00E35010"/>
    <w:rsid w:val="00E36B9C"/>
    <w:rsid w:val="00E44C11"/>
    <w:rsid w:val="00E5326B"/>
    <w:rsid w:val="00E60541"/>
    <w:rsid w:val="00E70521"/>
    <w:rsid w:val="00E77171"/>
    <w:rsid w:val="00E92955"/>
    <w:rsid w:val="00EA18FF"/>
    <w:rsid w:val="00EA1911"/>
    <w:rsid w:val="00EC38BB"/>
    <w:rsid w:val="00ED5513"/>
    <w:rsid w:val="00EE10BD"/>
    <w:rsid w:val="00EE4640"/>
    <w:rsid w:val="00EE520C"/>
    <w:rsid w:val="00EF00F4"/>
    <w:rsid w:val="00F0703D"/>
    <w:rsid w:val="00F10FE9"/>
    <w:rsid w:val="00F21058"/>
    <w:rsid w:val="00F5201F"/>
    <w:rsid w:val="00F57807"/>
    <w:rsid w:val="00F6097E"/>
    <w:rsid w:val="00F63373"/>
    <w:rsid w:val="00F64145"/>
    <w:rsid w:val="00F671D1"/>
    <w:rsid w:val="00F6761B"/>
    <w:rsid w:val="00F77DCD"/>
    <w:rsid w:val="00F83C99"/>
    <w:rsid w:val="00F84286"/>
    <w:rsid w:val="00F87332"/>
    <w:rsid w:val="00F9539D"/>
    <w:rsid w:val="00F95CBE"/>
    <w:rsid w:val="00FA2104"/>
    <w:rsid w:val="00FA7B8C"/>
    <w:rsid w:val="00FB5BF9"/>
    <w:rsid w:val="00FB62E5"/>
    <w:rsid w:val="00FC0840"/>
    <w:rsid w:val="00FC616A"/>
    <w:rsid w:val="00FD43B5"/>
    <w:rsid w:val="00FD5D44"/>
    <w:rsid w:val="00FE0DD8"/>
    <w:rsid w:val="00FF08B3"/>
    <w:rsid w:val="00FF76A5"/>
    <w:rsid w:val="2F09BDEA"/>
    <w:rsid w:val="6774E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8A872C"/>
  <w15:docId w15:val="{1B9339DC-02E5-447E-8E7A-4C54494AE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9677D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  <w:style w:type="paragraph" w:styleId="Poprawka">
    <w:name w:val="Revision"/>
    <w:hidden/>
    <w:uiPriority w:val="99"/>
    <w:semiHidden/>
    <w:rsid w:val="004C6458"/>
    <w:pPr>
      <w:spacing w:after="0" w:line="240" w:lineRule="auto"/>
    </w:pPr>
    <w:rPr>
      <w:rFonts w:eastAsiaTheme="minorEastAsia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A21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1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ittru.uj.edu.pl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abriela.konopka-cupial@uj.edu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5" ma:contentTypeDescription="Utwórz nowy dokument." ma:contentTypeScope="" ma:versionID="2f341fa8eda34143adcbb5ce7abe208a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8a7b0931b464c6bf5591cc88607b2033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252B2A-325F-4490-9BB6-56D47ABAD6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6116A5-D231-4C6A-9E92-BF0ED2574FA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E61DCB1-7224-486C-9022-C579B17342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A638E5-49EB-407C-8F12-EAE7146FED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181</Words>
  <Characters>7091</Characters>
  <Application>Microsoft Office Word</Application>
  <DocSecurity>0</DocSecurity>
  <Lines>59</Lines>
  <Paragraphs>16</Paragraphs>
  <ScaleCrop>false</ScaleCrop>
  <Company>Hewlett-Packard</Company>
  <LinksUpToDate>false</LinksUpToDate>
  <CharactersWithSpaces>8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ystian Gurba CITTRU UJ</dc:creator>
  <cp:lastModifiedBy>Krystian Gurba</cp:lastModifiedBy>
  <cp:revision>33</cp:revision>
  <cp:lastPrinted>2021-09-20T05:42:00Z</cp:lastPrinted>
  <dcterms:created xsi:type="dcterms:W3CDTF">2021-07-22T12:38:00Z</dcterms:created>
  <dcterms:modified xsi:type="dcterms:W3CDTF">2022-04-25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